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D40A5" w14:textId="66640C2F" w:rsidR="00945B25" w:rsidRPr="007C6BC8" w:rsidRDefault="006F6C13" w:rsidP="007C6BC8">
      <w:pPr>
        <w:pStyle w:val="Title"/>
        <w:spacing w:after="0"/>
        <w:rPr>
          <w:rFonts w:ascii="Helvetica" w:hAnsi="Helvetica"/>
        </w:rPr>
      </w:pPr>
      <w:r w:rsidRPr="007C6BC8">
        <w:rPr>
          <w:rFonts w:ascii="Helvetica" w:hAnsi="Helvetica"/>
        </w:rPr>
        <w:t>CS335 Group Project</w:t>
      </w:r>
      <w:r w:rsidR="0073566B" w:rsidRPr="007C6BC8">
        <w:rPr>
          <w:rFonts w:ascii="Helvetica" w:hAnsi="Helvetica"/>
        </w:rPr>
        <w:t xml:space="preserve"> 2025</w:t>
      </w:r>
    </w:p>
    <w:p w14:paraId="2EC18B59" w14:textId="77777777" w:rsidR="000D2D0A" w:rsidRPr="007C6BC8" w:rsidRDefault="000D2D0A" w:rsidP="007C6BC8">
      <w:pPr>
        <w:rPr>
          <w:rFonts w:ascii="Helvetica" w:hAnsi="Helvetica"/>
          <w:b/>
          <w:bCs/>
          <w:sz w:val="22"/>
          <w:szCs w:val="22"/>
        </w:rPr>
        <w:sectPr w:rsidR="000D2D0A" w:rsidRPr="007C6BC8" w:rsidSect="00961B50">
          <w:footerReference w:type="default" r:id="rId8"/>
          <w:pgSz w:w="11906" w:h="16838"/>
          <w:pgMar w:top="567" w:right="720" w:bottom="816" w:left="720" w:header="709" w:footer="709" w:gutter="0"/>
          <w:cols w:space="708"/>
          <w:docGrid w:linePitch="360"/>
        </w:sectPr>
      </w:pPr>
    </w:p>
    <w:p w14:paraId="7A9933DD" w14:textId="29FE1B6F" w:rsidR="0014286A" w:rsidRPr="007C6BC8" w:rsidRDefault="0014286A" w:rsidP="007C6BC8">
      <w:pPr>
        <w:rPr>
          <w:rFonts w:ascii="Helvetica" w:hAnsi="Helvetica"/>
          <w:sz w:val="22"/>
          <w:szCs w:val="22"/>
        </w:rPr>
      </w:pPr>
      <w:r w:rsidRPr="007C6BC8">
        <w:rPr>
          <w:rFonts w:ascii="Helvetica" w:hAnsi="Helvetica"/>
          <w:b/>
          <w:bCs/>
          <w:sz w:val="22"/>
          <w:szCs w:val="22"/>
        </w:rPr>
        <w:t>Group:</w:t>
      </w:r>
      <w:r w:rsidRPr="007C6BC8">
        <w:rPr>
          <w:rFonts w:ascii="Helvetica" w:hAnsi="Helvetica"/>
          <w:sz w:val="22"/>
          <w:szCs w:val="22"/>
        </w:rPr>
        <w:t xml:space="preserve"> 32</w:t>
      </w:r>
    </w:p>
    <w:p w14:paraId="38878316" w14:textId="0D024EAB" w:rsidR="006F6C13" w:rsidRPr="007C6BC8" w:rsidRDefault="0014286A" w:rsidP="007C6BC8">
      <w:pPr>
        <w:rPr>
          <w:rFonts w:ascii="Helvetica" w:hAnsi="Helvetica"/>
          <w:sz w:val="22"/>
          <w:szCs w:val="22"/>
        </w:rPr>
      </w:pPr>
      <w:r w:rsidRPr="007C6BC8">
        <w:rPr>
          <w:rFonts w:ascii="Helvetica" w:hAnsi="Helvetica"/>
          <w:b/>
          <w:bCs/>
          <w:sz w:val="22"/>
          <w:szCs w:val="22"/>
        </w:rPr>
        <w:t>Topic:</w:t>
      </w:r>
      <w:r w:rsidRPr="007C6BC8">
        <w:rPr>
          <w:rFonts w:ascii="Helvetica" w:hAnsi="Helvetica"/>
          <w:sz w:val="22"/>
          <w:szCs w:val="22"/>
        </w:rPr>
        <w:t xml:space="preserve"> Real Estate &amp; Property Management</w:t>
      </w:r>
    </w:p>
    <w:p w14:paraId="520BA0A2" w14:textId="79B97E6F" w:rsidR="00216943" w:rsidRPr="007C6BC8" w:rsidRDefault="00F00990" w:rsidP="007C6BC8">
      <w:pPr>
        <w:rPr>
          <w:rFonts w:ascii="Helvetica" w:hAnsi="Helvetica"/>
          <w:sz w:val="22"/>
          <w:szCs w:val="22"/>
        </w:rPr>
        <w:sectPr w:rsidR="00216943" w:rsidRPr="007C6BC8" w:rsidSect="000D2D0A">
          <w:type w:val="continuous"/>
          <w:pgSz w:w="11906" w:h="16838"/>
          <w:pgMar w:top="567" w:right="720" w:bottom="816" w:left="720" w:header="709" w:footer="709" w:gutter="0"/>
          <w:cols w:num="2" w:space="708"/>
          <w:docGrid w:linePitch="360"/>
        </w:sectPr>
      </w:pPr>
      <w:r w:rsidRPr="007C6BC8">
        <w:rPr>
          <w:rFonts w:ascii="Helvetica" w:hAnsi="Helvetica"/>
          <w:b/>
          <w:bCs/>
          <w:sz w:val="22"/>
          <w:szCs w:val="22"/>
        </w:rPr>
        <w:t>Group Members:</w:t>
      </w:r>
      <w:r w:rsidRPr="007C6BC8">
        <w:rPr>
          <w:rFonts w:ascii="Helvetica" w:hAnsi="Helvetica"/>
          <w:sz w:val="22"/>
          <w:szCs w:val="22"/>
        </w:rPr>
        <w:t xml:space="preserve"> Seamus Mullan (23434744), </w:t>
      </w:r>
      <w:r w:rsidR="005143B4" w:rsidRPr="007C6BC8">
        <w:rPr>
          <w:rFonts w:ascii="Helvetica" w:hAnsi="Helvetica"/>
          <w:sz w:val="22"/>
          <w:szCs w:val="22"/>
        </w:rPr>
        <w:t>Kevin Walsh (23447842)</w:t>
      </w:r>
      <w:r w:rsidR="005143B4" w:rsidRPr="007C6BC8">
        <w:rPr>
          <w:rFonts w:ascii="Helvetica" w:hAnsi="Helvetica"/>
          <w:sz w:val="22"/>
          <w:szCs w:val="22"/>
        </w:rPr>
        <w:t xml:space="preserve">, </w:t>
      </w:r>
      <w:r w:rsidR="005143B4" w:rsidRPr="007C6BC8">
        <w:rPr>
          <w:rFonts w:ascii="Helvetica" w:hAnsi="Helvetica"/>
          <w:sz w:val="22"/>
          <w:szCs w:val="22"/>
        </w:rPr>
        <w:t>Sean Conlon (23373296)</w:t>
      </w:r>
    </w:p>
    <w:p w14:paraId="7032CC9D" w14:textId="5A8307B6" w:rsidR="00216943" w:rsidRPr="007C6BC8" w:rsidRDefault="00216943" w:rsidP="007C6BC8">
      <w:pPr>
        <w:rPr>
          <w:rFonts w:ascii="Helvetica" w:hAnsi="Helvetica"/>
        </w:rPr>
        <w:sectPr w:rsidR="00216943" w:rsidRPr="007C6BC8" w:rsidSect="000D2D0A">
          <w:type w:val="continuous"/>
          <w:pgSz w:w="11906" w:h="16838"/>
          <w:pgMar w:top="567" w:right="720" w:bottom="816" w:left="720" w:header="709" w:footer="709" w:gutter="0"/>
          <w:cols w:space="708"/>
          <w:docGrid w:linePitch="360"/>
        </w:sectPr>
      </w:pPr>
    </w:p>
    <w:p w14:paraId="6AE72EB6" w14:textId="00098CA3" w:rsidR="00F00990" w:rsidRPr="007C6BC8" w:rsidRDefault="00F00990" w:rsidP="007C6BC8">
      <w:pPr>
        <w:pStyle w:val="Heading4"/>
        <w:spacing w:before="0" w:after="0"/>
        <w:rPr>
          <w:rFonts w:ascii="Helvetica" w:hAnsi="Helvetica"/>
          <w:sz w:val="22"/>
          <w:szCs w:val="22"/>
        </w:rPr>
      </w:pPr>
      <w:r w:rsidRPr="007C6BC8">
        <w:rPr>
          <w:rFonts w:ascii="Helvetica" w:hAnsi="Helvetica"/>
          <w:sz w:val="22"/>
          <w:szCs w:val="22"/>
        </w:rPr>
        <w:t xml:space="preserve">Work </w:t>
      </w:r>
      <w:r w:rsidR="00D8555A" w:rsidRPr="007C6BC8">
        <w:rPr>
          <w:rFonts w:ascii="Helvetica" w:hAnsi="Helvetica"/>
          <w:sz w:val="22"/>
          <w:szCs w:val="22"/>
        </w:rPr>
        <w:t>c</w:t>
      </w:r>
      <w:r w:rsidRPr="007C6BC8">
        <w:rPr>
          <w:rFonts w:ascii="Helvetica" w:hAnsi="Helvetica"/>
          <w:sz w:val="22"/>
          <w:szCs w:val="22"/>
        </w:rPr>
        <w:t>ompleted by group members:</w:t>
      </w:r>
    </w:p>
    <w:p w14:paraId="3BEAF5C5" w14:textId="21BE4FB8" w:rsidR="00F00990" w:rsidRPr="007C6BC8" w:rsidRDefault="00F00990" w:rsidP="007C6BC8">
      <w:pPr>
        <w:pStyle w:val="ListParagraph"/>
        <w:numPr>
          <w:ilvl w:val="0"/>
          <w:numId w:val="1"/>
        </w:numPr>
        <w:rPr>
          <w:rFonts w:ascii="Helvetica" w:hAnsi="Helvetica"/>
          <w:sz w:val="22"/>
          <w:szCs w:val="22"/>
        </w:rPr>
      </w:pPr>
      <w:r w:rsidRPr="007C6BC8">
        <w:rPr>
          <w:rFonts w:ascii="Helvetica" w:hAnsi="Helvetica"/>
          <w:b/>
          <w:bCs/>
          <w:sz w:val="22"/>
          <w:szCs w:val="22"/>
        </w:rPr>
        <w:t>Seamus Mullan</w:t>
      </w:r>
      <w:r w:rsidR="00496697" w:rsidRPr="007C6BC8">
        <w:rPr>
          <w:rFonts w:ascii="Helvetica" w:hAnsi="Helvetica"/>
          <w:sz w:val="22"/>
          <w:szCs w:val="22"/>
        </w:rPr>
        <w:t xml:space="preserve"> (23434744)</w:t>
      </w:r>
    </w:p>
    <w:p w14:paraId="7F686ABE" w14:textId="79B6D5FB" w:rsidR="007655B7" w:rsidRPr="007C6BC8" w:rsidRDefault="007655B7" w:rsidP="007C6BC8">
      <w:pPr>
        <w:pStyle w:val="ListParagraph"/>
        <w:numPr>
          <w:ilvl w:val="1"/>
          <w:numId w:val="1"/>
        </w:numPr>
        <w:rPr>
          <w:rFonts w:ascii="Helvetica" w:hAnsi="Helvetica"/>
          <w:sz w:val="22"/>
          <w:szCs w:val="22"/>
        </w:rPr>
      </w:pPr>
      <w:r w:rsidRPr="007C6BC8">
        <w:rPr>
          <w:rFonts w:ascii="Helvetica" w:hAnsi="Helvetica"/>
          <w:sz w:val="22"/>
          <w:szCs w:val="22"/>
        </w:rPr>
        <w:t>Report Writing and Editing</w:t>
      </w:r>
    </w:p>
    <w:p w14:paraId="6FAE2910" w14:textId="12460DBE" w:rsidR="00052B09" w:rsidRPr="007C6BC8" w:rsidRDefault="00052B09" w:rsidP="007C6BC8">
      <w:pPr>
        <w:pStyle w:val="ListParagraph"/>
        <w:numPr>
          <w:ilvl w:val="1"/>
          <w:numId w:val="1"/>
        </w:numPr>
        <w:rPr>
          <w:rFonts w:ascii="Helvetica" w:hAnsi="Helvetica"/>
          <w:sz w:val="22"/>
          <w:szCs w:val="22"/>
        </w:rPr>
      </w:pPr>
      <w:r w:rsidRPr="007C6BC8">
        <w:rPr>
          <w:rFonts w:ascii="Helvetica" w:hAnsi="Helvetica"/>
          <w:sz w:val="22"/>
          <w:szCs w:val="22"/>
        </w:rPr>
        <w:t>Overview</w:t>
      </w:r>
    </w:p>
    <w:p w14:paraId="27A050B3" w14:textId="0199AC02" w:rsidR="00E47315" w:rsidRPr="007C6BC8" w:rsidRDefault="00E47315" w:rsidP="007C6BC8">
      <w:pPr>
        <w:pStyle w:val="ListParagraph"/>
        <w:numPr>
          <w:ilvl w:val="1"/>
          <w:numId w:val="1"/>
        </w:numPr>
        <w:rPr>
          <w:rFonts w:ascii="Helvetica" w:hAnsi="Helvetica"/>
          <w:sz w:val="22"/>
          <w:szCs w:val="22"/>
        </w:rPr>
      </w:pPr>
      <w:r w:rsidRPr="007C6BC8">
        <w:rPr>
          <w:rFonts w:ascii="Helvetica" w:hAnsi="Helvetica"/>
          <w:sz w:val="22"/>
          <w:szCs w:val="22"/>
        </w:rPr>
        <w:t>4 User Stories</w:t>
      </w:r>
    </w:p>
    <w:p w14:paraId="2C75C6AF" w14:textId="295471D9" w:rsidR="00E47315" w:rsidRPr="007C6BC8" w:rsidRDefault="00E47315" w:rsidP="007C6BC8">
      <w:pPr>
        <w:pStyle w:val="ListParagraph"/>
        <w:numPr>
          <w:ilvl w:val="1"/>
          <w:numId w:val="1"/>
        </w:numPr>
        <w:rPr>
          <w:rFonts w:ascii="Helvetica" w:hAnsi="Helvetica"/>
          <w:sz w:val="22"/>
          <w:szCs w:val="22"/>
        </w:rPr>
      </w:pPr>
      <w:r w:rsidRPr="007C6BC8">
        <w:rPr>
          <w:rFonts w:ascii="Helvetica" w:hAnsi="Helvetica"/>
          <w:sz w:val="22"/>
          <w:szCs w:val="22"/>
        </w:rPr>
        <w:t>Models, Descriptions and UML Diagrams</w:t>
      </w:r>
    </w:p>
    <w:p w14:paraId="75A698A0" w14:textId="3212E3FC" w:rsidR="007655B7" w:rsidRPr="007C6BC8" w:rsidRDefault="00E47315" w:rsidP="00C7159F">
      <w:pPr>
        <w:pStyle w:val="ListParagraph"/>
        <w:numPr>
          <w:ilvl w:val="1"/>
          <w:numId w:val="1"/>
        </w:numPr>
        <w:rPr>
          <w:rFonts w:ascii="Helvetica" w:hAnsi="Helvetica"/>
          <w:sz w:val="22"/>
          <w:szCs w:val="22"/>
        </w:rPr>
      </w:pPr>
      <w:r w:rsidRPr="007C6BC8">
        <w:rPr>
          <w:rFonts w:ascii="Helvetica" w:hAnsi="Helvetica"/>
          <w:sz w:val="22"/>
          <w:szCs w:val="22"/>
        </w:rPr>
        <w:t>User Interface Mock-Up</w:t>
      </w:r>
    </w:p>
    <w:p w14:paraId="7C6B2C72" w14:textId="7D6FB675" w:rsidR="00F00990" w:rsidRPr="007C6BC8" w:rsidRDefault="00496697" w:rsidP="007C6BC8">
      <w:pPr>
        <w:pStyle w:val="ListParagraph"/>
        <w:numPr>
          <w:ilvl w:val="0"/>
          <w:numId w:val="1"/>
        </w:numPr>
        <w:rPr>
          <w:rFonts w:ascii="Helvetica" w:hAnsi="Helvetica"/>
          <w:sz w:val="22"/>
          <w:szCs w:val="22"/>
        </w:rPr>
      </w:pPr>
      <w:r w:rsidRPr="007C6BC8">
        <w:rPr>
          <w:rFonts w:ascii="Helvetica" w:hAnsi="Helvetica"/>
          <w:b/>
          <w:bCs/>
          <w:sz w:val="22"/>
          <w:szCs w:val="22"/>
        </w:rPr>
        <w:t>Kevin Walsh</w:t>
      </w:r>
      <w:r w:rsidRPr="007C6BC8">
        <w:rPr>
          <w:rFonts w:ascii="Helvetica" w:hAnsi="Helvetica"/>
          <w:sz w:val="22"/>
          <w:szCs w:val="22"/>
        </w:rPr>
        <w:t xml:space="preserve"> (</w:t>
      </w:r>
      <w:r w:rsidR="0003610B" w:rsidRPr="007C6BC8">
        <w:rPr>
          <w:rFonts w:ascii="Helvetica" w:hAnsi="Helvetica"/>
          <w:sz w:val="22"/>
          <w:szCs w:val="22"/>
        </w:rPr>
        <w:t>23447842</w:t>
      </w:r>
      <w:r w:rsidRPr="007C6BC8">
        <w:rPr>
          <w:rFonts w:ascii="Helvetica" w:hAnsi="Helvetica"/>
          <w:sz w:val="22"/>
          <w:szCs w:val="22"/>
        </w:rPr>
        <w:t>)</w:t>
      </w:r>
    </w:p>
    <w:p w14:paraId="4EC61DDE" w14:textId="4A9E6E45" w:rsidR="003415F4"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3 User Stories</w:t>
      </w:r>
    </w:p>
    <w:p w14:paraId="0292ECC0" w14:textId="31C8D48F" w:rsidR="0073566B"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Functional Requirements</w:t>
      </w:r>
    </w:p>
    <w:p w14:paraId="6D69B155" w14:textId="03E7CAF6" w:rsidR="00EA3556"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Non-Functional Requirements</w:t>
      </w:r>
    </w:p>
    <w:p w14:paraId="7CF2F86F" w14:textId="1C1C8D88" w:rsidR="003415F4" w:rsidRPr="007C6BC8" w:rsidRDefault="0073566B" w:rsidP="007C6BC8">
      <w:pPr>
        <w:pStyle w:val="ListParagraph"/>
        <w:numPr>
          <w:ilvl w:val="0"/>
          <w:numId w:val="1"/>
        </w:numPr>
        <w:rPr>
          <w:rFonts w:ascii="Helvetica" w:hAnsi="Helvetica"/>
          <w:sz w:val="22"/>
          <w:szCs w:val="22"/>
        </w:rPr>
      </w:pPr>
      <w:r w:rsidRPr="007C6BC8">
        <w:rPr>
          <w:rFonts w:ascii="Helvetica" w:hAnsi="Helvetica"/>
          <w:b/>
          <w:bCs/>
          <w:sz w:val="22"/>
          <w:szCs w:val="22"/>
        </w:rPr>
        <w:t>Sean Conlon</w:t>
      </w:r>
      <w:r w:rsidRPr="007C6BC8">
        <w:rPr>
          <w:rFonts w:ascii="Helvetica" w:hAnsi="Helvetica"/>
          <w:sz w:val="22"/>
          <w:szCs w:val="22"/>
        </w:rPr>
        <w:t xml:space="preserve"> (23373296)</w:t>
      </w:r>
    </w:p>
    <w:p w14:paraId="7FED2729" w14:textId="289A913A" w:rsidR="0073566B"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3 User Stories</w:t>
      </w:r>
    </w:p>
    <w:p w14:paraId="4B03E4F7" w14:textId="44AEC5F5" w:rsidR="003415F4"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System Tests</w:t>
      </w:r>
    </w:p>
    <w:p w14:paraId="67E08D48" w14:textId="6B5E5B16" w:rsidR="00D205D8" w:rsidRPr="00D205D8" w:rsidRDefault="0073566B" w:rsidP="00D205D8">
      <w:pPr>
        <w:pStyle w:val="ListParagraph"/>
        <w:numPr>
          <w:ilvl w:val="1"/>
          <w:numId w:val="1"/>
        </w:numPr>
        <w:rPr>
          <w:rFonts w:ascii="Helvetica" w:hAnsi="Helvetica"/>
          <w:sz w:val="22"/>
          <w:szCs w:val="22"/>
        </w:rPr>
        <w:sectPr w:rsidR="00D205D8" w:rsidRPr="00D205D8" w:rsidSect="005F4DD0">
          <w:type w:val="continuous"/>
          <w:pgSz w:w="11906" w:h="16838"/>
          <w:pgMar w:top="567" w:right="720" w:bottom="816" w:left="720" w:header="709" w:footer="709" w:gutter="0"/>
          <w:cols w:space="708"/>
          <w:docGrid w:linePitch="360"/>
        </w:sectPr>
      </w:pPr>
      <w:r w:rsidRPr="007C6BC8">
        <w:rPr>
          <w:rFonts w:ascii="Helvetica" w:hAnsi="Helvetica"/>
          <w:sz w:val="22"/>
          <w:szCs w:val="22"/>
        </w:rPr>
        <w:t>Navigation Flows</w:t>
      </w:r>
    </w:p>
    <w:p w14:paraId="2D928E9A" w14:textId="20D3BF41" w:rsidR="00757443" w:rsidRDefault="00757443" w:rsidP="00D205D8">
      <w:pPr>
        <w:pStyle w:val="BodyText"/>
      </w:pPr>
    </w:p>
    <w:p w14:paraId="651B672D" w14:textId="0C980590" w:rsidR="00D205D8" w:rsidRDefault="00D205D8" w:rsidP="00D205D8">
      <w:pPr>
        <w:pStyle w:val="BodyText"/>
      </w:pPr>
      <w:r>
        <w:t xml:space="preserve">Should you have any issue reading the contained diagrams, the original docx, </w:t>
      </w:r>
      <w:proofErr w:type="spellStart"/>
      <w:r>
        <w:t>svg</w:t>
      </w:r>
      <w:proofErr w:type="spellEnd"/>
      <w:r>
        <w:t xml:space="preserve">, </w:t>
      </w:r>
      <w:proofErr w:type="spellStart"/>
      <w:r>
        <w:t>png</w:t>
      </w:r>
      <w:proofErr w:type="spellEnd"/>
      <w:r>
        <w:t xml:space="preserve"> and pptx files are available at </w:t>
      </w:r>
    </w:p>
    <w:p w14:paraId="3677C6D9" w14:textId="77777777" w:rsidR="00D205D8" w:rsidRPr="007C6BC8" w:rsidRDefault="00D205D8" w:rsidP="007C6BC8">
      <w:pPr>
        <w:rPr>
          <w:rFonts w:ascii="Helvetica" w:eastAsiaTheme="majorEastAsia" w:hAnsi="Helvetica" w:cstheme="majorBidi"/>
          <w:color w:val="0F4761" w:themeColor="accent1" w:themeShade="BF"/>
          <w:sz w:val="40"/>
          <w:szCs w:val="40"/>
        </w:rPr>
      </w:pPr>
    </w:p>
    <w:p w14:paraId="70252109" w14:textId="77777777" w:rsidR="005F4DD0" w:rsidRPr="007C6BC8" w:rsidRDefault="005F4DD0" w:rsidP="007C6BC8">
      <w:pPr>
        <w:pStyle w:val="Heading1"/>
        <w:spacing w:before="0" w:after="0"/>
        <w:rPr>
          <w:rFonts w:ascii="Helvetica" w:hAnsi="Helvetica"/>
        </w:rPr>
        <w:sectPr w:rsidR="005F4DD0" w:rsidRPr="007C6BC8" w:rsidSect="005F4DD0">
          <w:type w:val="continuous"/>
          <w:pgSz w:w="11906" w:h="16838"/>
          <w:pgMar w:top="567" w:right="720" w:bottom="816" w:left="720" w:header="709" w:footer="709" w:gutter="0"/>
          <w:cols w:space="708"/>
          <w:docGrid w:linePitch="360"/>
        </w:sectPr>
      </w:pPr>
    </w:p>
    <w:p w14:paraId="7C09643B" w14:textId="21D6193A" w:rsidR="00393D2E" w:rsidRPr="007C6BC8" w:rsidRDefault="00393D2E" w:rsidP="007C6BC8">
      <w:pPr>
        <w:pStyle w:val="Heading1"/>
        <w:spacing w:before="0" w:after="0"/>
        <w:rPr>
          <w:rFonts w:ascii="Helvetica" w:hAnsi="Helvetica"/>
        </w:rPr>
      </w:pPr>
      <w:r w:rsidRPr="007C6BC8">
        <w:rPr>
          <w:rFonts w:ascii="Helvetica" w:hAnsi="Helvetica"/>
        </w:rPr>
        <w:t>Overview</w:t>
      </w:r>
    </w:p>
    <w:p w14:paraId="7271CCF7" w14:textId="21215133" w:rsidR="00E95D2C" w:rsidRPr="007C6BC8" w:rsidRDefault="00E95D2C" w:rsidP="007C6BC8">
      <w:pPr>
        <w:pStyle w:val="Heading2"/>
        <w:spacing w:before="0" w:after="0"/>
        <w:rPr>
          <w:rFonts w:ascii="Helvetica" w:hAnsi="Helvetica"/>
        </w:rPr>
      </w:pPr>
      <w:r w:rsidRPr="007C6BC8">
        <w:rPr>
          <w:rFonts w:ascii="Helvetica" w:hAnsi="Helvetica"/>
        </w:rPr>
        <w:t>Breakdown of requirements</w:t>
      </w:r>
    </w:p>
    <w:p w14:paraId="46F5F8A6" w14:textId="26D59E1E" w:rsidR="00E1057B" w:rsidRPr="007C6BC8" w:rsidRDefault="00DD2CD6" w:rsidP="007C6BC8">
      <w:pPr>
        <w:rPr>
          <w:rFonts w:ascii="Helvetica" w:hAnsi="Helvetica"/>
        </w:rPr>
      </w:pPr>
      <w:r w:rsidRPr="007C6BC8">
        <w:rPr>
          <w:rFonts w:ascii="Helvetica" w:hAnsi="Helvetica"/>
        </w:rPr>
        <w:t>This project requires us to complete the following with relation to our topic:</w:t>
      </w:r>
    </w:p>
    <w:p w14:paraId="671D87E2" w14:textId="77777777" w:rsidR="00DD2CD6" w:rsidRPr="007C6BC8" w:rsidRDefault="00DD2CD6" w:rsidP="007C6BC8">
      <w:pPr>
        <w:pStyle w:val="ListParagraph"/>
        <w:numPr>
          <w:ilvl w:val="0"/>
          <w:numId w:val="1"/>
        </w:numPr>
        <w:rPr>
          <w:rFonts w:ascii="Helvetica" w:hAnsi="Helvetica"/>
        </w:rPr>
        <w:sectPr w:rsidR="00DD2CD6" w:rsidRPr="007C6BC8" w:rsidSect="000D2D0A">
          <w:type w:val="continuous"/>
          <w:pgSz w:w="11906" w:h="16838"/>
          <w:pgMar w:top="567" w:right="720" w:bottom="816" w:left="720" w:header="709" w:footer="709" w:gutter="0"/>
          <w:cols w:space="708"/>
          <w:docGrid w:linePitch="360"/>
        </w:sectPr>
      </w:pPr>
    </w:p>
    <w:p w14:paraId="6DB9C5B8" w14:textId="3E8033B5" w:rsidR="00DD2CD6" w:rsidRPr="007C6BC8" w:rsidRDefault="00DD2CD6" w:rsidP="007C6BC8">
      <w:pPr>
        <w:pStyle w:val="ListParagraph"/>
        <w:numPr>
          <w:ilvl w:val="0"/>
          <w:numId w:val="1"/>
        </w:numPr>
        <w:rPr>
          <w:rFonts w:ascii="Helvetica" w:hAnsi="Helvetica"/>
        </w:rPr>
      </w:pPr>
      <w:r w:rsidRPr="007C6BC8">
        <w:rPr>
          <w:rFonts w:ascii="Helvetica" w:hAnsi="Helvetica"/>
        </w:rPr>
        <w:t>10 User Stories</w:t>
      </w:r>
    </w:p>
    <w:p w14:paraId="0FD6DF4C" w14:textId="5BC21E09" w:rsidR="00DD2CD6" w:rsidRPr="007C6BC8" w:rsidRDefault="00DD2CD6" w:rsidP="007C6BC8">
      <w:pPr>
        <w:pStyle w:val="ListParagraph"/>
        <w:numPr>
          <w:ilvl w:val="0"/>
          <w:numId w:val="1"/>
        </w:numPr>
        <w:rPr>
          <w:rFonts w:ascii="Helvetica" w:hAnsi="Helvetica"/>
        </w:rPr>
      </w:pPr>
      <w:r w:rsidRPr="007C6BC8">
        <w:rPr>
          <w:rFonts w:ascii="Helvetica" w:hAnsi="Helvetica"/>
        </w:rPr>
        <w:t>Functional Requirements</w:t>
      </w:r>
    </w:p>
    <w:p w14:paraId="49B40953" w14:textId="6350978F" w:rsidR="00DD2CD6" w:rsidRPr="007C6BC8" w:rsidRDefault="00DD2CD6" w:rsidP="007C6BC8">
      <w:pPr>
        <w:pStyle w:val="ListParagraph"/>
        <w:numPr>
          <w:ilvl w:val="0"/>
          <w:numId w:val="1"/>
        </w:numPr>
        <w:rPr>
          <w:rFonts w:ascii="Helvetica" w:hAnsi="Helvetica"/>
        </w:rPr>
      </w:pPr>
      <w:r w:rsidRPr="007C6BC8">
        <w:rPr>
          <w:rFonts w:ascii="Helvetica" w:hAnsi="Helvetica"/>
        </w:rPr>
        <w:t>Non-Functional Requirements</w:t>
      </w:r>
    </w:p>
    <w:p w14:paraId="156452AF" w14:textId="5F4BFA38" w:rsidR="00DD2CD6" w:rsidRPr="007C6BC8" w:rsidRDefault="00DD2CD6" w:rsidP="007C6BC8">
      <w:pPr>
        <w:pStyle w:val="ListParagraph"/>
        <w:numPr>
          <w:ilvl w:val="0"/>
          <w:numId w:val="1"/>
        </w:numPr>
        <w:rPr>
          <w:rFonts w:ascii="Helvetica" w:hAnsi="Helvetica"/>
        </w:rPr>
      </w:pPr>
      <w:r w:rsidRPr="007C6BC8">
        <w:rPr>
          <w:rFonts w:ascii="Helvetica" w:hAnsi="Helvetica"/>
        </w:rPr>
        <w:t>UML Models / Diagrams</w:t>
      </w:r>
    </w:p>
    <w:p w14:paraId="0D9C9A2F" w14:textId="2E357D1C" w:rsidR="00DD2CD6" w:rsidRPr="007C6BC8" w:rsidRDefault="00DD2CD6" w:rsidP="007C6BC8">
      <w:pPr>
        <w:pStyle w:val="ListParagraph"/>
        <w:numPr>
          <w:ilvl w:val="0"/>
          <w:numId w:val="1"/>
        </w:numPr>
        <w:rPr>
          <w:rFonts w:ascii="Helvetica" w:hAnsi="Helvetica"/>
        </w:rPr>
      </w:pPr>
      <w:r w:rsidRPr="007C6BC8">
        <w:rPr>
          <w:rFonts w:ascii="Helvetica" w:hAnsi="Helvetica"/>
        </w:rPr>
        <w:t>UI Mock-up</w:t>
      </w:r>
    </w:p>
    <w:p w14:paraId="3FD6AA80" w14:textId="214CF44B" w:rsidR="00DD2CD6" w:rsidRPr="007C6BC8" w:rsidRDefault="00DD2CD6" w:rsidP="007C6BC8">
      <w:pPr>
        <w:pStyle w:val="ListParagraph"/>
        <w:numPr>
          <w:ilvl w:val="0"/>
          <w:numId w:val="1"/>
        </w:numPr>
        <w:rPr>
          <w:rFonts w:ascii="Helvetica" w:hAnsi="Helvetica"/>
        </w:rPr>
      </w:pPr>
      <w:r w:rsidRPr="007C6BC8">
        <w:rPr>
          <w:rFonts w:ascii="Helvetica" w:hAnsi="Helvetica"/>
        </w:rPr>
        <w:t>System Tests</w:t>
      </w:r>
    </w:p>
    <w:p w14:paraId="03F2F8E6" w14:textId="3A0DCD86" w:rsidR="00DD2CD6" w:rsidRPr="007C6BC8" w:rsidRDefault="00DD2CD6" w:rsidP="007C6BC8">
      <w:pPr>
        <w:pStyle w:val="ListParagraph"/>
        <w:numPr>
          <w:ilvl w:val="0"/>
          <w:numId w:val="1"/>
        </w:numPr>
        <w:rPr>
          <w:rFonts w:ascii="Helvetica" w:hAnsi="Helvetica"/>
        </w:rPr>
      </w:pPr>
      <w:r w:rsidRPr="007C6BC8">
        <w:rPr>
          <w:rFonts w:ascii="Helvetica" w:hAnsi="Helvetica"/>
        </w:rPr>
        <w:t>Navigations Flows</w:t>
      </w:r>
    </w:p>
    <w:p w14:paraId="72F2DBAA" w14:textId="77777777" w:rsidR="00DD2CD6" w:rsidRPr="007C6BC8" w:rsidRDefault="00DD2CD6" w:rsidP="007C6BC8">
      <w:pPr>
        <w:pStyle w:val="Heading2"/>
        <w:spacing w:before="0" w:after="0"/>
        <w:rPr>
          <w:rFonts w:ascii="Helvetica" w:hAnsi="Helvetica"/>
        </w:rPr>
        <w:sectPr w:rsidR="00DD2CD6" w:rsidRPr="007C6BC8" w:rsidSect="00DD2CD6">
          <w:type w:val="continuous"/>
          <w:pgSz w:w="11906" w:h="16838"/>
          <w:pgMar w:top="567" w:right="720" w:bottom="816" w:left="720" w:header="709" w:footer="709" w:gutter="0"/>
          <w:cols w:num="2" w:space="708"/>
          <w:docGrid w:linePitch="360"/>
        </w:sectPr>
      </w:pPr>
    </w:p>
    <w:p w14:paraId="30BA6EC9" w14:textId="77777777" w:rsidR="00FA30A2" w:rsidRDefault="00FA30A2" w:rsidP="007C6BC8">
      <w:pPr>
        <w:pStyle w:val="Heading2"/>
        <w:spacing w:before="0" w:after="0"/>
        <w:rPr>
          <w:rFonts w:ascii="Helvetica" w:hAnsi="Helvetica"/>
        </w:rPr>
      </w:pPr>
    </w:p>
    <w:p w14:paraId="0596A947" w14:textId="6EFE66CB" w:rsidR="00E95D2C" w:rsidRPr="007C6BC8" w:rsidRDefault="00E95D2C" w:rsidP="007C6BC8">
      <w:pPr>
        <w:pStyle w:val="Heading2"/>
        <w:spacing w:before="0" w:after="0"/>
        <w:rPr>
          <w:rFonts w:ascii="Helvetica" w:hAnsi="Helvetica"/>
        </w:rPr>
      </w:pPr>
      <w:r w:rsidRPr="007C6BC8">
        <w:rPr>
          <w:rFonts w:ascii="Helvetica" w:hAnsi="Helvetica"/>
        </w:rPr>
        <w:t>Final project choice</w:t>
      </w:r>
    </w:p>
    <w:p w14:paraId="20B9D1AF" w14:textId="74F89FD5" w:rsidR="00E1057B" w:rsidRPr="007C6BC8" w:rsidRDefault="00DD2CD6" w:rsidP="007C6BC8">
      <w:pPr>
        <w:rPr>
          <w:rFonts w:ascii="Helvetica" w:hAnsi="Helvetica"/>
        </w:rPr>
      </w:pPr>
      <w:r w:rsidRPr="007C6BC8">
        <w:rPr>
          <w:rFonts w:ascii="Helvetica" w:hAnsi="Helvetica"/>
        </w:rPr>
        <w:t>We decided to create a report on a mobile app for tenants, landlords, maintenance staff and other relevant individuals to simplify management of properties, paying and monitoring bills / payments, and the completion of works on premises owned by landlords or property managers.</w:t>
      </w:r>
    </w:p>
    <w:p w14:paraId="70793589" w14:textId="46796CD8" w:rsidR="00DD2CD6" w:rsidRPr="007C6BC8" w:rsidRDefault="00DD2CD6" w:rsidP="007C6BC8">
      <w:pPr>
        <w:rPr>
          <w:rFonts w:ascii="Helvetica" w:hAnsi="Helvetica"/>
        </w:rPr>
      </w:pPr>
    </w:p>
    <w:p w14:paraId="4051FC14" w14:textId="523A0531" w:rsidR="00DD2CD6" w:rsidRPr="007C6BC8" w:rsidRDefault="00DD2CD6" w:rsidP="007C6BC8">
      <w:pPr>
        <w:rPr>
          <w:rFonts w:ascii="Helvetica" w:hAnsi="Helvetica"/>
        </w:rPr>
      </w:pPr>
      <w:r w:rsidRPr="007C6BC8">
        <w:rPr>
          <w:rFonts w:ascii="Helvetica" w:hAnsi="Helvetica"/>
        </w:rPr>
        <w:t>Modern property management is slowly skewing towards a more technical process compared to the paper based systems in the past. Landlords, Lawyers, Property Managers, Accountants and Contractors are using digital forms of documentation more and more, providing us with a solid reason to create a software system to manage and combine all this information.</w:t>
      </w:r>
    </w:p>
    <w:p w14:paraId="27ACC162" w14:textId="77777777" w:rsidR="00DD2CD6" w:rsidRPr="007C6BC8" w:rsidRDefault="00DD2CD6" w:rsidP="007C6BC8">
      <w:pPr>
        <w:rPr>
          <w:rFonts w:ascii="Helvetica" w:hAnsi="Helvetica"/>
        </w:rPr>
      </w:pPr>
    </w:p>
    <w:p w14:paraId="36AFA71A" w14:textId="6EB07C3D" w:rsidR="00DD2CD6" w:rsidRPr="007C6BC8" w:rsidRDefault="00DD2CD6" w:rsidP="007C6BC8">
      <w:pPr>
        <w:rPr>
          <w:rFonts w:ascii="Helvetica" w:hAnsi="Helvetica"/>
        </w:rPr>
      </w:pPr>
      <w:r w:rsidRPr="007C6BC8">
        <w:rPr>
          <w:rFonts w:ascii="Helvetica" w:hAnsi="Helvetica"/>
        </w:rPr>
        <w:t>Our decision to create a mobile application was fuelled by the fact that almost every person has a mobile device like a phone or tablet in 2025. This combined with the rapid digitalization of documentation, payments and site management reinforced our reasoning and solidify our idea.</w:t>
      </w:r>
    </w:p>
    <w:p w14:paraId="130B47B7" w14:textId="75C8CED3" w:rsidR="00DD2CD6" w:rsidRPr="007C6BC8" w:rsidRDefault="00DD2CD6" w:rsidP="007C6BC8">
      <w:pPr>
        <w:rPr>
          <w:rFonts w:ascii="Helvetica" w:hAnsi="Helvetica"/>
        </w:rPr>
      </w:pPr>
    </w:p>
    <w:p w14:paraId="07CD3958" w14:textId="0E12C604" w:rsidR="00DD2CD6" w:rsidRPr="007C6BC8" w:rsidRDefault="00DD2CD6" w:rsidP="007C6BC8">
      <w:pPr>
        <w:rPr>
          <w:rFonts w:ascii="Helvetica" w:hAnsi="Helvetica"/>
        </w:rPr>
      </w:pPr>
      <w:r w:rsidRPr="007C6BC8">
        <w:rPr>
          <w:rFonts w:ascii="Helvetica" w:hAnsi="Helvetica"/>
        </w:rPr>
        <w:t xml:space="preserve">The following pages contain our planned design and implementation for this application, with careful attention to details and a focus on our project’s topic. </w:t>
      </w:r>
    </w:p>
    <w:p w14:paraId="64AB341B" w14:textId="16FADB09" w:rsidR="009B58E9" w:rsidRPr="007C6BC8" w:rsidRDefault="009B58E9" w:rsidP="007C6BC8">
      <w:pPr>
        <w:rPr>
          <w:rFonts w:ascii="Helvetica" w:hAnsi="Helvetica"/>
        </w:rPr>
      </w:pPr>
      <w:r w:rsidRPr="007C6BC8">
        <w:rPr>
          <w:rFonts w:ascii="Helvetica" w:hAnsi="Helvetica"/>
        </w:rPr>
        <w:br w:type="page"/>
      </w:r>
    </w:p>
    <w:p w14:paraId="6E8C61FA" w14:textId="1A97A830" w:rsidR="00F73247" w:rsidRDefault="0014286A" w:rsidP="00F73247">
      <w:pPr>
        <w:pStyle w:val="Heading1"/>
        <w:spacing w:before="0" w:after="0"/>
        <w:rPr>
          <w:rFonts w:ascii="Helvetica" w:hAnsi="Helvetica"/>
        </w:rPr>
      </w:pPr>
      <w:r w:rsidRPr="007C6BC8">
        <w:rPr>
          <w:rFonts w:ascii="Helvetica" w:hAnsi="Helvetica"/>
        </w:rPr>
        <w:lastRenderedPageBreak/>
        <w:t>Part 1: Software Requirements</w:t>
      </w:r>
    </w:p>
    <w:p w14:paraId="3256F320" w14:textId="77074FC6" w:rsidR="00FA30A2" w:rsidRDefault="00816A38" w:rsidP="00FA30A2">
      <w:pPr>
        <w:pStyle w:val="Heading2"/>
        <w:pBdr>
          <w:bottom w:val="single" w:sz="6" w:space="1" w:color="auto"/>
        </w:pBdr>
        <w:spacing w:before="0" w:after="0"/>
        <w:rPr>
          <w:rFonts w:ascii="Helvetica" w:hAnsi="Helvetica"/>
        </w:rPr>
      </w:pPr>
      <w:r w:rsidRPr="007C6BC8">
        <w:rPr>
          <w:rFonts w:ascii="Helvetica" w:hAnsi="Helvetica"/>
        </w:rPr>
        <w:t>User Stories</w:t>
      </w:r>
    </w:p>
    <w:p w14:paraId="12837B63" w14:textId="77777777" w:rsidR="00FA30A2" w:rsidRPr="00FA30A2" w:rsidRDefault="00FA30A2" w:rsidP="00FA30A2"/>
    <w:p w14:paraId="6AB1BEEC" w14:textId="77777777" w:rsidR="00FA30A2" w:rsidRPr="00FA30A2" w:rsidRDefault="00FA30A2" w:rsidP="00FA30A2">
      <w:pPr>
        <w:sectPr w:rsidR="00FA30A2" w:rsidRPr="00FA30A2" w:rsidSect="000D2D0A">
          <w:type w:val="continuous"/>
          <w:pgSz w:w="11906" w:h="16838"/>
          <w:pgMar w:top="567" w:right="720" w:bottom="816" w:left="720" w:header="709" w:footer="709" w:gutter="0"/>
          <w:cols w:space="708"/>
          <w:docGrid w:linePitch="360"/>
        </w:sectPr>
      </w:pPr>
      <w:bookmarkStart w:id="0" w:name="us01---landlord-owner"/>
    </w:p>
    <w:p w14:paraId="2ED925D9" w14:textId="77777777"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t>US01 - Landlord / Owner</w:t>
      </w:r>
    </w:p>
    <w:p w14:paraId="0218E036" w14:textId="77777777" w:rsidR="00A5104F" w:rsidRPr="007C6BC8" w:rsidRDefault="00A5104F" w:rsidP="00C7159F">
      <w:pPr>
        <w:pStyle w:val="Heading2"/>
        <w:spacing w:before="0" w:after="40"/>
        <w:rPr>
          <w:rFonts w:ascii="Helvetica" w:hAnsi="Helvetica" w:cs="Times New Roman"/>
          <w:sz w:val="24"/>
          <w:szCs w:val="24"/>
        </w:rPr>
      </w:pPr>
      <w:bookmarkStart w:id="1" w:name="description"/>
      <w:r w:rsidRPr="007C6BC8">
        <w:rPr>
          <w:rFonts w:ascii="Helvetica" w:hAnsi="Helvetica" w:cs="Times New Roman"/>
          <w:sz w:val="24"/>
          <w:szCs w:val="24"/>
        </w:rPr>
        <w:t>Description</w:t>
      </w:r>
    </w:p>
    <w:p w14:paraId="0F5E3643"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Landlord</w:t>
      </w:r>
    </w:p>
    <w:p w14:paraId="2C546D1F"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3DEB06B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nage Rent Payments</w:t>
      </w:r>
    </w:p>
    <w:p w14:paraId="7C6E451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all Tenants</w:t>
      </w:r>
    </w:p>
    <w:p w14:paraId="2D5E072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Property Information</w:t>
      </w:r>
    </w:p>
    <w:p w14:paraId="0B44739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 xml:space="preserve">Know value of property </w:t>
      </w:r>
      <w:proofErr w:type="gramStart"/>
      <w:r w:rsidRPr="007C6BC8">
        <w:rPr>
          <w:rFonts w:ascii="Helvetica" w:hAnsi="Helvetica" w:cs="Times New Roman"/>
          <w:sz w:val="21"/>
          <w:szCs w:val="21"/>
        </w:rPr>
        <w:t>at a glance</w:t>
      </w:r>
      <w:proofErr w:type="gramEnd"/>
    </w:p>
    <w:p w14:paraId="5C13A30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nage all properties (Update / Remove)</w:t>
      </w:r>
    </w:p>
    <w:p w14:paraId="7862135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Tenant Requests / Issue</w:t>
      </w:r>
    </w:p>
    <w:p w14:paraId="658CDB9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67D18B78"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Be more efficient in work</w:t>
      </w:r>
    </w:p>
    <w:p w14:paraId="6CE0635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ke work easier</w:t>
      </w:r>
    </w:p>
    <w:p w14:paraId="774FFE4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and make changes quickly</w:t>
      </w:r>
    </w:p>
    <w:p w14:paraId="52DA1B58" w14:textId="77777777" w:rsidR="00A5104F" w:rsidRPr="007C6BC8" w:rsidRDefault="00A5104F" w:rsidP="00C7159F">
      <w:pPr>
        <w:pStyle w:val="Heading2"/>
        <w:spacing w:before="0" w:after="40"/>
        <w:rPr>
          <w:rFonts w:ascii="Helvetica" w:hAnsi="Helvetica" w:cs="Times New Roman"/>
          <w:sz w:val="24"/>
          <w:szCs w:val="24"/>
        </w:rPr>
      </w:pPr>
      <w:bookmarkStart w:id="2" w:name="acceptance-criteria"/>
      <w:bookmarkEnd w:id="1"/>
      <w:r w:rsidRPr="007C6BC8">
        <w:rPr>
          <w:rFonts w:ascii="Helvetica" w:hAnsi="Helvetica" w:cs="Times New Roman"/>
          <w:sz w:val="24"/>
          <w:szCs w:val="24"/>
        </w:rPr>
        <w:t>Acceptance Criteria</w:t>
      </w:r>
    </w:p>
    <w:p w14:paraId="1457D21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Data </w:t>
      </w:r>
      <w:proofErr w:type="gramStart"/>
      <w:r w:rsidRPr="007C6BC8">
        <w:rPr>
          <w:rFonts w:ascii="Helvetica" w:hAnsi="Helvetica" w:cs="Times New Roman"/>
          <w:sz w:val="21"/>
          <w:szCs w:val="21"/>
        </w:rPr>
        <w:t>incl.</w:t>
      </w:r>
      <w:proofErr w:type="gramEnd"/>
      <w:r w:rsidRPr="007C6BC8">
        <w:rPr>
          <w:rFonts w:ascii="Helvetica" w:hAnsi="Helvetica" w:cs="Times New Roman"/>
          <w:sz w:val="21"/>
          <w:szCs w:val="21"/>
        </w:rPr>
        <w:t> Rent payments, Tenants, etc.</w:t>
      </w:r>
    </w:p>
    <w:p w14:paraId="08229A84"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Update above mentioned data</w:t>
      </w:r>
    </w:p>
    <w:p w14:paraId="328E603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ommunicate with relevant people</w:t>
      </w:r>
    </w:p>
    <w:p w14:paraId="1B0EFD66" w14:textId="77777777" w:rsidR="00A5104F" w:rsidRPr="007C6BC8" w:rsidRDefault="00A5104F" w:rsidP="00C7159F">
      <w:pPr>
        <w:pStyle w:val="Heading2"/>
        <w:spacing w:before="0" w:after="40"/>
        <w:rPr>
          <w:rFonts w:ascii="Helvetica" w:hAnsi="Helvetica" w:cs="Times New Roman"/>
          <w:sz w:val="24"/>
          <w:szCs w:val="24"/>
        </w:rPr>
      </w:pPr>
      <w:bookmarkStart w:id="3" w:name="tasks"/>
      <w:bookmarkEnd w:id="2"/>
      <w:r w:rsidRPr="007C6BC8">
        <w:rPr>
          <w:rFonts w:ascii="Helvetica" w:hAnsi="Helvetica" w:cs="Times New Roman"/>
          <w:sz w:val="24"/>
          <w:szCs w:val="24"/>
        </w:rPr>
        <w:t>Tasks</w:t>
      </w:r>
    </w:p>
    <w:p w14:paraId="291BE17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Check if Tenant A has paid rent this month</w:t>
      </w:r>
    </w:p>
    <w:p w14:paraId="2DA62B10"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heck if issues have been resolved</w:t>
      </w:r>
    </w:p>
    <w:p w14:paraId="5ACED68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 to relevant accounts</w:t>
      </w:r>
    </w:p>
    <w:p w14:paraId="4C0A0C4E" w14:textId="77777777" w:rsidR="00A5104F" w:rsidRPr="007C6BC8" w:rsidRDefault="00A5104F" w:rsidP="00C7159F">
      <w:pPr>
        <w:pStyle w:val="Heading2"/>
        <w:spacing w:before="0" w:after="40"/>
        <w:rPr>
          <w:rFonts w:ascii="Helvetica" w:hAnsi="Helvetica" w:cs="Times New Roman"/>
          <w:sz w:val="24"/>
          <w:szCs w:val="24"/>
        </w:rPr>
      </w:pPr>
      <w:bookmarkStart w:id="4" w:name="test-cases"/>
      <w:bookmarkEnd w:id="3"/>
      <w:r w:rsidRPr="007C6BC8">
        <w:rPr>
          <w:rFonts w:ascii="Helvetica" w:hAnsi="Helvetica" w:cs="Times New Roman"/>
          <w:sz w:val="24"/>
          <w:szCs w:val="24"/>
        </w:rPr>
        <w:t>Test Cases</w:t>
      </w:r>
    </w:p>
    <w:p w14:paraId="3886FCCE"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2D9D36F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03526A3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 to landlord page</w:t>
      </w:r>
    </w:p>
    <w:p w14:paraId="0BC07FB8"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72F065D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Access / Read Tenants &amp; Property Information</w:t>
      </w:r>
    </w:p>
    <w:p w14:paraId="60810EF7" w14:textId="1BCF4123"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Should be able to read relevant info</w:t>
      </w:r>
      <w:bookmarkEnd w:id="0"/>
      <w:bookmarkEnd w:id="4"/>
    </w:p>
    <w:p w14:paraId="28C40AF1" w14:textId="7902A1EB" w:rsidR="00A5104F" w:rsidRPr="007C6BC8" w:rsidRDefault="00365C4C" w:rsidP="00C7159F">
      <w:pPr>
        <w:pStyle w:val="Heading1"/>
        <w:spacing w:before="0" w:after="40"/>
        <w:rPr>
          <w:rFonts w:ascii="Helvetica" w:hAnsi="Helvetica" w:cs="Times New Roman"/>
          <w:sz w:val="32"/>
          <w:szCs w:val="32"/>
        </w:rPr>
      </w:pPr>
      <w:bookmarkStart w:id="5" w:name="us02---property-manager"/>
      <w:r w:rsidRPr="007C6BC8">
        <w:rPr>
          <w:rFonts w:ascii="Helvetica" w:hAnsi="Helvetica" w:cs="Times New Roman"/>
          <w:sz w:val="32"/>
          <w:szCs w:val="32"/>
        </w:rPr>
        <w:br w:type="column"/>
      </w:r>
      <w:r w:rsidR="00A5104F" w:rsidRPr="007C6BC8">
        <w:rPr>
          <w:rFonts w:ascii="Helvetica" w:hAnsi="Helvetica" w:cs="Times New Roman"/>
          <w:sz w:val="32"/>
          <w:szCs w:val="32"/>
        </w:rPr>
        <w:t>US02 - Property Manager</w:t>
      </w:r>
    </w:p>
    <w:p w14:paraId="0EBF3ADF"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5942255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Property Manager</w:t>
      </w:r>
    </w:p>
    <w:p w14:paraId="599EB05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37E0464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all the properties I manage</w:t>
      </w:r>
    </w:p>
    <w:p w14:paraId="31F627D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who lives in each property</w:t>
      </w:r>
    </w:p>
    <w:p w14:paraId="4B62D5C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Access and CRUD documents relating to their properties</w:t>
      </w:r>
    </w:p>
    <w:p w14:paraId="29AFB3A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who the landlord is, contact them</w:t>
      </w:r>
    </w:p>
    <w:p w14:paraId="548C7D7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2CB5151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y can manage multiple properties quickly</w:t>
      </w:r>
    </w:p>
    <w:p w14:paraId="39F7FB2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all the documents they need in once place</w:t>
      </w:r>
    </w:p>
    <w:p w14:paraId="796B36D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y can contact people in their buildings</w:t>
      </w:r>
    </w:p>
    <w:p w14:paraId="21250731"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2491B825"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Can Log In and access all the documents for every property</w:t>
      </w:r>
    </w:p>
    <w:p w14:paraId="0552390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an contact all the landlords, tenants &amp; others in their building</w:t>
      </w:r>
    </w:p>
    <w:p w14:paraId="3E61EC3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an Add and remove properties, update their information, etc.</w:t>
      </w:r>
    </w:p>
    <w:p w14:paraId="7FAAAAF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516EBB7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Keep Documents for a property up to date</w:t>
      </w:r>
    </w:p>
    <w:p w14:paraId="201AEBB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ntact landlord and tenants</w:t>
      </w:r>
    </w:p>
    <w:p w14:paraId="43D0E43B"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Edit documents for owned properties</w:t>
      </w:r>
    </w:p>
    <w:p w14:paraId="3FD079B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3BDAF405"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59D02BA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Log In</w:t>
      </w:r>
    </w:p>
    <w:p w14:paraId="222846B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ccess to Admin Panel with property documents</w:t>
      </w:r>
    </w:p>
    <w:p w14:paraId="7E2EB804"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61567F3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the Landlord using messaging system</w:t>
      </w:r>
    </w:p>
    <w:p w14:paraId="4E5B544B" w14:textId="77777777" w:rsidR="00A5104F"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should receive message from Property Manager</w:t>
      </w:r>
    </w:p>
    <w:p w14:paraId="38B4FDBF" w14:textId="6E47EF0F" w:rsidR="00CC2FAC" w:rsidRDefault="00CC2FAC" w:rsidP="00C7159F">
      <w:pPr>
        <w:spacing w:after="40"/>
        <w:rPr>
          <w:rFonts w:ascii="Helvetica" w:hAnsi="Helvetica" w:cs="Times New Roman"/>
          <w:kern w:val="0"/>
          <w:sz w:val="21"/>
          <w:szCs w:val="21"/>
          <w:lang w:val="en-US"/>
          <w14:ligatures w14:val="none"/>
        </w:rPr>
      </w:pPr>
      <w:r>
        <w:rPr>
          <w:rFonts w:ascii="Helvetica" w:hAnsi="Helvetica" w:cs="Times New Roman"/>
          <w:sz w:val="21"/>
          <w:szCs w:val="21"/>
        </w:rPr>
        <w:br w:type="page"/>
      </w:r>
    </w:p>
    <w:p w14:paraId="58AB162C" w14:textId="77777777" w:rsidR="00CC2FAC" w:rsidRPr="007C6BC8" w:rsidRDefault="00CC2FAC" w:rsidP="00C7159F">
      <w:pPr>
        <w:pStyle w:val="Compact"/>
        <w:spacing w:before="0" w:after="40"/>
        <w:ind w:left="1080"/>
        <w:rPr>
          <w:rFonts w:ascii="Helvetica" w:hAnsi="Helvetica" w:cs="Times New Roman"/>
          <w:sz w:val="21"/>
          <w:szCs w:val="21"/>
        </w:rPr>
      </w:pPr>
    </w:p>
    <w:p w14:paraId="5E95077C" w14:textId="77777777" w:rsidR="00A5104F" w:rsidRPr="007C6BC8" w:rsidRDefault="00A5104F" w:rsidP="00C7159F">
      <w:pPr>
        <w:pStyle w:val="Heading1"/>
        <w:spacing w:before="0" w:after="40"/>
        <w:rPr>
          <w:rFonts w:ascii="Helvetica" w:hAnsi="Helvetica" w:cs="Times New Roman"/>
          <w:sz w:val="32"/>
          <w:szCs w:val="32"/>
        </w:rPr>
      </w:pPr>
      <w:bookmarkStart w:id="6" w:name="us03---accountant"/>
      <w:bookmarkEnd w:id="5"/>
      <w:r w:rsidRPr="007C6BC8">
        <w:rPr>
          <w:rFonts w:ascii="Helvetica" w:hAnsi="Helvetica" w:cs="Times New Roman"/>
          <w:sz w:val="32"/>
          <w:szCs w:val="32"/>
        </w:rPr>
        <w:t>US03 - Accountant</w:t>
      </w:r>
    </w:p>
    <w:p w14:paraId="1533751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72207E9F"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Accountant</w:t>
      </w:r>
    </w:p>
    <w:p w14:paraId="63A69697"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08EC103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xamine Accounting records</w:t>
      </w:r>
    </w:p>
    <w:p w14:paraId="63372DB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rack rent payments</w:t>
      </w:r>
    </w:p>
    <w:p w14:paraId="56E21C4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Know how money is being spent on each property</w:t>
      </w:r>
    </w:p>
    <w:p w14:paraId="3B6486B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mmunicate with Property manager</w:t>
      </w:r>
    </w:p>
    <w:p w14:paraId="1A921FE3"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72DDFA6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ive advice to Property manager</w:t>
      </w:r>
    </w:p>
    <w:p w14:paraId="48DCA22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nsure all financial records are correct</w:t>
      </w:r>
    </w:p>
    <w:p w14:paraId="53449BF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nsure compliance with tax laws</w:t>
      </w:r>
    </w:p>
    <w:p w14:paraId="0A1F18C3"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6605AAC2"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financial records about properties</w:t>
      </w:r>
    </w:p>
    <w:p w14:paraId="0274BDFB"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Landlord and property manager</w:t>
      </w:r>
    </w:p>
    <w:p w14:paraId="53A8F01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Update financial records</w:t>
      </w:r>
    </w:p>
    <w:p w14:paraId="39606DE0"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4363ECB0"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Inform property manager of potential financial risks</w:t>
      </w:r>
    </w:p>
    <w:p w14:paraId="6B7BEC42"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mpare income and expenditure of properties</w:t>
      </w:r>
    </w:p>
    <w:p w14:paraId="0C239565"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Have access to all relevant data</w:t>
      </w:r>
    </w:p>
    <w:p w14:paraId="4C26E91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0BC8969C"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2946993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146FC15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 to an account with access to accounting information</w:t>
      </w:r>
    </w:p>
    <w:p w14:paraId="1E583C6F"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3A13396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hange financial report</w:t>
      </w:r>
    </w:p>
    <w:p w14:paraId="0E8DFE6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See new edited report</w:t>
      </w:r>
    </w:p>
    <w:bookmarkEnd w:id="6"/>
    <w:p w14:paraId="590826C4" w14:textId="77777777" w:rsidR="00A5104F" w:rsidRPr="007C6BC8" w:rsidRDefault="00A5104F" w:rsidP="00C7159F">
      <w:pPr>
        <w:spacing w:after="40"/>
        <w:rPr>
          <w:rFonts w:ascii="Helvetica" w:hAnsi="Helvetica" w:cs="Times New Roman"/>
          <w:sz w:val="21"/>
          <w:szCs w:val="21"/>
        </w:rPr>
      </w:pPr>
    </w:p>
    <w:p w14:paraId="3E53BB2C" w14:textId="41037159" w:rsidR="00A5104F" w:rsidRPr="007C6BC8" w:rsidRDefault="003D0793" w:rsidP="00C7159F">
      <w:pPr>
        <w:pStyle w:val="Heading1"/>
        <w:spacing w:before="0" w:after="40"/>
        <w:rPr>
          <w:rFonts w:ascii="Helvetica" w:hAnsi="Helvetica" w:cs="Times New Roman"/>
          <w:sz w:val="32"/>
          <w:szCs w:val="32"/>
        </w:rPr>
      </w:pPr>
      <w:bookmarkStart w:id="7" w:name="us04---admin-assistant"/>
      <w:r w:rsidRPr="007C6BC8">
        <w:rPr>
          <w:rFonts w:ascii="Helvetica" w:hAnsi="Helvetica" w:cs="Times New Roman"/>
          <w:sz w:val="32"/>
          <w:szCs w:val="32"/>
          <w:u w:val="single"/>
        </w:rPr>
        <w:br w:type="column"/>
      </w:r>
      <w:r w:rsidR="00A5104F" w:rsidRPr="007C6BC8">
        <w:rPr>
          <w:rFonts w:ascii="Helvetica" w:hAnsi="Helvetica" w:cs="Times New Roman"/>
          <w:sz w:val="32"/>
          <w:szCs w:val="32"/>
        </w:rPr>
        <w:t>US04 - Admin Assistant</w:t>
      </w:r>
    </w:p>
    <w:p w14:paraId="4A6710D8"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6EFE1B9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n:</w:t>
      </w:r>
      <w:r w:rsidRPr="007C6BC8">
        <w:rPr>
          <w:rFonts w:ascii="Helvetica" w:hAnsi="Helvetica" w:cs="Times New Roman"/>
          <w:sz w:val="21"/>
          <w:szCs w:val="21"/>
        </w:rPr>
        <w:t xml:space="preserve"> Admin Assistant</w:t>
      </w:r>
    </w:p>
    <w:p w14:paraId="25744F23"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7A0CB3E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information on relevant properties</w:t>
      </w:r>
    </w:p>
    <w:p w14:paraId="545D812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stablish contact with Tenants / other staff</w:t>
      </w:r>
    </w:p>
    <w:p w14:paraId="222F7FE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spond to any queries the Tenants may have</w:t>
      </w:r>
    </w:p>
    <w:p w14:paraId="134B254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which Tenants have paid rent</w:t>
      </w:r>
    </w:p>
    <w:p w14:paraId="44E2C706"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4AFA1908"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ffectively manage Tenants</w:t>
      </w:r>
    </w:p>
    <w:p w14:paraId="779F184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Assist Landlords in managing Tenants</w:t>
      </w:r>
    </w:p>
    <w:p w14:paraId="2D743E5B"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5F88F09D"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 Tenant details</w:t>
      </w:r>
    </w:p>
    <w:p w14:paraId="2383A2C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relevant people</w:t>
      </w:r>
    </w:p>
    <w:p w14:paraId="0C08B424"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Update property details</w:t>
      </w:r>
    </w:p>
    <w:p w14:paraId="4C460B0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3621930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spond to Tenant queries / concerns</w:t>
      </w:r>
    </w:p>
    <w:p w14:paraId="4112A06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Follow up on tenants who did not pay rent</w:t>
      </w:r>
    </w:p>
    <w:p w14:paraId="02A06AF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to relevant account</w:t>
      </w:r>
    </w:p>
    <w:p w14:paraId="5F34F7A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0E0E6F2F"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5ACC258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64C99D5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Admin Assistant account</w:t>
      </w:r>
    </w:p>
    <w:p w14:paraId="25A6DE64"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0DAE617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View information on relevant properties</w:t>
      </w:r>
    </w:p>
    <w:p w14:paraId="75DEFD5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should be able to read relevant information</w:t>
      </w:r>
    </w:p>
    <w:bookmarkEnd w:id="7"/>
    <w:p w14:paraId="5FDD8793" w14:textId="77777777" w:rsidR="00A5104F" w:rsidRPr="007C6BC8" w:rsidRDefault="00A5104F" w:rsidP="00C7159F">
      <w:pPr>
        <w:spacing w:after="40"/>
        <w:rPr>
          <w:rFonts w:ascii="Helvetica" w:hAnsi="Helvetica" w:cs="Times New Roman"/>
          <w:sz w:val="21"/>
          <w:szCs w:val="21"/>
        </w:rPr>
      </w:pPr>
    </w:p>
    <w:p w14:paraId="107349CF" w14:textId="77777777" w:rsidR="00971EEC" w:rsidRPr="007C6BC8" w:rsidRDefault="00971EEC" w:rsidP="00C7159F">
      <w:pPr>
        <w:spacing w:after="40"/>
        <w:rPr>
          <w:rFonts w:ascii="Helvetica" w:eastAsiaTheme="majorEastAsia" w:hAnsi="Helvetica" w:cs="Times New Roman"/>
          <w:color w:val="0F4761" w:themeColor="accent1" w:themeShade="BF"/>
          <w:sz w:val="32"/>
          <w:szCs w:val="32"/>
        </w:rPr>
      </w:pPr>
      <w:bookmarkStart w:id="8" w:name="us05---accountant"/>
      <w:r w:rsidRPr="007C6BC8">
        <w:rPr>
          <w:rFonts w:ascii="Helvetica" w:hAnsi="Helvetica" w:cs="Times New Roman"/>
          <w:sz w:val="32"/>
          <w:szCs w:val="32"/>
        </w:rPr>
        <w:br w:type="page"/>
      </w:r>
    </w:p>
    <w:p w14:paraId="4A9BE1C0" w14:textId="01E6DB2F"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lastRenderedPageBreak/>
        <w:t>US05 - Accountant</w:t>
      </w:r>
    </w:p>
    <w:p w14:paraId="778FAD84"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5E008B0D"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n:</w:t>
      </w:r>
      <w:r w:rsidRPr="007C6BC8">
        <w:rPr>
          <w:rFonts w:ascii="Helvetica" w:hAnsi="Helvetica" w:cs="Times New Roman"/>
          <w:sz w:val="21"/>
          <w:szCs w:val="21"/>
        </w:rPr>
        <w:t xml:space="preserve"> Accountant</w:t>
      </w:r>
    </w:p>
    <w:p w14:paraId="55E3535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r w:rsidRPr="007C6BC8">
        <w:rPr>
          <w:rFonts w:ascii="Helvetica" w:hAnsi="Helvetica" w:cs="Times New Roman"/>
          <w:sz w:val="21"/>
          <w:szCs w:val="21"/>
        </w:rPr>
        <w:t xml:space="preserve"> Manage and access relevant documents for all the properties my landlord / property manager owns</w:t>
      </w:r>
    </w:p>
    <w:p w14:paraId="0D01978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r w:rsidRPr="007C6BC8">
        <w:rPr>
          <w:rFonts w:ascii="Helvetica" w:hAnsi="Helvetica" w:cs="Times New Roman"/>
          <w:sz w:val="21"/>
          <w:szCs w:val="21"/>
        </w:rPr>
        <w:t xml:space="preserve"> I can provide accurate financial information regarding the properties</w:t>
      </w:r>
    </w:p>
    <w:p w14:paraId="111F3592"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7556CA7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Ability to see all documentation regarding property, owners, and tenants</w:t>
      </w:r>
    </w:p>
    <w:p w14:paraId="1DA36DA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Able to contact tenants and other important people for information</w:t>
      </w:r>
    </w:p>
    <w:p w14:paraId="21B1D7A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Able to export documents to process using other software (Excel)</w:t>
      </w:r>
    </w:p>
    <w:p w14:paraId="2613A2C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5A59647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Download valuation documents for all properties</w:t>
      </w:r>
    </w:p>
    <w:p w14:paraId="326F385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ntact other people involved in property</w:t>
      </w:r>
    </w:p>
    <w:p w14:paraId="6FD0392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Make requests for more docs or to update documents</w:t>
      </w:r>
    </w:p>
    <w:p w14:paraId="222DF3E0"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57F19657"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6A2169C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person</w:t>
      </w:r>
    </w:p>
    <w:p w14:paraId="1EE335B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Person receives message</w:t>
      </w:r>
    </w:p>
    <w:p w14:paraId="0D912340"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1401F95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Download all documents for a property</w:t>
      </w:r>
    </w:p>
    <w:p w14:paraId="2AC71CB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Documents are downloaded</w:t>
      </w:r>
    </w:p>
    <w:bookmarkEnd w:id="8"/>
    <w:p w14:paraId="6B69E5B3" w14:textId="77777777" w:rsidR="00A5104F" w:rsidRPr="007C6BC8" w:rsidRDefault="00A5104F" w:rsidP="00C7159F">
      <w:pPr>
        <w:spacing w:after="40"/>
        <w:rPr>
          <w:rFonts w:ascii="Helvetica" w:hAnsi="Helvetica" w:cs="Times New Roman"/>
          <w:sz w:val="21"/>
          <w:szCs w:val="21"/>
        </w:rPr>
      </w:pPr>
    </w:p>
    <w:p w14:paraId="3A10196F" w14:textId="54C8E32F" w:rsidR="00A5104F" w:rsidRPr="007C6BC8" w:rsidRDefault="00113559" w:rsidP="00C7159F">
      <w:pPr>
        <w:pStyle w:val="Heading1"/>
        <w:spacing w:before="0" w:after="40"/>
        <w:rPr>
          <w:rFonts w:ascii="Helvetica" w:hAnsi="Helvetica" w:cs="Times New Roman"/>
          <w:sz w:val="32"/>
          <w:szCs w:val="32"/>
        </w:rPr>
      </w:pPr>
      <w:bookmarkStart w:id="9" w:name="us06---admin-assistant"/>
      <w:r w:rsidRPr="007C6BC8">
        <w:rPr>
          <w:rFonts w:ascii="Helvetica" w:hAnsi="Helvetica" w:cs="Times New Roman"/>
          <w:sz w:val="32"/>
          <w:szCs w:val="32"/>
        </w:rPr>
        <w:br w:type="column"/>
      </w:r>
      <w:r w:rsidR="00A5104F" w:rsidRPr="007C6BC8">
        <w:rPr>
          <w:rFonts w:ascii="Helvetica" w:hAnsi="Helvetica" w:cs="Times New Roman"/>
          <w:sz w:val="32"/>
          <w:szCs w:val="32"/>
        </w:rPr>
        <w:t>US06 - Admin Assistant</w:t>
      </w:r>
    </w:p>
    <w:p w14:paraId="694C0447"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244CF54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Admin Assistant</w:t>
      </w:r>
    </w:p>
    <w:p w14:paraId="376B7F3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31FB23B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view how the app functions</w:t>
      </w:r>
    </w:p>
    <w:p w14:paraId="0A95DDB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nduct tests within the app</w:t>
      </w:r>
    </w:p>
    <w:p w14:paraId="3266FB0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mmunicate with users</w:t>
      </w:r>
    </w:p>
    <w:p w14:paraId="33B96E66"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6BCD08A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Help users with small issues</w:t>
      </w:r>
    </w:p>
    <w:p w14:paraId="33D116E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nsure everything is working correctly</w:t>
      </w:r>
    </w:p>
    <w:p w14:paraId="7769677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et feedback from users</w:t>
      </w:r>
    </w:p>
    <w:p w14:paraId="21B383F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provide updates to fix errors within the app</w:t>
      </w:r>
    </w:p>
    <w:p w14:paraId="7ED99F78"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7DC7C68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Update the app</w:t>
      </w:r>
    </w:p>
    <w:p w14:paraId="74177C75"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Review how the app handles payments</w:t>
      </w:r>
    </w:p>
    <w:p w14:paraId="440E91D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w:t>
      </w:r>
      <w:r w:rsidRPr="007C6BC8">
        <w:rPr>
          <w:rFonts w:ascii="Helvetica" w:hAnsi="Helvetica" w:cs="Times New Roman"/>
          <w:i/>
          <w:iCs/>
          <w:sz w:val="21"/>
          <w:szCs w:val="21"/>
        </w:rPr>
        <w:t>be able to communicate with users</w:t>
      </w:r>
    </w:p>
    <w:p w14:paraId="7E9CE1A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6389757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view payment between tenant and landlord</w:t>
      </w:r>
    </w:p>
    <w:p w14:paraId="2B6D5B0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Provide a fix to a previous issue</w:t>
      </w:r>
    </w:p>
    <w:p w14:paraId="1D4A3034"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Help user with login issues</w:t>
      </w:r>
    </w:p>
    <w:p w14:paraId="4227FCC1"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131844FE"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251B85B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Login details</w:t>
      </w:r>
    </w:p>
    <w:p w14:paraId="2BE47A5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dmin panel which has access to all app features</w:t>
      </w:r>
    </w:p>
    <w:p w14:paraId="77374249"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1DF6D81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reate a change in the app</w:t>
      </w:r>
    </w:p>
    <w:p w14:paraId="21CBCD1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The app should be updated for all users</w:t>
      </w:r>
    </w:p>
    <w:bookmarkEnd w:id="9"/>
    <w:p w14:paraId="6568A661" w14:textId="77777777" w:rsidR="00A5104F" w:rsidRPr="007C6BC8" w:rsidRDefault="00A5104F" w:rsidP="00C7159F">
      <w:pPr>
        <w:spacing w:after="40"/>
        <w:rPr>
          <w:rFonts w:ascii="Helvetica" w:hAnsi="Helvetica" w:cs="Times New Roman"/>
          <w:sz w:val="21"/>
          <w:szCs w:val="21"/>
        </w:rPr>
      </w:pPr>
    </w:p>
    <w:p w14:paraId="53B30F24" w14:textId="77777777" w:rsidR="00DD37A8" w:rsidRPr="007C6BC8" w:rsidRDefault="00DD37A8" w:rsidP="00C7159F">
      <w:pPr>
        <w:spacing w:after="40"/>
        <w:rPr>
          <w:rFonts w:ascii="Helvetica" w:eastAsiaTheme="majorEastAsia" w:hAnsi="Helvetica" w:cs="Times New Roman"/>
          <w:color w:val="0F4761" w:themeColor="accent1" w:themeShade="BF"/>
          <w:sz w:val="32"/>
          <w:szCs w:val="32"/>
        </w:rPr>
      </w:pPr>
      <w:bookmarkStart w:id="10" w:name="us07---maintenance-staff"/>
      <w:r w:rsidRPr="007C6BC8">
        <w:rPr>
          <w:rFonts w:ascii="Helvetica" w:hAnsi="Helvetica" w:cs="Times New Roman"/>
          <w:sz w:val="32"/>
          <w:szCs w:val="32"/>
        </w:rPr>
        <w:br w:type="page"/>
      </w:r>
    </w:p>
    <w:p w14:paraId="05BD2811" w14:textId="75D3A6CD"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lastRenderedPageBreak/>
        <w:t>US07 - Maintenance Staff</w:t>
      </w:r>
    </w:p>
    <w:p w14:paraId="7349929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688A9834" w14:textId="3E1B7A0A"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w:t>
      </w:r>
      <w:r w:rsidR="005C657C" w:rsidRPr="007C6BC8">
        <w:rPr>
          <w:rFonts w:ascii="Helvetica" w:hAnsi="Helvetica" w:cs="Times New Roman"/>
          <w:b/>
          <w:bCs/>
          <w:sz w:val="21"/>
          <w:szCs w:val="21"/>
        </w:rPr>
        <w:t xml:space="preserve"> a</w:t>
      </w:r>
      <w:r w:rsidRPr="007C6BC8">
        <w:rPr>
          <w:rFonts w:ascii="Helvetica" w:hAnsi="Helvetica" w:cs="Times New Roman"/>
          <w:b/>
          <w:bCs/>
          <w:sz w:val="21"/>
          <w:szCs w:val="21"/>
        </w:rPr>
        <w:t>:</w:t>
      </w:r>
      <w:r w:rsidRPr="007C6BC8">
        <w:rPr>
          <w:rFonts w:ascii="Helvetica" w:hAnsi="Helvetica" w:cs="Times New Roman"/>
          <w:sz w:val="21"/>
          <w:szCs w:val="21"/>
        </w:rPr>
        <w:t xml:space="preserve"> Maintenance staff</w:t>
      </w:r>
    </w:p>
    <w:p w14:paraId="27FDF6C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54F2169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Quickly fix any issues Tenants may have</w:t>
      </w:r>
    </w:p>
    <w:p w14:paraId="6659DCA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ntact Landlord to provide external parts if required</w:t>
      </w:r>
    </w:p>
    <w:p w14:paraId="2072A9D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Have a way to sort issues based on priority</w:t>
      </w:r>
    </w:p>
    <w:p w14:paraId="69E984C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Be able to mark issues as solved</w:t>
      </w:r>
    </w:p>
    <w:p w14:paraId="3E97959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 xml:space="preserve">Be able to bill landlords/tenants for </w:t>
      </w:r>
      <w:proofErr w:type="spellStart"/>
      <w:r w:rsidRPr="007C6BC8">
        <w:rPr>
          <w:rFonts w:ascii="Helvetica" w:hAnsi="Helvetica" w:cs="Times New Roman"/>
          <w:sz w:val="21"/>
          <w:szCs w:val="21"/>
        </w:rPr>
        <w:t>labour</w:t>
      </w:r>
      <w:proofErr w:type="spellEnd"/>
      <w:r w:rsidRPr="007C6BC8">
        <w:rPr>
          <w:rFonts w:ascii="Helvetica" w:hAnsi="Helvetica" w:cs="Times New Roman"/>
          <w:sz w:val="21"/>
          <w:szCs w:val="21"/>
        </w:rPr>
        <w:t xml:space="preserve"> and materials</w:t>
      </w:r>
    </w:p>
    <w:p w14:paraId="5851BC4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52B00EF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spond to tenant issues in a timely fashion</w:t>
      </w:r>
    </w:p>
    <w:p w14:paraId="473BBFA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ive support to Tenants based on importance</w:t>
      </w:r>
    </w:p>
    <w:p w14:paraId="5A35196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421D52A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and sort Tenant complaints</w:t>
      </w:r>
    </w:p>
    <w:p w14:paraId="79F975C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Update status of complaints (show if resolved / give an estimate as to when staff will be in to resolve issue)</w:t>
      </w:r>
    </w:p>
    <w:p w14:paraId="7228900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Be paid by appropriate people for </w:t>
      </w:r>
      <w:proofErr w:type="spellStart"/>
      <w:r w:rsidRPr="007C6BC8">
        <w:rPr>
          <w:rFonts w:ascii="Helvetica" w:hAnsi="Helvetica" w:cs="Times New Roman"/>
          <w:sz w:val="21"/>
          <w:szCs w:val="21"/>
        </w:rPr>
        <w:t>labour</w:t>
      </w:r>
      <w:proofErr w:type="spellEnd"/>
      <w:r w:rsidRPr="007C6BC8">
        <w:rPr>
          <w:rFonts w:ascii="Helvetica" w:hAnsi="Helvetica" w:cs="Times New Roman"/>
          <w:sz w:val="21"/>
          <w:szCs w:val="21"/>
        </w:rPr>
        <w:t xml:space="preserve"> and materials</w:t>
      </w:r>
    </w:p>
    <w:p w14:paraId="01730EA1"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3604D98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View Tenant requests and sort by importance</w:t>
      </w:r>
    </w:p>
    <w:p w14:paraId="731AF6B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Mark issues as resolved</w:t>
      </w:r>
    </w:p>
    <w:p w14:paraId="6C78103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Log into relevant accounts</w:t>
      </w:r>
    </w:p>
    <w:p w14:paraId="5512F54E"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53599DC2"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3005EEF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 password</w:t>
      </w:r>
    </w:p>
    <w:p w14:paraId="6EACA116" w14:textId="0B96CB33"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w:t>
      </w:r>
      <w:r w:rsidR="004F2C5D" w:rsidRPr="007C6BC8">
        <w:rPr>
          <w:rFonts w:ascii="Helvetica" w:hAnsi="Helvetica" w:cs="Times New Roman"/>
          <w:sz w:val="21"/>
          <w:szCs w:val="21"/>
        </w:rPr>
        <w:t>maintenance</w:t>
      </w:r>
      <w:r w:rsidRPr="007C6BC8">
        <w:rPr>
          <w:rFonts w:ascii="Helvetica" w:hAnsi="Helvetica" w:cs="Times New Roman"/>
          <w:sz w:val="21"/>
          <w:szCs w:val="21"/>
        </w:rPr>
        <w:t xml:space="preserve"> staff account</w:t>
      </w:r>
    </w:p>
    <w:p w14:paraId="6FACCDC3"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535EACF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Mark issue as resolved</w:t>
      </w:r>
    </w:p>
    <w:p w14:paraId="721DAA8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can see that an issue is resolved</w:t>
      </w:r>
    </w:p>
    <w:bookmarkEnd w:id="10"/>
    <w:p w14:paraId="7DE23FC6" w14:textId="77777777" w:rsidR="00A5104F" w:rsidRPr="007C6BC8" w:rsidRDefault="00A5104F" w:rsidP="00C7159F">
      <w:pPr>
        <w:spacing w:after="40"/>
        <w:rPr>
          <w:rFonts w:ascii="Helvetica" w:hAnsi="Helvetica" w:cs="Times New Roman"/>
          <w:sz w:val="21"/>
          <w:szCs w:val="21"/>
        </w:rPr>
      </w:pPr>
    </w:p>
    <w:p w14:paraId="6245D3CA" w14:textId="1E8CEF49" w:rsidR="00A5104F" w:rsidRPr="007C6BC8" w:rsidRDefault="005F374F" w:rsidP="00C7159F">
      <w:pPr>
        <w:pStyle w:val="Heading1"/>
        <w:spacing w:before="0" w:after="40"/>
        <w:rPr>
          <w:rFonts w:ascii="Helvetica" w:hAnsi="Helvetica" w:cs="Times New Roman"/>
          <w:sz w:val="32"/>
          <w:szCs w:val="32"/>
        </w:rPr>
      </w:pPr>
      <w:bookmarkStart w:id="11" w:name="us08---contractor-service-provider"/>
      <w:r w:rsidRPr="007C6BC8">
        <w:rPr>
          <w:rFonts w:ascii="Helvetica" w:hAnsi="Helvetica" w:cs="Times New Roman"/>
          <w:sz w:val="32"/>
          <w:szCs w:val="32"/>
        </w:rPr>
        <w:br w:type="column"/>
      </w:r>
      <w:r w:rsidR="00A5104F" w:rsidRPr="007C6BC8">
        <w:rPr>
          <w:rFonts w:ascii="Helvetica" w:hAnsi="Helvetica" w:cs="Times New Roman"/>
          <w:sz w:val="32"/>
          <w:szCs w:val="32"/>
        </w:rPr>
        <w:t>US08 - Contractor / Service Provider</w:t>
      </w:r>
    </w:p>
    <w:p w14:paraId="7BBE77C8"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55063176"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Contractor / Service Provider</w:t>
      </w:r>
    </w:p>
    <w:p w14:paraId="69A454C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605653F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ain access to the buildings plans and information to carry out works</w:t>
      </w:r>
    </w:p>
    <w:p w14:paraId="6AE0824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quest time slots to do works in the properties</w:t>
      </w:r>
    </w:p>
    <w:p w14:paraId="41F38DB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 xml:space="preserve">Contact the Landlord and Property Manager </w:t>
      </w:r>
      <w:proofErr w:type="gramStart"/>
      <w:r w:rsidRPr="007C6BC8">
        <w:rPr>
          <w:rFonts w:ascii="Helvetica" w:hAnsi="Helvetica" w:cs="Times New Roman"/>
          <w:sz w:val="21"/>
          <w:szCs w:val="21"/>
        </w:rPr>
        <w:t>in the event that</w:t>
      </w:r>
      <w:proofErr w:type="gramEnd"/>
      <w:r w:rsidRPr="007C6BC8">
        <w:rPr>
          <w:rFonts w:ascii="Helvetica" w:hAnsi="Helvetica" w:cs="Times New Roman"/>
          <w:sz w:val="21"/>
          <w:szCs w:val="21"/>
        </w:rPr>
        <w:t xml:space="preserve"> more issues arise</w:t>
      </w:r>
    </w:p>
    <w:p w14:paraId="3790020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et Payment from Accountant / Property Manager</w:t>
      </w:r>
    </w:p>
    <w:p w14:paraId="2AAB16B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0092751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y works can be completed quickly and effectively</w:t>
      </w:r>
    </w:p>
    <w:p w14:paraId="0DA1F52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I can get paid for my work</w:t>
      </w:r>
    </w:p>
    <w:p w14:paraId="19479DB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 tenants can live in a safe and suitable home</w:t>
      </w:r>
    </w:p>
    <w:p w14:paraId="6B791BD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 Landlord / Property Manager can maintain their properties</w:t>
      </w:r>
    </w:p>
    <w:p w14:paraId="202E5127"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2BEC03E2"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Access to the building documents (Plans, Door Codes, Etc.)</w:t>
      </w:r>
    </w:p>
    <w:p w14:paraId="185DD038"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Ability to request time for works or repairs</w:t>
      </w:r>
    </w:p>
    <w:p w14:paraId="6209A306"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Access to means of payment</w:t>
      </w:r>
    </w:p>
    <w:p w14:paraId="77C5F786"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00B5D06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quest time for works</w:t>
      </w:r>
    </w:p>
    <w:p w14:paraId="5A0901D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Request / Manage Payments</w:t>
      </w:r>
    </w:p>
    <w:p w14:paraId="2699848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Contact Landlord / Property Manager</w:t>
      </w:r>
    </w:p>
    <w:p w14:paraId="6A7F17E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28C4A401"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1AD47EDA" w14:textId="6035396C"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Attempt to Download </w:t>
      </w:r>
      <w:r w:rsidR="003F3E07" w:rsidRPr="007C6BC8">
        <w:rPr>
          <w:rFonts w:ascii="Helvetica" w:hAnsi="Helvetica" w:cs="Times New Roman"/>
          <w:sz w:val="21"/>
          <w:szCs w:val="21"/>
        </w:rPr>
        <w:t>Pay slip</w:t>
      </w:r>
    </w:p>
    <w:p w14:paraId="6513256B" w14:textId="56BD1D85"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Relevant </w:t>
      </w:r>
      <w:r w:rsidR="003F3E07" w:rsidRPr="007C6BC8">
        <w:rPr>
          <w:rFonts w:ascii="Helvetica" w:hAnsi="Helvetica" w:cs="Times New Roman"/>
          <w:sz w:val="21"/>
          <w:szCs w:val="21"/>
        </w:rPr>
        <w:t>Pay slip</w:t>
      </w:r>
      <w:r w:rsidRPr="007C6BC8">
        <w:rPr>
          <w:rFonts w:ascii="Helvetica" w:hAnsi="Helvetica" w:cs="Times New Roman"/>
          <w:sz w:val="21"/>
          <w:szCs w:val="21"/>
        </w:rPr>
        <w:t xml:space="preserve"> for period of works downloaded.</w:t>
      </w:r>
    </w:p>
    <w:p w14:paraId="2A8F6ADD"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5B0376D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LL / PM to request works / inform of issue</w:t>
      </w:r>
    </w:p>
    <w:p w14:paraId="2EF274F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 Property Manager receive message</w:t>
      </w:r>
    </w:p>
    <w:bookmarkEnd w:id="11"/>
    <w:p w14:paraId="4101F17C" w14:textId="77777777" w:rsidR="00A5104F" w:rsidRPr="007C6BC8" w:rsidRDefault="00A5104F" w:rsidP="00C7159F">
      <w:pPr>
        <w:spacing w:after="40"/>
        <w:rPr>
          <w:rFonts w:ascii="Helvetica" w:hAnsi="Helvetica" w:cs="Times New Roman"/>
          <w:sz w:val="21"/>
          <w:szCs w:val="21"/>
        </w:rPr>
      </w:pPr>
    </w:p>
    <w:p w14:paraId="190D4FAE" w14:textId="77777777" w:rsidR="00720F9D" w:rsidRPr="007C6BC8" w:rsidRDefault="00720F9D" w:rsidP="00C7159F">
      <w:pPr>
        <w:spacing w:after="40"/>
        <w:rPr>
          <w:rFonts w:ascii="Helvetica" w:eastAsiaTheme="majorEastAsia" w:hAnsi="Helvetica" w:cs="Times New Roman"/>
          <w:color w:val="0F4761" w:themeColor="accent1" w:themeShade="BF"/>
          <w:sz w:val="32"/>
          <w:szCs w:val="32"/>
        </w:rPr>
      </w:pPr>
      <w:bookmarkStart w:id="12" w:name="us09---real-estate-agent"/>
      <w:r w:rsidRPr="007C6BC8">
        <w:rPr>
          <w:rFonts w:ascii="Helvetica" w:hAnsi="Helvetica" w:cs="Times New Roman"/>
          <w:sz w:val="32"/>
          <w:szCs w:val="32"/>
        </w:rPr>
        <w:br w:type="page"/>
      </w:r>
    </w:p>
    <w:p w14:paraId="08A2B29D" w14:textId="25C1DB78"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lastRenderedPageBreak/>
        <w:t>US09 - Real Estate Agent</w:t>
      </w:r>
    </w:p>
    <w:p w14:paraId="299C3FA7"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6A42BFC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Real Estate Agent</w:t>
      </w:r>
    </w:p>
    <w:p w14:paraId="1DC36A5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6CD4596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Property details</w:t>
      </w:r>
    </w:p>
    <w:p w14:paraId="2976F30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reate property listings</w:t>
      </w:r>
    </w:p>
    <w:p w14:paraId="5355296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mmunicate with property owners and landlords</w:t>
      </w:r>
    </w:p>
    <w:p w14:paraId="05215B0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6BAE383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Find the right property for clients</w:t>
      </w:r>
    </w:p>
    <w:p w14:paraId="15AF8EE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Find potential buyers for properties</w:t>
      </w:r>
    </w:p>
    <w:p w14:paraId="0B0A874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alk with property owners and landlords about specific properties</w:t>
      </w:r>
    </w:p>
    <w:p w14:paraId="2DF50B6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nnect new tenants with landlords</w:t>
      </w:r>
    </w:p>
    <w:p w14:paraId="2CC27EDA"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3C89394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information</w:t>
      </w:r>
    </w:p>
    <w:p w14:paraId="7767289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reate property listings</w:t>
      </w:r>
    </w:p>
    <w:p w14:paraId="4B8D13D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ontact property owners</w:t>
      </w:r>
    </w:p>
    <w:p w14:paraId="57A9C784"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2758055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Create a new property listing</w:t>
      </w:r>
    </w:p>
    <w:p w14:paraId="76D2CEF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Talk with a property owner about their property details</w:t>
      </w:r>
    </w:p>
    <w:p w14:paraId="105C036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earch for a specific type of property for a client</w:t>
      </w:r>
    </w:p>
    <w:p w14:paraId="34FB3626"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24591E55"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09ED642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 Account login</w:t>
      </w:r>
    </w:p>
    <w:p w14:paraId="73279AE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 marketplace panel where the user can search for and view property details as well as being able to message users</w:t>
      </w:r>
    </w:p>
    <w:p w14:paraId="516FA534"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4321A8C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reate a new property listing</w:t>
      </w:r>
    </w:p>
    <w:p w14:paraId="7D5417C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 new listing should show for other users</w:t>
      </w:r>
    </w:p>
    <w:bookmarkEnd w:id="12"/>
    <w:p w14:paraId="50D596D0" w14:textId="77777777" w:rsidR="00A5104F" w:rsidRPr="007C6BC8" w:rsidRDefault="00A5104F" w:rsidP="00C7159F">
      <w:pPr>
        <w:spacing w:after="40"/>
        <w:rPr>
          <w:rFonts w:ascii="Helvetica" w:hAnsi="Helvetica" w:cs="Times New Roman"/>
          <w:sz w:val="21"/>
          <w:szCs w:val="21"/>
        </w:rPr>
      </w:pPr>
    </w:p>
    <w:p w14:paraId="344F8819" w14:textId="5E71BC90" w:rsidR="00A5104F" w:rsidRPr="007C6BC8" w:rsidRDefault="0075443F" w:rsidP="00C7159F">
      <w:pPr>
        <w:pStyle w:val="Heading1"/>
        <w:spacing w:before="0" w:after="40"/>
        <w:rPr>
          <w:rFonts w:ascii="Helvetica" w:hAnsi="Helvetica" w:cs="Times New Roman"/>
          <w:sz w:val="32"/>
          <w:szCs w:val="32"/>
        </w:rPr>
      </w:pPr>
      <w:bookmarkStart w:id="13" w:name="us10---tenant"/>
      <w:r w:rsidRPr="007C6BC8">
        <w:rPr>
          <w:rFonts w:ascii="Helvetica" w:hAnsi="Helvetica" w:cs="Times New Roman"/>
          <w:sz w:val="32"/>
          <w:szCs w:val="32"/>
        </w:rPr>
        <w:br w:type="column"/>
      </w:r>
      <w:r w:rsidR="00A5104F" w:rsidRPr="007C6BC8">
        <w:rPr>
          <w:rFonts w:ascii="Helvetica" w:hAnsi="Helvetica" w:cs="Times New Roman"/>
          <w:sz w:val="32"/>
          <w:szCs w:val="32"/>
        </w:rPr>
        <w:t>US10 - Tenant</w:t>
      </w:r>
    </w:p>
    <w:p w14:paraId="70290D89"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71F92745"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Tenant</w:t>
      </w:r>
    </w:p>
    <w:p w14:paraId="7E646E7C"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6DEF84F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Be able to pay rent</w:t>
      </w:r>
    </w:p>
    <w:p w14:paraId="18CC72D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heck if rent has already been paid for the month</w:t>
      </w:r>
    </w:p>
    <w:p w14:paraId="765F434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information on the property (e.g. address, postcode, apartment number)</w:t>
      </w:r>
    </w:p>
    <w:p w14:paraId="3FA3EC9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port issue with the property</w:t>
      </w:r>
    </w:p>
    <w:p w14:paraId="0EB7CD0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Direct line of communication with relevant people</w:t>
      </w:r>
    </w:p>
    <w:p w14:paraId="3C4212B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4DD3AEC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ke any issues with the property easier</w:t>
      </w:r>
    </w:p>
    <w:p w14:paraId="4CE59F2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ffectively communicate with landlord</w:t>
      </w:r>
    </w:p>
    <w:p w14:paraId="20185DB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61D0CDB6"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Easily able to pay rent</w:t>
      </w:r>
    </w:p>
    <w:p w14:paraId="2270A5D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relevant people</w:t>
      </w:r>
    </w:p>
    <w:p w14:paraId="56972A6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Report issues with the property</w:t>
      </w:r>
    </w:p>
    <w:p w14:paraId="40287E1E"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6C7B09E8"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Pay rent and see if rent has been paid</w:t>
      </w:r>
    </w:p>
    <w:p w14:paraId="4737EE4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Able to make complaints about property</w:t>
      </w:r>
    </w:p>
    <w:p w14:paraId="47BD3AA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to relevant accounts</w:t>
      </w:r>
    </w:p>
    <w:p w14:paraId="418064E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75AC916A"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78538DF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387AEDC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Tenant page</w:t>
      </w:r>
    </w:p>
    <w:p w14:paraId="5F003D5C"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273EE55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View property information</w:t>
      </w:r>
    </w:p>
    <w:p w14:paraId="32F1ECB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can read property information</w:t>
      </w:r>
    </w:p>
    <w:p w14:paraId="0611F5DB"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3:</w:t>
      </w:r>
    </w:p>
    <w:p w14:paraId="7A1184D5"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Report an issue with the property</w:t>
      </w:r>
    </w:p>
    <w:p w14:paraId="0D21DB04"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 maintenance staff can see and respond to issue</w:t>
      </w:r>
    </w:p>
    <w:bookmarkEnd w:id="13"/>
    <w:p w14:paraId="3FF65F97" w14:textId="3DC36E14" w:rsidR="009238DA" w:rsidRPr="007C6BC8" w:rsidRDefault="009238DA" w:rsidP="00C7159F">
      <w:pPr>
        <w:spacing w:after="40"/>
        <w:rPr>
          <w:rFonts w:ascii="Helvetica" w:hAnsi="Helvetica"/>
          <w:sz w:val="21"/>
          <w:szCs w:val="21"/>
        </w:rPr>
      </w:pPr>
      <w:r w:rsidRPr="007C6BC8">
        <w:rPr>
          <w:rFonts w:ascii="Helvetica" w:hAnsi="Helvetica"/>
          <w:sz w:val="21"/>
          <w:szCs w:val="21"/>
        </w:rPr>
        <w:br w:type="page"/>
      </w:r>
    </w:p>
    <w:p w14:paraId="0D62CA63" w14:textId="77777777" w:rsidR="00692028" w:rsidRPr="007C6BC8" w:rsidRDefault="00692028" w:rsidP="00C7159F">
      <w:pPr>
        <w:spacing w:after="40"/>
        <w:rPr>
          <w:rFonts w:ascii="Helvetica" w:hAnsi="Helvetica"/>
          <w:sz w:val="21"/>
          <w:szCs w:val="21"/>
        </w:rPr>
        <w:sectPr w:rsidR="00692028" w:rsidRPr="007C6BC8" w:rsidSect="00F27D16">
          <w:type w:val="continuous"/>
          <w:pgSz w:w="11906" w:h="16838"/>
          <w:pgMar w:top="567" w:right="720" w:bottom="816" w:left="720" w:header="709" w:footer="283" w:gutter="0"/>
          <w:cols w:num="2" w:space="708"/>
          <w:docGrid w:linePitch="360"/>
        </w:sectPr>
      </w:pPr>
    </w:p>
    <w:p w14:paraId="19181550" w14:textId="7BCBC563" w:rsidR="00F40B81" w:rsidRPr="007C6BC8" w:rsidRDefault="00F40B81" w:rsidP="00C7159F">
      <w:pPr>
        <w:spacing w:after="40"/>
        <w:rPr>
          <w:rFonts w:ascii="Helvetica" w:hAnsi="Helvetica"/>
          <w:sz w:val="21"/>
          <w:szCs w:val="21"/>
        </w:rPr>
      </w:pPr>
      <w:r w:rsidRPr="007C6BC8">
        <w:rPr>
          <w:rFonts w:ascii="Helvetica" w:hAnsi="Helvetica"/>
          <w:sz w:val="21"/>
          <w:szCs w:val="21"/>
        </w:rPr>
        <w:lastRenderedPageBreak/>
        <w:t>When beginning to create the functional requirements I started by</w:t>
      </w:r>
      <w:r w:rsidR="00E64C47" w:rsidRPr="007C6BC8">
        <w:rPr>
          <w:rFonts w:ascii="Helvetica" w:hAnsi="Helvetica"/>
          <w:sz w:val="21"/>
          <w:szCs w:val="21"/>
        </w:rPr>
        <w:t xml:space="preserve"> </w:t>
      </w:r>
      <w:r w:rsidRPr="007C6BC8">
        <w:rPr>
          <w:rFonts w:ascii="Helvetica" w:hAnsi="Helvetica"/>
          <w:sz w:val="21"/>
          <w:szCs w:val="21"/>
        </w:rPr>
        <w:t>reviewing the user stories that the team had written. Specifically I</w:t>
      </w:r>
      <w:r w:rsidR="00E64C47" w:rsidRPr="007C6BC8">
        <w:rPr>
          <w:rFonts w:ascii="Helvetica" w:hAnsi="Helvetica"/>
          <w:sz w:val="21"/>
          <w:szCs w:val="21"/>
        </w:rPr>
        <w:t xml:space="preserve"> </w:t>
      </w:r>
      <w:r w:rsidRPr="007C6BC8">
        <w:rPr>
          <w:rFonts w:ascii="Helvetica" w:hAnsi="Helvetica"/>
          <w:sz w:val="21"/>
          <w:szCs w:val="21"/>
        </w:rPr>
        <w:t>identified the most common points described by the acceptance</w:t>
      </w:r>
      <w:r w:rsidR="00E64C47" w:rsidRPr="007C6BC8">
        <w:rPr>
          <w:rFonts w:ascii="Helvetica" w:hAnsi="Helvetica"/>
          <w:sz w:val="21"/>
          <w:szCs w:val="21"/>
        </w:rPr>
        <w:t xml:space="preserve"> </w:t>
      </w:r>
      <w:r w:rsidRPr="007C6BC8">
        <w:rPr>
          <w:rFonts w:ascii="Helvetica" w:hAnsi="Helvetica"/>
          <w:sz w:val="21"/>
          <w:szCs w:val="21"/>
        </w:rPr>
        <w:t>criteria for each type of</w:t>
      </w:r>
      <w:r w:rsidR="00E64C47" w:rsidRPr="007C6BC8">
        <w:rPr>
          <w:rFonts w:ascii="Helvetica" w:hAnsi="Helvetica"/>
          <w:sz w:val="21"/>
          <w:szCs w:val="21"/>
        </w:rPr>
        <w:t xml:space="preserve"> </w:t>
      </w:r>
      <w:r w:rsidRPr="007C6BC8">
        <w:rPr>
          <w:rFonts w:ascii="Helvetica" w:hAnsi="Helvetica"/>
          <w:sz w:val="21"/>
          <w:szCs w:val="21"/>
        </w:rPr>
        <w:t>user and focused on the most important</w:t>
      </w:r>
      <w:r w:rsidR="00E64C47" w:rsidRPr="007C6BC8">
        <w:rPr>
          <w:rFonts w:ascii="Helvetica" w:hAnsi="Helvetica"/>
          <w:sz w:val="21"/>
          <w:szCs w:val="21"/>
        </w:rPr>
        <w:t xml:space="preserve"> </w:t>
      </w:r>
      <w:r w:rsidRPr="007C6BC8">
        <w:rPr>
          <w:rFonts w:ascii="Helvetica" w:hAnsi="Helvetica"/>
          <w:sz w:val="21"/>
          <w:szCs w:val="21"/>
        </w:rPr>
        <w:t>requirements to satisfy as many of these criteria as possible. I then</w:t>
      </w:r>
      <w:r w:rsidR="00E64C47" w:rsidRPr="007C6BC8">
        <w:rPr>
          <w:rFonts w:ascii="Helvetica" w:hAnsi="Helvetica"/>
          <w:sz w:val="21"/>
          <w:szCs w:val="21"/>
        </w:rPr>
        <w:t xml:space="preserve"> </w:t>
      </w:r>
      <w:r w:rsidRPr="007C6BC8">
        <w:rPr>
          <w:rFonts w:ascii="Helvetica" w:hAnsi="Helvetica"/>
          <w:sz w:val="21"/>
          <w:szCs w:val="21"/>
        </w:rPr>
        <w:t>made a short list of the most important features the app would need to</w:t>
      </w:r>
      <w:r w:rsidR="00E64C47" w:rsidRPr="007C6BC8">
        <w:rPr>
          <w:rFonts w:ascii="Helvetica" w:hAnsi="Helvetica"/>
          <w:sz w:val="21"/>
          <w:szCs w:val="21"/>
        </w:rPr>
        <w:t xml:space="preserve"> </w:t>
      </w:r>
      <w:r w:rsidRPr="007C6BC8">
        <w:rPr>
          <w:rFonts w:ascii="Helvetica" w:hAnsi="Helvetica"/>
          <w:sz w:val="21"/>
          <w:szCs w:val="21"/>
        </w:rPr>
        <w:t>function which included user logins,</w:t>
      </w:r>
      <w:r w:rsidR="00E64C47" w:rsidRPr="007C6BC8">
        <w:rPr>
          <w:rFonts w:ascii="Helvetica" w:hAnsi="Helvetica"/>
          <w:sz w:val="21"/>
          <w:szCs w:val="21"/>
        </w:rPr>
        <w:t xml:space="preserve"> </w:t>
      </w:r>
      <w:r w:rsidRPr="007C6BC8">
        <w:rPr>
          <w:rFonts w:ascii="Helvetica" w:hAnsi="Helvetica"/>
          <w:sz w:val="21"/>
          <w:szCs w:val="21"/>
        </w:rPr>
        <w:t>communications and property</w:t>
      </w:r>
      <w:r w:rsidR="00E64C47" w:rsidRPr="007C6BC8">
        <w:rPr>
          <w:rFonts w:ascii="Helvetica" w:hAnsi="Helvetica"/>
          <w:sz w:val="21"/>
          <w:szCs w:val="21"/>
        </w:rPr>
        <w:t xml:space="preserve"> </w:t>
      </w:r>
      <w:r w:rsidRPr="007C6BC8">
        <w:rPr>
          <w:rFonts w:ascii="Helvetica" w:hAnsi="Helvetica"/>
          <w:sz w:val="21"/>
          <w:szCs w:val="21"/>
        </w:rPr>
        <w:t>data. From here I worked to complete descriptions of these initial</w:t>
      </w:r>
      <w:r w:rsidR="00E64C47" w:rsidRPr="007C6BC8">
        <w:rPr>
          <w:rFonts w:ascii="Helvetica" w:hAnsi="Helvetica"/>
          <w:sz w:val="21"/>
          <w:szCs w:val="21"/>
        </w:rPr>
        <w:t xml:space="preserve"> </w:t>
      </w:r>
      <w:r w:rsidRPr="007C6BC8">
        <w:rPr>
          <w:rFonts w:ascii="Helvetica" w:hAnsi="Helvetica"/>
          <w:sz w:val="21"/>
          <w:szCs w:val="21"/>
        </w:rPr>
        <w:t>requirements and Identified the related user stories for each.</w:t>
      </w:r>
    </w:p>
    <w:p w14:paraId="352345A1" w14:textId="77777777" w:rsidR="00E64C47" w:rsidRPr="007C6BC8" w:rsidRDefault="00E64C47" w:rsidP="00C7159F">
      <w:pPr>
        <w:spacing w:after="40"/>
        <w:rPr>
          <w:rFonts w:ascii="Helvetica" w:hAnsi="Helvetica"/>
          <w:sz w:val="21"/>
          <w:szCs w:val="21"/>
        </w:rPr>
      </w:pPr>
    </w:p>
    <w:p w14:paraId="4E47116B" w14:textId="3625BA8A" w:rsidR="00F40B81" w:rsidRPr="007C6BC8" w:rsidRDefault="00F40B81" w:rsidP="00C7159F">
      <w:pPr>
        <w:spacing w:after="40"/>
        <w:rPr>
          <w:rFonts w:ascii="Helvetica" w:hAnsi="Helvetica"/>
          <w:sz w:val="21"/>
          <w:szCs w:val="21"/>
        </w:rPr>
      </w:pPr>
      <w:r w:rsidRPr="007C6BC8">
        <w:rPr>
          <w:rFonts w:ascii="Helvetica" w:hAnsi="Helvetica"/>
          <w:sz w:val="21"/>
          <w:szCs w:val="21"/>
        </w:rPr>
        <w:t>After these basic requirements I looked to some of the first diagrams</w:t>
      </w:r>
      <w:r w:rsidR="00E64C47" w:rsidRPr="007C6BC8">
        <w:rPr>
          <w:rFonts w:ascii="Helvetica" w:hAnsi="Helvetica"/>
          <w:sz w:val="21"/>
          <w:szCs w:val="21"/>
        </w:rPr>
        <w:t xml:space="preserve"> </w:t>
      </w:r>
      <w:r w:rsidRPr="007C6BC8">
        <w:rPr>
          <w:rFonts w:ascii="Helvetica" w:hAnsi="Helvetica"/>
          <w:sz w:val="21"/>
          <w:szCs w:val="21"/>
        </w:rPr>
        <w:t>to identify other important requirements such as payments and work</w:t>
      </w:r>
      <w:r w:rsidR="00E64C47" w:rsidRPr="007C6BC8">
        <w:rPr>
          <w:rFonts w:ascii="Helvetica" w:hAnsi="Helvetica"/>
          <w:sz w:val="21"/>
          <w:szCs w:val="21"/>
        </w:rPr>
        <w:t xml:space="preserve"> </w:t>
      </w:r>
      <w:r w:rsidRPr="007C6BC8">
        <w:rPr>
          <w:rFonts w:ascii="Helvetica" w:hAnsi="Helvetica"/>
          <w:sz w:val="21"/>
          <w:szCs w:val="21"/>
        </w:rPr>
        <w:t>scheduling. At this point it was important to begin identifying some</w:t>
      </w:r>
      <w:r w:rsidR="00E64C47" w:rsidRPr="007C6BC8">
        <w:rPr>
          <w:rFonts w:ascii="Helvetica" w:hAnsi="Helvetica"/>
          <w:sz w:val="21"/>
          <w:szCs w:val="21"/>
        </w:rPr>
        <w:t xml:space="preserve"> </w:t>
      </w:r>
      <w:r w:rsidRPr="007C6BC8">
        <w:rPr>
          <w:rFonts w:ascii="Helvetica" w:hAnsi="Helvetica"/>
          <w:sz w:val="21"/>
          <w:szCs w:val="21"/>
        </w:rPr>
        <w:t>non-functional requirements for the system to run smoothly. I reviewed</w:t>
      </w:r>
      <w:r w:rsidR="00E64C47" w:rsidRPr="007C6BC8">
        <w:rPr>
          <w:rFonts w:ascii="Helvetica" w:hAnsi="Helvetica"/>
          <w:sz w:val="21"/>
          <w:szCs w:val="21"/>
        </w:rPr>
        <w:t xml:space="preserve"> </w:t>
      </w:r>
      <w:r w:rsidRPr="007C6BC8">
        <w:rPr>
          <w:rFonts w:ascii="Helvetica" w:hAnsi="Helvetica"/>
          <w:sz w:val="21"/>
          <w:szCs w:val="21"/>
        </w:rPr>
        <w:t>the functional requirements that I had already</w:t>
      </w:r>
      <w:r w:rsidR="00E64C47" w:rsidRPr="007C6BC8">
        <w:rPr>
          <w:rFonts w:ascii="Helvetica" w:hAnsi="Helvetica"/>
          <w:sz w:val="21"/>
          <w:szCs w:val="21"/>
        </w:rPr>
        <w:t xml:space="preserve"> </w:t>
      </w:r>
      <w:r w:rsidRPr="007C6BC8">
        <w:rPr>
          <w:rFonts w:ascii="Helvetica" w:hAnsi="Helvetica"/>
          <w:sz w:val="21"/>
          <w:szCs w:val="21"/>
        </w:rPr>
        <w:t>completed and tried to</w:t>
      </w:r>
      <w:r w:rsidR="00E64C47" w:rsidRPr="007C6BC8">
        <w:rPr>
          <w:rFonts w:ascii="Helvetica" w:hAnsi="Helvetica"/>
          <w:sz w:val="21"/>
          <w:szCs w:val="21"/>
        </w:rPr>
        <w:t xml:space="preserve"> </w:t>
      </w:r>
      <w:r w:rsidRPr="007C6BC8">
        <w:rPr>
          <w:rFonts w:ascii="Helvetica" w:hAnsi="Helvetica"/>
          <w:sz w:val="21"/>
          <w:szCs w:val="21"/>
        </w:rPr>
        <w:t>match at least one non-functional requirement to match each</w:t>
      </w:r>
      <w:r w:rsidR="00E64C47" w:rsidRPr="007C6BC8">
        <w:rPr>
          <w:rFonts w:ascii="Helvetica" w:hAnsi="Helvetica"/>
          <w:sz w:val="21"/>
          <w:szCs w:val="21"/>
        </w:rPr>
        <w:t xml:space="preserve"> </w:t>
      </w:r>
      <w:r w:rsidRPr="007C6BC8">
        <w:rPr>
          <w:rFonts w:ascii="Helvetica" w:hAnsi="Helvetica"/>
          <w:sz w:val="21"/>
          <w:szCs w:val="21"/>
        </w:rPr>
        <w:t>functional requirement. For</w:t>
      </w:r>
      <w:r w:rsidR="00E64C47" w:rsidRPr="007C6BC8">
        <w:rPr>
          <w:rFonts w:ascii="Helvetica" w:hAnsi="Helvetica"/>
          <w:sz w:val="21"/>
          <w:szCs w:val="21"/>
        </w:rPr>
        <w:t xml:space="preserve"> </w:t>
      </w:r>
      <w:r w:rsidRPr="007C6BC8">
        <w:rPr>
          <w:rFonts w:ascii="Helvetica" w:hAnsi="Helvetica"/>
          <w:sz w:val="21"/>
          <w:szCs w:val="21"/>
        </w:rPr>
        <w:t>example a functional requirement such as</w:t>
      </w:r>
      <w:r w:rsidR="00E64C47" w:rsidRPr="007C6BC8">
        <w:rPr>
          <w:rFonts w:ascii="Helvetica" w:hAnsi="Helvetica"/>
          <w:sz w:val="21"/>
          <w:szCs w:val="21"/>
        </w:rPr>
        <w:t xml:space="preserve"> </w:t>
      </w:r>
      <w:r w:rsidRPr="007C6BC8">
        <w:rPr>
          <w:rFonts w:ascii="Helvetica" w:hAnsi="Helvetica"/>
          <w:sz w:val="21"/>
          <w:szCs w:val="21"/>
        </w:rPr>
        <w:t xml:space="preserve">a user login would also need a </w:t>
      </w:r>
      <w:r w:rsidR="00100774" w:rsidRPr="007C6BC8">
        <w:rPr>
          <w:rFonts w:ascii="Helvetica" w:hAnsi="Helvetica"/>
          <w:sz w:val="21"/>
          <w:szCs w:val="21"/>
        </w:rPr>
        <w:t>non-functional</w:t>
      </w:r>
      <w:r w:rsidRPr="007C6BC8">
        <w:rPr>
          <w:rFonts w:ascii="Helvetica" w:hAnsi="Helvetica"/>
          <w:sz w:val="21"/>
          <w:szCs w:val="21"/>
        </w:rPr>
        <w:t xml:space="preserve"> security requirement in</w:t>
      </w:r>
      <w:r w:rsidR="00E64C47" w:rsidRPr="007C6BC8">
        <w:rPr>
          <w:rFonts w:ascii="Helvetica" w:hAnsi="Helvetica"/>
          <w:sz w:val="21"/>
          <w:szCs w:val="21"/>
        </w:rPr>
        <w:t xml:space="preserve"> </w:t>
      </w:r>
      <w:r w:rsidRPr="007C6BC8">
        <w:rPr>
          <w:rFonts w:ascii="Helvetica" w:hAnsi="Helvetica"/>
          <w:sz w:val="21"/>
          <w:szCs w:val="21"/>
        </w:rPr>
        <w:t>order to protect user personal data and passwords.</w:t>
      </w:r>
    </w:p>
    <w:p w14:paraId="5C307ECB" w14:textId="77777777" w:rsidR="00F40B81" w:rsidRPr="007C6BC8" w:rsidRDefault="00F40B81" w:rsidP="00C7159F">
      <w:pPr>
        <w:spacing w:after="40"/>
        <w:rPr>
          <w:rFonts w:ascii="Helvetica" w:hAnsi="Helvetica"/>
          <w:sz w:val="21"/>
          <w:szCs w:val="21"/>
        </w:rPr>
      </w:pPr>
    </w:p>
    <w:p w14:paraId="66D77932" w14:textId="6072103B" w:rsidR="00F40B81" w:rsidRPr="007C6BC8" w:rsidRDefault="00F40B81" w:rsidP="00C7159F">
      <w:pPr>
        <w:spacing w:after="40"/>
        <w:rPr>
          <w:rFonts w:ascii="Helvetica" w:hAnsi="Helvetica"/>
          <w:sz w:val="21"/>
          <w:szCs w:val="21"/>
        </w:rPr>
      </w:pPr>
      <w:r w:rsidRPr="007C6BC8">
        <w:rPr>
          <w:rFonts w:ascii="Helvetica" w:hAnsi="Helvetica"/>
          <w:sz w:val="21"/>
          <w:szCs w:val="21"/>
        </w:rPr>
        <w:t>Throughout the duration of the project I continued to iterate upon</w:t>
      </w:r>
      <w:r w:rsidR="00E64C47" w:rsidRPr="007C6BC8">
        <w:rPr>
          <w:rFonts w:ascii="Helvetica" w:hAnsi="Helvetica"/>
          <w:sz w:val="21"/>
          <w:szCs w:val="21"/>
        </w:rPr>
        <w:t xml:space="preserve"> </w:t>
      </w:r>
      <w:r w:rsidRPr="007C6BC8">
        <w:rPr>
          <w:rFonts w:ascii="Helvetica" w:hAnsi="Helvetica"/>
          <w:sz w:val="21"/>
          <w:szCs w:val="21"/>
        </w:rPr>
        <w:t>these requirements to make sure I added any that were previously</w:t>
      </w:r>
      <w:r w:rsidR="00E64C47" w:rsidRPr="007C6BC8">
        <w:rPr>
          <w:rFonts w:ascii="Helvetica" w:hAnsi="Helvetica"/>
          <w:sz w:val="21"/>
          <w:szCs w:val="21"/>
        </w:rPr>
        <w:t xml:space="preserve"> </w:t>
      </w:r>
      <w:r w:rsidRPr="007C6BC8">
        <w:rPr>
          <w:rFonts w:ascii="Helvetica" w:hAnsi="Helvetica"/>
          <w:sz w:val="21"/>
          <w:szCs w:val="21"/>
        </w:rPr>
        <w:t>overlooked as well as updating the initial requirements to match the</w:t>
      </w:r>
      <w:r w:rsidR="00E64C47" w:rsidRPr="007C6BC8">
        <w:rPr>
          <w:rFonts w:ascii="Helvetica" w:hAnsi="Helvetica"/>
          <w:sz w:val="21"/>
          <w:szCs w:val="21"/>
        </w:rPr>
        <w:t xml:space="preserve"> </w:t>
      </w:r>
      <w:r w:rsidRPr="007C6BC8">
        <w:rPr>
          <w:rFonts w:ascii="Helvetica" w:hAnsi="Helvetica"/>
          <w:sz w:val="21"/>
          <w:szCs w:val="21"/>
        </w:rPr>
        <w:t>project direction. This was very important to do as I needed to ensure</w:t>
      </w:r>
      <w:r w:rsidR="00E64C47" w:rsidRPr="007C6BC8">
        <w:rPr>
          <w:rFonts w:ascii="Helvetica" w:hAnsi="Helvetica"/>
          <w:sz w:val="21"/>
          <w:szCs w:val="21"/>
        </w:rPr>
        <w:t xml:space="preserve"> </w:t>
      </w:r>
      <w:r w:rsidRPr="007C6BC8">
        <w:rPr>
          <w:rFonts w:ascii="Helvetica" w:hAnsi="Helvetica"/>
          <w:sz w:val="21"/>
          <w:szCs w:val="21"/>
        </w:rPr>
        <w:t>each requirement was still relevant to the project. Lastly I reviewed the</w:t>
      </w:r>
      <w:r w:rsidR="00E64C47" w:rsidRPr="007C6BC8">
        <w:rPr>
          <w:rFonts w:ascii="Helvetica" w:hAnsi="Helvetica"/>
          <w:sz w:val="21"/>
          <w:szCs w:val="21"/>
        </w:rPr>
        <w:t xml:space="preserve"> UI</w:t>
      </w:r>
      <w:r w:rsidRPr="007C6BC8">
        <w:rPr>
          <w:rFonts w:ascii="Helvetica" w:hAnsi="Helvetica"/>
          <w:sz w:val="21"/>
          <w:szCs w:val="21"/>
        </w:rPr>
        <w:t xml:space="preserve"> </w:t>
      </w:r>
      <w:r w:rsidR="00E64C47" w:rsidRPr="007C6BC8">
        <w:rPr>
          <w:rFonts w:ascii="Helvetica" w:hAnsi="Helvetica"/>
          <w:sz w:val="21"/>
          <w:szCs w:val="21"/>
        </w:rPr>
        <w:t>M</w:t>
      </w:r>
      <w:r w:rsidRPr="007C6BC8">
        <w:rPr>
          <w:rFonts w:ascii="Helvetica" w:hAnsi="Helvetica"/>
          <w:sz w:val="21"/>
          <w:szCs w:val="21"/>
        </w:rPr>
        <w:t>ock</w:t>
      </w:r>
      <w:r w:rsidR="00E64C47" w:rsidRPr="007C6BC8">
        <w:rPr>
          <w:rFonts w:ascii="Helvetica" w:hAnsi="Helvetica"/>
          <w:sz w:val="21"/>
          <w:szCs w:val="21"/>
        </w:rPr>
        <w:t>-</w:t>
      </w:r>
      <w:r w:rsidRPr="007C6BC8">
        <w:rPr>
          <w:rFonts w:ascii="Helvetica" w:hAnsi="Helvetica"/>
          <w:sz w:val="21"/>
          <w:szCs w:val="21"/>
        </w:rPr>
        <w:t>ups to ensure each requirement was correctly shown and also</w:t>
      </w:r>
      <w:r w:rsidR="00E64C47" w:rsidRPr="007C6BC8">
        <w:rPr>
          <w:rFonts w:ascii="Helvetica" w:hAnsi="Helvetica"/>
          <w:sz w:val="21"/>
          <w:szCs w:val="21"/>
        </w:rPr>
        <w:t xml:space="preserve"> </w:t>
      </w:r>
      <w:r w:rsidRPr="007C6BC8">
        <w:rPr>
          <w:rFonts w:ascii="Helvetica" w:hAnsi="Helvetica"/>
          <w:sz w:val="21"/>
          <w:szCs w:val="21"/>
        </w:rPr>
        <w:t>to add any further requirements that I had missed earlier.</w:t>
      </w:r>
    </w:p>
    <w:p w14:paraId="1600379E" w14:textId="77777777" w:rsidR="00F40B81" w:rsidRPr="007C6BC8" w:rsidRDefault="00F40B81" w:rsidP="00C7159F">
      <w:pPr>
        <w:spacing w:after="40"/>
        <w:rPr>
          <w:rFonts w:ascii="Helvetica" w:hAnsi="Helvetica"/>
          <w:sz w:val="21"/>
          <w:szCs w:val="21"/>
        </w:rPr>
      </w:pPr>
    </w:p>
    <w:p w14:paraId="3661B137" w14:textId="5CD866C4" w:rsidR="00650109" w:rsidRDefault="00816A38" w:rsidP="00C7159F">
      <w:pPr>
        <w:pStyle w:val="Heading2"/>
        <w:pBdr>
          <w:bottom w:val="single" w:sz="6" w:space="1" w:color="auto"/>
        </w:pBdr>
        <w:spacing w:before="0" w:after="40"/>
        <w:rPr>
          <w:rFonts w:ascii="Helvetica" w:hAnsi="Helvetica"/>
        </w:rPr>
      </w:pPr>
      <w:r w:rsidRPr="007C6BC8">
        <w:rPr>
          <w:rFonts w:ascii="Helvetica" w:hAnsi="Helvetica"/>
        </w:rPr>
        <w:t>Functional Requirements</w:t>
      </w:r>
    </w:p>
    <w:p w14:paraId="20663F73" w14:textId="77777777" w:rsidR="00DD5CF6" w:rsidRPr="00DD5CF6" w:rsidRDefault="00DD5CF6" w:rsidP="00C7159F">
      <w:pPr>
        <w:spacing w:after="40"/>
      </w:pPr>
    </w:p>
    <w:p w14:paraId="66E983E9" w14:textId="77777777" w:rsidR="00650109" w:rsidRPr="007C6BC8" w:rsidRDefault="00650109" w:rsidP="00C7159F">
      <w:pPr>
        <w:pStyle w:val="Heading1"/>
        <w:spacing w:before="0" w:after="40"/>
        <w:rPr>
          <w:rFonts w:ascii="Helvetica" w:hAnsi="Helvetica"/>
        </w:rPr>
        <w:sectPr w:rsidR="00650109" w:rsidRPr="007C6BC8" w:rsidSect="000D2D0A">
          <w:type w:val="continuous"/>
          <w:pgSz w:w="11906" w:h="16838"/>
          <w:pgMar w:top="567" w:right="720" w:bottom="816" w:left="720" w:header="709" w:footer="709" w:gutter="0"/>
          <w:cols w:space="708"/>
          <w:docGrid w:linePitch="360"/>
        </w:sectPr>
      </w:pPr>
      <w:bookmarkStart w:id="14" w:name="fr01---user-login"/>
    </w:p>
    <w:p w14:paraId="00C60A62" w14:textId="77777777" w:rsidR="00650109" w:rsidRPr="007C6BC8" w:rsidRDefault="00650109" w:rsidP="00C7159F">
      <w:pPr>
        <w:pStyle w:val="Heading1"/>
        <w:spacing w:before="0" w:after="40"/>
        <w:rPr>
          <w:rFonts w:ascii="Helvetica" w:hAnsi="Helvetica"/>
          <w:sz w:val="32"/>
          <w:szCs w:val="32"/>
        </w:rPr>
      </w:pPr>
      <w:r w:rsidRPr="007C6BC8">
        <w:rPr>
          <w:rFonts w:ascii="Helvetica" w:hAnsi="Helvetica"/>
          <w:sz w:val="32"/>
          <w:szCs w:val="32"/>
        </w:rPr>
        <w:t>FR01 - User Login</w:t>
      </w:r>
    </w:p>
    <w:p w14:paraId="488903CE"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4B63C423"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Allow users to access to their specific account by entering their login credentials.</w:t>
      </w:r>
    </w:p>
    <w:p w14:paraId="4D6850E6"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35F46DC2"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All</w:t>
      </w:r>
    </w:p>
    <w:p w14:paraId="1CBAAC5C" w14:textId="77777777" w:rsidR="00650109" w:rsidRPr="007C6BC8" w:rsidRDefault="00650109" w:rsidP="00C7159F">
      <w:pPr>
        <w:pStyle w:val="Heading1"/>
        <w:spacing w:before="0" w:after="40"/>
        <w:rPr>
          <w:rFonts w:ascii="Helvetica" w:hAnsi="Helvetica"/>
          <w:sz w:val="32"/>
          <w:szCs w:val="32"/>
        </w:rPr>
      </w:pPr>
      <w:bookmarkStart w:id="15" w:name="fr02---property-data"/>
      <w:bookmarkEnd w:id="14"/>
      <w:r w:rsidRPr="007C6BC8">
        <w:rPr>
          <w:rFonts w:ascii="Helvetica" w:hAnsi="Helvetica"/>
          <w:sz w:val="32"/>
          <w:szCs w:val="32"/>
        </w:rPr>
        <w:t>FR02 - Property Data</w:t>
      </w:r>
    </w:p>
    <w:p w14:paraId="4072F5C0"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154AA6A9"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Property Data should be available to the relevant users. Landlords and Property owners should be able to view/update data for their properties. Accountants should have access to financial data. Tenants should also see</w:t>
      </w:r>
    </w:p>
    <w:p w14:paraId="6BE8680D"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relevant info about their homes.</w:t>
      </w:r>
    </w:p>
    <w:p w14:paraId="4DEC9F93"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09B2B6FA" w14:textId="4609F550"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28224FDE" w14:textId="4788B51F"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2 - Property Manager</w:t>
      </w:r>
    </w:p>
    <w:p w14:paraId="475EB038" w14:textId="2D22ECC6"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3 - Accountant</w:t>
      </w:r>
    </w:p>
    <w:p w14:paraId="169B3381" w14:textId="1286DC55"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10 - Tenant</w:t>
      </w:r>
    </w:p>
    <w:p w14:paraId="41198133" w14:textId="77777777" w:rsidR="00650109" w:rsidRPr="007C6BC8" w:rsidRDefault="00650109" w:rsidP="00C7159F">
      <w:pPr>
        <w:pStyle w:val="Heading1"/>
        <w:spacing w:before="0" w:after="40"/>
        <w:rPr>
          <w:rFonts w:ascii="Helvetica" w:hAnsi="Helvetica"/>
          <w:sz w:val="32"/>
          <w:szCs w:val="32"/>
        </w:rPr>
      </w:pPr>
      <w:bookmarkStart w:id="16" w:name="fr03---direct-messages"/>
      <w:bookmarkEnd w:id="15"/>
      <w:r w:rsidRPr="007C6BC8">
        <w:rPr>
          <w:rFonts w:ascii="Helvetica" w:hAnsi="Helvetica"/>
          <w:sz w:val="32"/>
          <w:szCs w:val="32"/>
        </w:rPr>
        <w:t>FR03 - Direct Messages</w:t>
      </w:r>
    </w:p>
    <w:p w14:paraId="0A7E46D7"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29705A42"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ers should have a way to communicate with each other from withing the app through a dedicated messaging feature</w:t>
      </w:r>
    </w:p>
    <w:p w14:paraId="564359A3"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70D29CE0"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All</w:t>
      </w:r>
    </w:p>
    <w:p w14:paraId="703B8265" w14:textId="12E587F2" w:rsidR="00650109" w:rsidRPr="007C6BC8" w:rsidRDefault="00650109" w:rsidP="00C7159F">
      <w:pPr>
        <w:pStyle w:val="Heading1"/>
        <w:spacing w:before="0" w:after="40"/>
        <w:rPr>
          <w:rFonts w:ascii="Helvetica" w:hAnsi="Helvetica"/>
          <w:sz w:val="32"/>
          <w:szCs w:val="32"/>
        </w:rPr>
      </w:pPr>
      <w:bookmarkStart w:id="17" w:name="fr04---tenant-issues"/>
      <w:bookmarkEnd w:id="16"/>
      <w:r w:rsidRPr="007C6BC8">
        <w:rPr>
          <w:rFonts w:ascii="Helvetica" w:hAnsi="Helvetica"/>
          <w:sz w:val="32"/>
          <w:szCs w:val="32"/>
        </w:rPr>
        <w:t>FR04 - Tenant issues</w:t>
      </w:r>
    </w:p>
    <w:p w14:paraId="36064824"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2A0A52B0"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 xml:space="preserve">Allow tenants to raise issues with specific properties notifying landlords and maintenance staff who can </w:t>
      </w:r>
      <w:r w:rsidRPr="007C6BC8">
        <w:rPr>
          <w:rFonts w:ascii="Helvetica" w:hAnsi="Helvetica"/>
          <w:sz w:val="21"/>
          <w:szCs w:val="21"/>
        </w:rPr>
        <w:t>interact with this issue and track it from within the app until it is fixed.</w:t>
      </w:r>
    </w:p>
    <w:p w14:paraId="6912F9F5"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180C2BE9" w14:textId="7BF04D96"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 xml:space="preserve">US10 - </w:t>
      </w:r>
      <w:r w:rsidRPr="007C6BC8">
        <w:rPr>
          <w:rFonts w:ascii="Helvetica" w:hAnsi="Helvetica"/>
          <w:sz w:val="21"/>
          <w:szCs w:val="21"/>
        </w:rPr>
        <w:t>T</w:t>
      </w:r>
      <w:r w:rsidRPr="007C6BC8">
        <w:rPr>
          <w:rFonts w:ascii="Helvetica" w:hAnsi="Helvetica"/>
          <w:sz w:val="21"/>
          <w:szCs w:val="21"/>
        </w:rPr>
        <w:t>enant</w:t>
      </w:r>
    </w:p>
    <w:p w14:paraId="25FD3F72" w14:textId="67307F76"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7F77BBEC" w14:textId="1296614C"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 xml:space="preserve">US07 - Maintenance </w:t>
      </w:r>
      <w:r w:rsidRPr="007C6BC8">
        <w:rPr>
          <w:rFonts w:ascii="Helvetica" w:hAnsi="Helvetica"/>
          <w:sz w:val="21"/>
          <w:szCs w:val="21"/>
        </w:rPr>
        <w:t>S</w:t>
      </w:r>
      <w:r w:rsidRPr="007C6BC8">
        <w:rPr>
          <w:rFonts w:ascii="Helvetica" w:hAnsi="Helvetica"/>
          <w:sz w:val="21"/>
          <w:szCs w:val="21"/>
        </w:rPr>
        <w:t>taff</w:t>
      </w:r>
    </w:p>
    <w:p w14:paraId="442C8B1B" w14:textId="77777777" w:rsidR="00100774" w:rsidRPr="007C6BC8" w:rsidRDefault="00100774" w:rsidP="00C7159F">
      <w:pPr>
        <w:pStyle w:val="BodyText"/>
        <w:spacing w:after="40"/>
        <w:rPr>
          <w:rFonts w:ascii="Helvetica" w:hAnsi="Helvetica"/>
          <w:sz w:val="21"/>
          <w:szCs w:val="21"/>
        </w:rPr>
      </w:pPr>
    </w:p>
    <w:p w14:paraId="4C9AD93B" w14:textId="77777777" w:rsidR="00650109" w:rsidRPr="007C6BC8" w:rsidRDefault="00650109" w:rsidP="00C7159F">
      <w:pPr>
        <w:pStyle w:val="Heading1"/>
        <w:spacing w:before="0" w:after="40"/>
        <w:rPr>
          <w:rFonts w:ascii="Helvetica" w:hAnsi="Helvetica"/>
          <w:sz w:val="32"/>
          <w:szCs w:val="32"/>
        </w:rPr>
      </w:pPr>
      <w:bookmarkStart w:id="18" w:name="fr05---work-scheduling"/>
      <w:bookmarkEnd w:id="17"/>
      <w:r w:rsidRPr="007C6BC8">
        <w:rPr>
          <w:rFonts w:ascii="Helvetica" w:hAnsi="Helvetica"/>
          <w:sz w:val="32"/>
          <w:szCs w:val="32"/>
        </w:rPr>
        <w:t>FR05 - Work scheduling</w:t>
      </w:r>
    </w:p>
    <w:p w14:paraId="6B8C9927"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0BDC5C84"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Ability for landlords to allocate time for work/maintenance to take place</w:t>
      </w:r>
    </w:p>
    <w:p w14:paraId="1FD5E449"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within a property. Maintenance staff and contractors should be able to view this too.</w:t>
      </w:r>
    </w:p>
    <w:p w14:paraId="6BA37E10"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7A2818D4" w14:textId="0553A5DD"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6F4D884E" w14:textId="51B46BA0"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7 - Maintenance Staff</w:t>
      </w:r>
    </w:p>
    <w:p w14:paraId="0C730BF4" w14:textId="1CF60621"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8 - Contractor / Service Provider</w:t>
      </w:r>
    </w:p>
    <w:p w14:paraId="2CE8CF29" w14:textId="77777777" w:rsidR="00650109" w:rsidRPr="007C6BC8" w:rsidRDefault="00650109" w:rsidP="00C7159F">
      <w:pPr>
        <w:pStyle w:val="Heading1"/>
        <w:spacing w:before="0" w:after="40"/>
        <w:rPr>
          <w:rFonts w:ascii="Helvetica" w:hAnsi="Helvetica"/>
          <w:sz w:val="32"/>
          <w:szCs w:val="32"/>
        </w:rPr>
      </w:pPr>
      <w:bookmarkStart w:id="19" w:name="fr06---payments"/>
      <w:bookmarkEnd w:id="18"/>
      <w:r w:rsidRPr="007C6BC8">
        <w:rPr>
          <w:rFonts w:ascii="Helvetica" w:hAnsi="Helvetica"/>
          <w:sz w:val="32"/>
          <w:szCs w:val="32"/>
        </w:rPr>
        <w:t>FR06 - Payments</w:t>
      </w:r>
    </w:p>
    <w:p w14:paraId="7A6035C7"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57FC03FC"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ers should be able to have a balance on the app and be able to send money to the relevant users. Tenants should be able to pay rent, Landlords should be able to pay maintenance staff and contractors.</w:t>
      </w:r>
    </w:p>
    <w:p w14:paraId="7A31BB93"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60F5FF38" w14:textId="6BEB67E1"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584CFB1B" w14:textId="46C8709D"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7 - Maintenance Staff</w:t>
      </w:r>
    </w:p>
    <w:p w14:paraId="1C4A2D00" w14:textId="7AB55E8E"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8 - Contractor / Service Provider</w:t>
      </w:r>
    </w:p>
    <w:p w14:paraId="64AD2BF2" w14:textId="6B5DADED"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10 - Tenant</w:t>
      </w:r>
    </w:p>
    <w:bookmarkEnd w:id="19"/>
    <w:p w14:paraId="27765F02" w14:textId="05614320" w:rsidR="00131487" w:rsidRDefault="00131487" w:rsidP="00C7159F">
      <w:pPr>
        <w:spacing w:after="40"/>
        <w:rPr>
          <w:rFonts w:ascii="Helvetica" w:hAnsi="Helvetica"/>
          <w:sz w:val="21"/>
          <w:szCs w:val="21"/>
        </w:rPr>
      </w:pPr>
      <w:r>
        <w:rPr>
          <w:rFonts w:ascii="Helvetica" w:hAnsi="Helvetica"/>
          <w:sz w:val="21"/>
          <w:szCs w:val="21"/>
        </w:rPr>
        <w:br w:type="page"/>
      </w:r>
    </w:p>
    <w:p w14:paraId="7F58E59B" w14:textId="77777777" w:rsidR="00650109" w:rsidRPr="007C6BC8" w:rsidRDefault="00650109" w:rsidP="00C7159F">
      <w:pPr>
        <w:spacing w:after="40"/>
        <w:rPr>
          <w:rFonts w:ascii="Helvetica" w:hAnsi="Helvetica"/>
          <w:sz w:val="21"/>
          <w:szCs w:val="21"/>
        </w:rPr>
        <w:sectPr w:rsidR="00650109" w:rsidRPr="007C6BC8" w:rsidSect="00650109">
          <w:type w:val="continuous"/>
          <w:pgSz w:w="11906" w:h="16838"/>
          <w:pgMar w:top="567" w:right="720" w:bottom="816" w:left="720" w:header="709" w:footer="709" w:gutter="0"/>
          <w:cols w:num="2" w:space="708"/>
          <w:docGrid w:linePitch="360"/>
        </w:sectPr>
      </w:pPr>
    </w:p>
    <w:p w14:paraId="247537BD" w14:textId="5C9E0CE6" w:rsidR="00816A38" w:rsidRPr="00170C8C" w:rsidRDefault="00816A38" w:rsidP="00C7159F">
      <w:pPr>
        <w:pStyle w:val="Heading2"/>
        <w:pBdr>
          <w:bottom w:val="single" w:sz="6" w:space="1" w:color="auto"/>
        </w:pBdr>
        <w:spacing w:before="0" w:after="40"/>
        <w:rPr>
          <w:rFonts w:ascii="Helvetica" w:hAnsi="Helvetica"/>
        </w:rPr>
      </w:pPr>
      <w:r w:rsidRPr="00170C8C">
        <w:rPr>
          <w:rFonts w:ascii="Helvetica" w:hAnsi="Helvetica"/>
        </w:rPr>
        <w:lastRenderedPageBreak/>
        <w:t>Non-Functional Requirements</w:t>
      </w:r>
    </w:p>
    <w:p w14:paraId="30F6AE8D" w14:textId="77777777" w:rsidR="00131487" w:rsidRPr="00131487" w:rsidRDefault="00131487" w:rsidP="00C7159F">
      <w:pPr>
        <w:spacing w:after="40"/>
      </w:pPr>
    </w:p>
    <w:p w14:paraId="6D5AE2D3" w14:textId="77777777" w:rsidR="00463DF2" w:rsidRPr="007C6BC8" w:rsidRDefault="00463DF2" w:rsidP="00C7159F">
      <w:pPr>
        <w:pStyle w:val="Heading1"/>
        <w:spacing w:before="0" w:after="40"/>
        <w:rPr>
          <w:rFonts w:ascii="Helvetica" w:hAnsi="Helvetica"/>
          <w:sz w:val="32"/>
          <w:szCs w:val="32"/>
        </w:rPr>
        <w:sectPr w:rsidR="00463DF2" w:rsidRPr="007C6BC8" w:rsidSect="000D2D0A">
          <w:type w:val="continuous"/>
          <w:pgSz w:w="11906" w:h="16838"/>
          <w:pgMar w:top="567" w:right="720" w:bottom="816" w:left="720" w:header="709" w:footer="709" w:gutter="0"/>
          <w:cols w:space="708"/>
          <w:docGrid w:linePitch="360"/>
        </w:sectPr>
      </w:pPr>
      <w:bookmarkStart w:id="20" w:name="nfr01---login"/>
    </w:p>
    <w:p w14:paraId="2D8D986B" w14:textId="77777777" w:rsidR="00463DF2" w:rsidRPr="007C6BC8" w:rsidRDefault="00463DF2" w:rsidP="00C7159F">
      <w:pPr>
        <w:pStyle w:val="Heading1"/>
        <w:spacing w:before="0" w:after="40"/>
        <w:rPr>
          <w:rFonts w:ascii="Helvetica" w:hAnsi="Helvetica"/>
          <w:sz w:val="32"/>
          <w:szCs w:val="32"/>
        </w:rPr>
      </w:pPr>
      <w:r w:rsidRPr="007C6BC8">
        <w:rPr>
          <w:rFonts w:ascii="Helvetica" w:hAnsi="Helvetica"/>
          <w:sz w:val="32"/>
          <w:szCs w:val="32"/>
        </w:rPr>
        <w:t>NFR01 - Login</w:t>
      </w:r>
    </w:p>
    <w:p w14:paraId="2C1D0EF3"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Security</w:t>
      </w:r>
    </w:p>
    <w:p w14:paraId="71D33E17"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5001F2F0"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Handling of user credentials must be done correctly</w:t>
      </w:r>
    </w:p>
    <w:p w14:paraId="75D1C151"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0AF2425B"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Ensure data is being handled in accordance with local regulations and company policy</w:t>
      </w:r>
    </w:p>
    <w:p w14:paraId="2DCC7EC8" w14:textId="77777777" w:rsidR="00C7159F" w:rsidRPr="007C6BC8" w:rsidRDefault="00C7159F" w:rsidP="00C7159F">
      <w:pPr>
        <w:pStyle w:val="BodyText"/>
        <w:spacing w:after="40"/>
        <w:rPr>
          <w:rFonts w:ascii="Helvetica" w:hAnsi="Helvetica"/>
          <w:sz w:val="21"/>
          <w:szCs w:val="21"/>
        </w:rPr>
      </w:pPr>
    </w:p>
    <w:p w14:paraId="70CB60D8" w14:textId="77777777" w:rsidR="00463DF2" w:rsidRPr="007C6BC8" w:rsidRDefault="00463DF2" w:rsidP="00C7159F">
      <w:pPr>
        <w:pStyle w:val="Heading1"/>
        <w:spacing w:before="0" w:after="40"/>
        <w:rPr>
          <w:rFonts w:ascii="Helvetica" w:hAnsi="Helvetica"/>
          <w:sz w:val="32"/>
          <w:szCs w:val="32"/>
        </w:rPr>
      </w:pPr>
      <w:bookmarkStart w:id="21" w:name="nfr02--property-data"/>
      <w:bookmarkEnd w:id="20"/>
      <w:r w:rsidRPr="007C6BC8">
        <w:rPr>
          <w:rFonts w:ascii="Helvetica" w:hAnsi="Helvetica"/>
          <w:sz w:val="32"/>
          <w:szCs w:val="32"/>
        </w:rPr>
        <w:t>NFR02- Property Data</w:t>
      </w:r>
    </w:p>
    <w:p w14:paraId="454F3934"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Performance</w:t>
      </w:r>
    </w:p>
    <w:p w14:paraId="0B52479A"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6E918BE6"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Property data must be stored efficiently to allow the app to function properly with a large amount of individual properties</w:t>
      </w:r>
    </w:p>
    <w:p w14:paraId="60B0F628"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7FE04341"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Testing app performance with varying amounts of property data.</w:t>
      </w:r>
    </w:p>
    <w:p w14:paraId="717C20FD" w14:textId="77777777" w:rsidR="00C7159F" w:rsidRPr="007C6BC8" w:rsidRDefault="00C7159F" w:rsidP="00C7159F">
      <w:pPr>
        <w:pStyle w:val="BodyText"/>
        <w:spacing w:after="40"/>
        <w:rPr>
          <w:rFonts w:ascii="Helvetica" w:hAnsi="Helvetica"/>
          <w:sz w:val="21"/>
          <w:szCs w:val="21"/>
        </w:rPr>
      </w:pPr>
    </w:p>
    <w:p w14:paraId="7E86A7E0" w14:textId="77777777" w:rsidR="00463DF2" w:rsidRPr="007C6BC8" w:rsidRDefault="00463DF2" w:rsidP="00C7159F">
      <w:pPr>
        <w:pStyle w:val="Heading1"/>
        <w:spacing w:before="0" w:after="40"/>
        <w:rPr>
          <w:rFonts w:ascii="Helvetica" w:hAnsi="Helvetica"/>
          <w:sz w:val="32"/>
          <w:szCs w:val="32"/>
        </w:rPr>
      </w:pPr>
      <w:bookmarkStart w:id="22" w:name="nfr03---direct-messages"/>
      <w:bookmarkEnd w:id="21"/>
      <w:r w:rsidRPr="007C6BC8">
        <w:rPr>
          <w:rFonts w:ascii="Helvetica" w:hAnsi="Helvetica"/>
          <w:sz w:val="32"/>
          <w:szCs w:val="32"/>
        </w:rPr>
        <w:t>NFR03 - Direct messages</w:t>
      </w:r>
    </w:p>
    <w:p w14:paraId="0EE33430"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Performance</w:t>
      </w:r>
    </w:p>
    <w:p w14:paraId="3D55D9FF"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2198ED32"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Sent messages must be received as fast as possible to allow for quick communication between users</w:t>
      </w:r>
    </w:p>
    <w:p w14:paraId="02D05DAD"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0EA66668"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Compare time between sent and received messages</w:t>
      </w:r>
    </w:p>
    <w:p w14:paraId="64402123" w14:textId="77777777" w:rsidR="00C7159F" w:rsidRPr="007C6BC8" w:rsidRDefault="00C7159F" w:rsidP="00C7159F">
      <w:pPr>
        <w:pStyle w:val="BodyText"/>
        <w:spacing w:after="40"/>
        <w:rPr>
          <w:rFonts w:ascii="Helvetica" w:hAnsi="Helvetica"/>
          <w:sz w:val="21"/>
          <w:szCs w:val="21"/>
        </w:rPr>
      </w:pPr>
    </w:p>
    <w:p w14:paraId="09790C6D" w14:textId="77777777" w:rsidR="00463DF2" w:rsidRPr="007C6BC8" w:rsidRDefault="00463DF2" w:rsidP="00C7159F">
      <w:pPr>
        <w:pStyle w:val="Heading1"/>
        <w:spacing w:before="0" w:after="40"/>
        <w:rPr>
          <w:rFonts w:ascii="Helvetica" w:hAnsi="Helvetica"/>
          <w:sz w:val="32"/>
          <w:szCs w:val="32"/>
        </w:rPr>
      </w:pPr>
      <w:bookmarkStart w:id="23" w:name="nfr04---payments"/>
      <w:bookmarkEnd w:id="22"/>
      <w:r w:rsidRPr="007C6BC8">
        <w:rPr>
          <w:rFonts w:ascii="Helvetica" w:hAnsi="Helvetica"/>
          <w:sz w:val="32"/>
          <w:szCs w:val="32"/>
        </w:rPr>
        <w:t>NFR04 - Payments</w:t>
      </w:r>
    </w:p>
    <w:p w14:paraId="03DE69DF"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Security</w:t>
      </w:r>
    </w:p>
    <w:p w14:paraId="0690534D"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69D868CB"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Payments between users need to be processed safely and securely and to guarantee safety for the users.</w:t>
      </w:r>
    </w:p>
    <w:p w14:paraId="2E3919F3"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5FA54FD3"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Payment features should be ensure compliance with regulations</w:t>
      </w:r>
    </w:p>
    <w:p w14:paraId="2E5B3DA7" w14:textId="05ABEB5C" w:rsidR="007C6BC8" w:rsidRPr="007C6BC8" w:rsidRDefault="007C6BC8" w:rsidP="00C7159F">
      <w:pPr>
        <w:pStyle w:val="BodyText"/>
        <w:spacing w:after="40"/>
        <w:rPr>
          <w:rFonts w:ascii="Helvetica" w:hAnsi="Helvetica"/>
          <w:sz w:val="21"/>
          <w:szCs w:val="21"/>
        </w:rPr>
      </w:pPr>
      <w:r w:rsidRPr="007C6BC8">
        <w:rPr>
          <w:rFonts w:ascii="Helvetica" w:hAnsi="Helvetica"/>
          <w:sz w:val="21"/>
          <w:szCs w:val="21"/>
        </w:rPr>
        <w:br w:type="column"/>
      </w:r>
    </w:p>
    <w:p w14:paraId="7C03BF0A" w14:textId="77777777" w:rsidR="00463DF2" w:rsidRPr="007C6BC8" w:rsidRDefault="00463DF2" w:rsidP="00C7159F">
      <w:pPr>
        <w:pStyle w:val="Heading1"/>
        <w:spacing w:before="0" w:after="40"/>
        <w:rPr>
          <w:rFonts w:ascii="Helvetica" w:hAnsi="Helvetica"/>
          <w:sz w:val="32"/>
          <w:szCs w:val="32"/>
        </w:rPr>
      </w:pPr>
      <w:bookmarkStart w:id="24" w:name="nfr05---work-scheduling"/>
      <w:bookmarkEnd w:id="23"/>
      <w:r w:rsidRPr="007C6BC8">
        <w:rPr>
          <w:rFonts w:ascii="Helvetica" w:hAnsi="Helvetica"/>
          <w:sz w:val="32"/>
          <w:szCs w:val="32"/>
        </w:rPr>
        <w:t>NFR05 - Work Scheduling</w:t>
      </w:r>
    </w:p>
    <w:p w14:paraId="36C4EADA"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Usability</w:t>
      </w:r>
    </w:p>
    <w:p w14:paraId="3B728F94"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34FAE733"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Maintenance staff and contractors will be interacting with the work scheduling features frequently. The user interface should be designed in clear way for these features should be simplified to accommodate for all types of people using these features</w:t>
      </w:r>
    </w:p>
    <w:p w14:paraId="18845F7B"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294F9DE5"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Test app with real world users</w:t>
      </w:r>
    </w:p>
    <w:p w14:paraId="7D812846" w14:textId="77777777" w:rsidR="00C7159F" w:rsidRPr="007C6BC8" w:rsidRDefault="00C7159F" w:rsidP="00C7159F">
      <w:pPr>
        <w:pStyle w:val="BodyText"/>
        <w:spacing w:after="40"/>
        <w:rPr>
          <w:rFonts w:ascii="Helvetica" w:hAnsi="Helvetica"/>
          <w:sz w:val="21"/>
          <w:szCs w:val="21"/>
        </w:rPr>
      </w:pPr>
    </w:p>
    <w:p w14:paraId="5D406A75" w14:textId="77777777" w:rsidR="00463DF2" w:rsidRPr="007C6BC8" w:rsidRDefault="00463DF2" w:rsidP="00C7159F">
      <w:pPr>
        <w:pStyle w:val="Heading1"/>
        <w:spacing w:before="0" w:after="40"/>
        <w:rPr>
          <w:rFonts w:ascii="Helvetica" w:hAnsi="Helvetica"/>
          <w:sz w:val="32"/>
          <w:szCs w:val="32"/>
        </w:rPr>
      </w:pPr>
      <w:bookmarkStart w:id="25" w:name="nfr06---tenant-issues"/>
      <w:bookmarkEnd w:id="24"/>
      <w:r w:rsidRPr="007C6BC8">
        <w:rPr>
          <w:rFonts w:ascii="Helvetica" w:hAnsi="Helvetica"/>
          <w:sz w:val="32"/>
          <w:szCs w:val="32"/>
        </w:rPr>
        <w:t>NFR06 - Tenant Issues</w:t>
      </w:r>
    </w:p>
    <w:p w14:paraId="0B40EBFD"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Usability</w:t>
      </w:r>
    </w:p>
    <w:p w14:paraId="54AA0873"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1A12FED1"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It should be easy for tenants to report issues with a property to the relevant parties. It should be easy and intuitive for a user to find the buttons to report issues to landlords.</w:t>
      </w:r>
    </w:p>
    <w:p w14:paraId="65C66600"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52BCA393" w14:textId="7795ED2F" w:rsidR="00463DF2" w:rsidRPr="007C6BC8" w:rsidRDefault="00463DF2" w:rsidP="00C7159F">
      <w:pPr>
        <w:pStyle w:val="BodyText"/>
        <w:spacing w:after="40"/>
        <w:rPr>
          <w:rFonts w:ascii="Helvetica" w:hAnsi="Helvetica"/>
          <w:sz w:val="21"/>
          <w:szCs w:val="21"/>
        </w:rPr>
        <w:sectPr w:rsidR="00463DF2" w:rsidRPr="007C6BC8" w:rsidSect="00463DF2">
          <w:type w:val="continuous"/>
          <w:pgSz w:w="11906" w:h="16838"/>
          <w:pgMar w:top="567" w:right="720" w:bottom="816" w:left="720" w:header="709" w:footer="709" w:gutter="0"/>
          <w:cols w:num="2" w:space="708"/>
          <w:docGrid w:linePitch="360"/>
        </w:sectPr>
      </w:pPr>
      <w:r w:rsidRPr="007C6BC8">
        <w:rPr>
          <w:rFonts w:ascii="Helvetica" w:hAnsi="Helvetica"/>
          <w:sz w:val="21"/>
          <w:szCs w:val="21"/>
        </w:rPr>
        <w:t>Test app with many types of tenan</w:t>
      </w:r>
      <w:bookmarkEnd w:id="25"/>
      <w:r w:rsidR="006F44F9" w:rsidRPr="007C6BC8">
        <w:rPr>
          <w:rFonts w:ascii="Helvetica" w:hAnsi="Helvetica"/>
          <w:sz w:val="21"/>
          <w:szCs w:val="21"/>
        </w:rPr>
        <w:t>ts</w:t>
      </w:r>
    </w:p>
    <w:p w14:paraId="5FFE85C1" w14:textId="77777777" w:rsidR="00775374" w:rsidRPr="007C6BC8" w:rsidRDefault="00775374" w:rsidP="00C7159F">
      <w:pPr>
        <w:spacing w:after="40"/>
        <w:rPr>
          <w:rFonts w:ascii="Helvetica" w:hAnsi="Helvetica"/>
          <w:sz w:val="21"/>
          <w:szCs w:val="21"/>
        </w:rPr>
      </w:pPr>
    </w:p>
    <w:p w14:paraId="3FD02BCA" w14:textId="211F2DFB" w:rsidR="00C91F3F" w:rsidRPr="007C6BC8" w:rsidRDefault="00B730BF" w:rsidP="00C7159F">
      <w:pPr>
        <w:spacing w:after="40"/>
        <w:rPr>
          <w:rFonts w:ascii="Helvetica" w:hAnsi="Helvetica"/>
          <w:sz w:val="21"/>
          <w:szCs w:val="21"/>
        </w:rPr>
      </w:pPr>
      <w:r w:rsidRPr="007C6BC8">
        <w:rPr>
          <w:rFonts w:ascii="Helvetica" w:hAnsi="Helvetica"/>
          <w:sz w:val="21"/>
          <w:szCs w:val="21"/>
        </w:rPr>
        <w:br w:type="page"/>
      </w:r>
    </w:p>
    <w:p w14:paraId="0242217D" w14:textId="5C5877A3" w:rsidR="00296CA3" w:rsidRPr="00296CA3" w:rsidRDefault="0014286A" w:rsidP="00296CA3">
      <w:pPr>
        <w:pStyle w:val="Heading1"/>
        <w:pBdr>
          <w:bottom w:val="single" w:sz="6" w:space="1" w:color="auto"/>
        </w:pBdr>
        <w:spacing w:before="0" w:after="0"/>
        <w:rPr>
          <w:rFonts w:ascii="Helvetica" w:hAnsi="Helvetica"/>
        </w:rPr>
      </w:pPr>
      <w:r w:rsidRPr="007C6BC8">
        <w:rPr>
          <w:rFonts w:ascii="Helvetica" w:hAnsi="Helvetica"/>
        </w:rPr>
        <w:lastRenderedPageBreak/>
        <w:t>Part 2: Models, Descriptions and UML Diagrams</w:t>
      </w:r>
    </w:p>
    <w:p w14:paraId="45BD1DCE" w14:textId="7483AC80" w:rsidR="0073566B" w:rsidRPr="007C6BC8" w:rsidRDefault="0073566B" w:rsidP="007C6BC8">
      <w:pPr>
        <w:pStyle w:val="Heading2"/>
        <w:spacing w:before="0" w:after="0"/>
        <w:rPr>
          <w:rFonts w:ascii="Helvetica" w:hAnsi="Helvetica"/>
        </w:rPr>
      </w:pPr>
      <w:r w:rsidRPr="007C6BC8">
        <w:rPr>
          <w:rFonts w:ascii="Helvetica" w:hAnsi="Helvetica"/>
        </w:rPr>
        <w:t>Use Case Diagram</w:t>
      </w:r>
    </w:p>
    <w:p w14:paraId="502D7FD4" w14:textId="2A449890" w:rsidR="00C46B58" w:rsidRDefault="003D139A" w:rsidP="007C6BC8">
      <w:pPr>
        <w:rPr>
          <w:rFonts w:ascii="Helvetica" w:hAnsi="Helvetica"/>
        </w:rPr>
      </w:pPr>
      <w:r w:rsidRPr="007C6BC8">
        <w:rPr>
          <w:rFonts w:ascii="Helvetica" w:hAnsi="Helvetica"/>
          <w:noProof/>
        </w:rPr>
        <w:drawing>
          <wp:inline distT="0" distB="0" distL="0" distR="0" wp14:anchorId="249D9046" wp14:editId="3A297728">
            <wp:extent cx="6645910" cy="3695700"/>
            <wp:effectExtent l="0" t="0" r="0" b="0"/>
            <wp:docPr id="30321475"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1475" name="Graphic 19"/>
                    <pic:cNvPicPr/>
                  </pic:nvPicPr>
                  <pic:blipFill>
                    <a:blip r:embed="rId9">
                      <a:extLst>
                        <a:ext uri="{96DAC541-7B7A-43D3-8B79-37D633B846F1}">
                          <asvg:svgBlip xmlns:asvg="http://schemas.microsoft.com/office/drawing/2016/SVG/main" r:embed="rId10"/>
                        </a:ext>
                      </a:extLst>
                    </a:blip>
                    <a:stretch>
                      <a:fillRect/>
                    </a:stretch>
                  </pic:blipFill>
                  <pic:spPr>
                    <a:xfrm>
                      <a:off x="0" y="0"/>
                      <a:ext cx="6645910" cy="3695700"/>
                    </a:xfrm>
                    <a:prstGeom prst="rect">
                      <a:avLst/>
                    </a:prstGeom>
                  </pic:spPr>
                </pic:pic>
              </a:graphicData>
            </a:graphic>
          </wp:inline>
        </w:drawing>
      </w:r>
    </w:p>
    <w:p w14:paraId="08B1E56F" w14:textId="77777777" w:rsidR="00307AAC" w:rsidRPr="007C6BC8" w:rsidRDefault="00307AAC" w:rsidP="007C6BC8">
      <w:pPr>
        <w:rPr>
          <w:rFonts w:ascii="Helvetica" w:hAnsi="Helvetica"/>
        </w:rPr>
      </w:pPr>
    </w:p>
    <w:p w14:paraId="14E7A1F1" w14:textId="77777777" w:rsidR="00B00AA2" w:rsidRPr="007C6BC8" w:rsidRDefault="00B00AA2" w:rsidP="007C6BC8">
      <w:pPr>
        <w:pStyle w:val="Heading2"/>
        <w:spacing w:before="0" w:after="0"/>
        <w:rPr>
          <w:rFonts w:ascii="Helvetica" w:hAnsi="Helvetica"/>
        </w:rPr>
      </w:pPr>
      <w:r w:rsidRPr="007C6BC8">
        <w:rPr>
          <w:rFonts w:ascii="Helvetica" w:hAnsi="Helvetica"/>
        </w:rPr>
        <w:t>Component Diagram</w:t>
      </w:r>
    </w:p>
    <w:p w14:paraId="462F0535" w14:textId="6CFC6804" w:rsidR="00B00AA2" w:rsidRPr="007C6BC8" w:rsidRDefault="00D25EA6" w:rsidP="007C6BC8">
      <w:pPr>
        <w:rPr>
          <w:rFonts w:ascii="Helvetica" w:hAnsi="Helvetica"/>
        </w:rPr>
      </w:pPr>
      <w:r w:rsidRPr="007C6BC8">
        <w:rPr>
          <w:rFonts w:ascii="Helvetica" w:hAnsi="Helvetica"/>
          <w:noProof/>
        </w:rPr>
        <w:drawing>
          <wp:inline distT="0" distB="0" distL="0" distR="0" wp14:anchorId="2A2F5A77" wp14:editId="3C85BA4F">
            <wp:extent cx="6645910" cy="4688840"/>
            <wp:effectExtent l="0" t="0" r="0" b="0"/>
            <wp:docPr id="69761341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13410" name="Graphic 20"/>
                    <pic:cNvPicPr/>
                  </pic:nvPicPr>
                  <pic:blipFill>
                    <a:blip r:embed="rId11">
                      <a:extLst>
                        <a:ext uri="{96DAC541-7B7A-43D3-8B79-37D633B846F1}">
                          <asvg:svgBlip xmlns:asvg="http://schemas.microsoft.com/office/drawing/2016/SVG/main" r:embed="rId12"/>
                        </a:ext>
                      </a:extLst>
                    </a:blip>
                    <a:stretch>
                      <a:fillRect/>
                    </a:stretch>
                  </pic:blipFill>
                  <pic:spPr>
                    <a:xfrm>
                      <a:off x="0" y="0"/>
                      <a:ext cx="6645910" cy="4688840"/>
                    </a:xfrm>
                    <a:prstGeom prst="rect">
                      <a:avLst/>
                    </a:prstGeom>
                  </pic:spPr>
                </pic:pic>
              </a:graphicData>
            </a:graphic>
          </wp:inline>
        </w:drawing>
      </w:r>
    </w:p>
    <w:p w14:paraId="76C3D1A1" w14:textId="2D4BDE65" w:rsidR="0073566B" w:rsidRPr="007C6BC8" w:rsidRDefault="00CF240D" w:rsidP="007C6BC8">
      <w:pPr>
        <w:pStyle w:val="Heading2"/>
        <w:spacing w:before="0" w:after="0"/>
        <w:rPr>
          <w:rFonts w:ascii="Helvetica" w:hAnsi="Helvetica"/>
        </w:rPr>
      </w:pPr>
      <w:r w:rsidRPr="007C6BC8">
        <w:rPr>
          <w:rFonts w:ascii="Helvetica" w:hAnsi="Helvetica"/>
          <w:noProof/>
        </w:rPr>
        <w:lastRenderedPageBreak/>
        <w:drawing>
          <wp:anchor distT="0" distB="0" distL="114300" distR="114300" simplePos="0" relativeHeight="251662336" behindDoc="0" locked="0" layoutInCell="1" allowOverlap="1" wp14:anchorId="023ADBEC" wp14:editId="1135AF7B">
            <wp:simplePos x="0" y="0"/>
            <wp:positionH relativeFrom="column">
              <wp:posOffset>1314922</wp:posOffset>
            </wp:positionH>
            <wp:positionV relativeFrom="paragraph">
              <wp:posOffset>-1418470</wp:posOffset>
            </wp:positionV>
            <wp:extent cx="3938727" cy="7400077"/>
            <wp:effectExtent l="0" t="3493" r="0" b="0"/>
            <wp:wrapNone/>
            <wp:docPr id="213171190"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1190" name="Graphic 213171190"/>
                    <pic:cNvPicPr/>
                  </pic:nvPicPr>
                  <pic:blipFill>
                    <a:blip r:embed="rId13">
                      <a:extLst>
                        <a:ext uri="{96DAC541-7B7A-43D3-8B79-37D633B846F1}">
                          <asvg:svgBlip xmlns:asvg="http://schemas.microsoft.com/office/drawing/2016/SVG/main" r:embed="rId14"/>
                        </a:ext>
                      </a:extLst>
                    </a:blip>
                    <a:stretch>
                      <a:fillRect/>
                    </a:stretch>
                  </pic:blipFill>
                  <pic:spPr>
                    <a:xfrm rot="5400000">
                      <a:off x="0" y="0"/>
                      <a:ext cx="3938727" cy="7400077"/>
                    </a:xfrm>
                    <a:prstGeom prst="rect">
                      <a:avLst/>
                    </a:prstGeom>
                  </pic:spPr>
                </pic:pic>
              </a:graphicData>
            </a:graphic>
            <wp14:sizeRelH relativeFrom="page">
              <wp14:pctWidth>0</wp14:pctWidth>
            </wp14:sizeRelH>
            <wp14:sizeRelV relativeFrom="page">
              <wp14:pctHeight>0</wp14:pctHeight>
            </wp14:sizeRelV>
          </wp:anchor>
        </w:drawing>
      </w:r>
      <w:r w:rsidR="0073566B" w:rsidRPr="007C6BC8">
        <w:rPr>
          <w:rFonts w:ascii="Helvetica" w:hAnsi="Helvetica"/>
        </w:rPr>
        <w:t xml:space="preserve">Sequence Diagram </w:t>
      </w:r>
      <w:r w:rsidR="007C0EB5">
        <w:rPr>
          <w:rFonts w:ascii="Helvetica" w:hAnsi="Helvetica"/>
        </w:rPr>
        <w:t xml:space="preserve">- </w:t>
      </w:r>
      <w:r w:rsidR="0073566B" w:rsidRPr="007C6BC8">
        <w:rPr>
          <w:rFonts w:ascii="Helvetica" w:hAnsi="Helvetica"/>
        </w:rPr>
        <w:t>Issue Reporting</w:t>
      </w:r>
      <w:r w:rsidR="007C0EB5">
        <w:rPr>
          <w:rFonts w:ascii="Helvetica" w:hAnsi="Helvetica"/>
        </w:rPr>
        <w:t xml:space="preserve"> (Rotated to fit)</w:t>
      </w:r>
    </w:p>
    <w:p w14:paraId="612AABBC" w14:textId="5C39BEE2" w:rsidR="00C46B58" w:rsidRPr="007C6BC8" w:rsidRDefault="00C46B58" w:rsidP="007C6BC8">
      <w:pPr>
        <w:rPr>
          <w:rFonts w:ascii="Helvetica" w:hAnsi="Helvetica"/>
        </w:rPr>
      </w:pPr>
    </w:p>
    <w:p w14:paraId="3959B36C" w14:textId="77777777" w:rsidR="00CF240D" w:rsidRPr="007C6BC8" w:rsidRDefault="00CF240D" w:rsidP="007C6BC8">
      <w:pPr>
        <w:rPr>
          <w:rFonts w:ascii="Helvetica" w:hAnsi="Helvetica"/>
        </w:rPr>
      </w:pPr>
    </w:p>
    <w:p w14:paraId="0F8C9157" w14:textId="77777777" w:rsidR="00CF240D" w:rsidRPr="007C6BC8" w:rsidRDefault="00CF240D" w:rsidP="007C6BC8">
      <w:pPr>
        <w:rPr>
          <w:rFonts w:ascii="Helvetica" w:hAnsi="Helvetica"/>
        </w:rPr>
      </w:pPr>
    </w:p>
    <w:p w14:paraId="12834DDD" w14:textId="77777777" w:rsidR="00CF240D" w:rsidRPr="007C6BC8" w:rsidRDefault="00CF240D" w:rsidP="007C6BC8">
      <w:pPr>
        <w:rPr>
          <w:rFonts w:ascii="Helvetica" w:hAnsi="Helvetica"/>
        </w:rPr>
      </w:pPr>
    </w:p>
    <w:p w14:paraId="35607A05" w14:textId="77777777" w:rsidR="00CF240D" w:rsidRPr="007C6BC8" w:rsidRDefault="00CF240D" w:rsidP="007C6BC8">
      <w:pPr>
        <w:rPr>
          <w:rFonts w:ascii="Helvetica" w:hAnsi="Helvetica"/>
        </w:rPr>
      </w:pPr>
    </w:p>
    <w:p w14:paraId="1A795668" w14:textId="77777777" w:rsidR="00CF240D" w:rsidRPr="007C6BC8" w:rsidRDefault="00CF240D" w:rsidP="007C6BC8">
      <w:pPr>
        <w:rPr>
          <w:rFonts w:ascii="Helvetica" w:hAnsi="Helvetica"/>
        </w:rPr>
      </w:pPr>
    </w:p>
    <w:p w14:paraId="31DE3F27" w14:textId="77777777" w:rsidR="00CF240D" w:rsidRPr="007C6BC8" w:rsidRDefault="00CF240D" w:rsidP="007C6BC8">
      <w:pPr>
        <w:rPr>
          <w:rFonts w:ascii="Helvetica" w:hAnsi="Helvetica"/>
        </w:rPr>
      </w:pPr>
    </w:p>
    <w:p w14:paraId="753A9467" w14:textId="77777777" w:rsidR="00CF240D" w:rsidRPr="007C6BC8" w:rsidRDefault="00CF240D" w:rsidP="007C6BC8">
      <w:pPr>
        <w:rPr>
          <w:rFonts w:ascii="Helvetica" w:hAnsi="Helvetica"/>
        </w:rPr>
      </w:pPr>
    </w:p>
    <w:p w14:paraId="626355DF" w14:textId="77777777" w:rsidR="00CF240D" w:rsidRPr="007C6BC8" w:rsidRDefault="00CF240D" w:rsidP="007C6BC8">
      <w:pPr>
        <w:rPr>
          <w:rFonts w:ascii="Helvetica" w:hAnsi="Helvetica"/>
        </w:rPr>
      </w:pPr>
    </w:p>
    <w:p w14:paraId="5E9896E7" w14:textId="77777777" w:rsidR="00CF240D" w:rsidRPr="007C6BC8" w:rsidRDefault="00CF240D" w:rsidP="007C6BC8">
      <w:pPr>
        <w:rPr>
          <w:rFonts w:ascii="Helvetica" w:hAnsi="Helvetica"/>
        </w:rPr>
      </w:pPr>
    </w:p>
    <w:p w14:paraId="5F896F08" w14:textId="77777777" w:rsidR="00CF240D" w:rsidRPr="007C6BC8" w:rsidRDefault="00CF240D" w:rsidP="007C6BC8">
      <w:pPr>
        <w:rPr>
          <w:rFonts w:ascii="Helvetica" w:hAnsi="Helvetica"/>
        </w:rPr>
      </w:pPr>
    </w:p>
    <w:p w14:paraId="53762B10" w14:textId="77777777" w:rsidR="00CF240D" w:rsidRPr="007C6BC8" w:rsidRDefault="00CF240D" w:rsidP="007C6BC8">
      <w:pPr>
        <w:rPr>
          <w:rFonts w:ascii="Helvetica" w:hAnsi="Helvetica"/>
        </w:rPr>
      </w:pPr>
    </w:p>
    <w:p w14:paraId="0D31A29C" w14:textId="77777777" w:rsidR="00CF240D" w:rsidRPr="007C6BC8" w:rsidRDefault="00CF240D" w:rsidP="007C6BC8">
      <w:pPr>
        <w:rPr>
          <w:rFonts w:ascii="Helvetica" w:hAnsi="Helvetica"/>
        </w:rPr>
      </w:pPr>
    </w:p>
    <w:p w14:paraId="70474048" w14:textId="77777777" w:rsidR="00CF240D" w:rsidRPr="007C6BC8" w:rsidRDefault="00CF240D" w:rsidP="007C6BC8">
      <w:pPr>
        <w:rPr>
          <w:rFonts w:ascii="Helvetica" w:hAnsi="Helvetica"/>
        </w:rPr>
      </w:pPr>
    </w:p>
    <w:p w14:paraId="7BB5CB22" w14:textId="77777777" w:rsidR="00CF240D" w:rsidRPr="007C6BC8" w:rsidRDefault="00CF240D" w:rsidP="007C6BC8">
      <w:pPr>
        <w:rPr>
          <w:rFonts w:ascii="Helvetica" w:hAnsi="Helvetica"/>
        </w:rPr>
      </w:pPr>
    </w:p>
    <w:p w14:paraId="6C92C355" w14:textId="32DA31D0" w:rsidR="00CF240D" w:rsidRPr="007C6BC8" w:rsidRDefault="00CF240D" w:rsidP="007C6BC8">
      <w:pPr>
        <w:rPr>
          <w:rFonts w:ascii="Helvetica" w:hAnsi="Helvetica"/>
        </w:rPr>
      </w:pPr>
    </w:p>
    <w:p w14:paraId="598A73BE" w14:textId="7E089EE4" w:rsidR="00CF240D" w:rsidRPr="007C6BC8" w:rsidRDefault="00CF240D" w:rsidP="007C6BC8">
      <w:pPr>
        <w:rPr>
          <w:rFonts w:ascii="Helvetica" w:hAnsi="Helvetica"/>
        </w:rPr>
      </w:pPr>
    </w:p>
    <w:p w14:paraId="6EA451AF" w14:textId="2DEA749C" w:rsidR="00CF240D" w:rsidRPr="007C6BC8" w:rsidRDefault="005F07D7" w:rsidP="007C6BC8">
      <w:pPr>
        <w:rPr>
          <w:rFonts w:ascii="Helvetica" w:hAnsi="Helvetica"/>
        </w:rPr>
      </w:pPr>
      <w:r w:rsidRPr="007C6BC8">
        <w:rPr>
          <w:rFonts w:ascii="Helvetica" w:hAnsi="Helvetica"/>
          <w:noProof/>
        </w:rPr>
        <w:drawing>
          <wp:anchor distT="0" distB="0" distL="114300" distR="114300" simplePos="0" relativeHeight="251663360" behindDoc="0" locked="0" layoutInCell="1" allowOverlap="1" wp14:anchorId="526B6F19" wp14:editId="30218A01">
            <wp:simplePos x="0" y="0"/>
            <wp:positionH relativeFrom="column">
              <wp:posOffset>942975</wp:posOffset>
            </wp:positionH>
            <wp:positionV relativeFrom="paragraph">
              <wp:posOffset>59663</wp:posOffset>
            </wp:positionV>
            <wp:extent cx="4787265" cy="7381875"/>
            <wp:effectExtent l="0" t="1905" r="0" b="0"/>
            <wp:wrapNone/>
            <wp:docPr id="67193538"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3538" name="Graphic 67193538"/>
                    <pic:cNvPicPr/>
                  </pic:nvPicPr>
                  <pic:blipFill>
                    <a:blip r:embed="rId15">
                      <a:extLst>
                        <a:ext uri="{96DAC541-7B7A-43D3-8B79-37D633B846F1}">
                          <asvg:svgBlip xmlns:asvg="http://schemas.microsoft.com/office/drawing/2016/SVG/main" r:embed="rId16"/>
                        </a:ext>
                      </a:extLst>
                    </a:blip>
                    <a:stretch>
                      <a:fillRect/>
                    </a:stretch>
                  </pic:blipFill>
                  <pic:spPr>
                    <a:xfrm rot="5400000">
                      <a:off x="0" y="0"/>
                      <a:ext cx="4787265" cy="7381875"/>
                    </a:xfrm>
                    <a:prstGeom prst="rect">
                      <a:avLst/>
                    </a:prstGeom>
                  </pic:spPr>
                </pic:pic>
              </a:graphicData>
            </a:graphic>
            <wp14:sizeRelH relativeFrom="page">
              <wp14:pctWidth>0</wp14:pctWidth>
            </wp14:sizeRelH>
            <wp14:sizeRelV relativeFrom="page">
              <wp14:pctHeight>0</wp14:pctHeight>
            </wp14:sizeRelV>
          </wp:anchor>
        </w:drawing>
      </w:r>
    </w:p>
    <w:p w14:paraId="68971320" w14:textId="158629C0" w:rsidR="00CF240D" w:rsidRPr="007C6BC8" w:rsidRDefault="00CF240D" w:rsidP="007C6BC8">
      <w:pPr>
        <w:rPr>
          <w:rFonts w:ascii="Helvetica" w:hAnsi="Helvetica"/>
        </w:rPr>
      </w:pPr>
    </w:p>
    <w:p w14:paraId="692823A9" w14:textId="621B95DC" w:rsidR="00CF240D" w:rsidRPr="007C6BC8" w:rsidRDefault="00CF240D" w:rsidP="007C6BC8">
      <w:pPr>
        <w:rPr>
          <w:rFonts w:ascii="Helvetica" w:hAnsi="Helvetica"/>
        </w:rPr>
      </w:pPr>
    </w:p>
    <w:p w14:paraId="2C7798DA" w14:textId="3BC8D1F1" w:rsidR="00F903B6" w:rsidRDefault="00F903B6" w:rsidP="007C6BC8">
      <w:pPr>
        <w:rPr>
          <w:rFonts w:ascii="Helvetica" w:eastAsiaTheme="majorEastAsia" w:hAnsi="Helvetica" w:cstheme="majorBidi"/>
          <w:color w:val="0F4761" w:themeColor="accent1" w:themeShade="BF"/>
          <w:sz w:val="32"/>
          <w:szCs w:val="32"/>
        </w:rPr>
      </w:pPr>
    </w:p>
    <w:p w14:paraId="12B00A91" w14:textId="158A8120" w:rsidR="00D74EED" w:rsidRPr="007C6BC8" w:rsidRDefault="00D74EED" w:rsidP="007C6BC8">
      <w:pPr>
        <w:rPr>
          <w:rFonts w:ascii="Helvetica" w:eastAsiaTheme="majorEastAsia" w:hAnsi="Helvetica" w:cstheme="majorBidi"/>
          <w:color w:val="0F4761" w:themeColor="accent1" w:themeShade="BF"/>
          <w:sz w:val="32"/>
          <w:szCs w:val="32"/>
        </w:rPr>
      </w:pPr>
    </w:p>
    <w:p w14:paraId="514E07D8" w14:textId="1EC4FC24" w:rsidR="0073566B" w:rsidRPr="007C6BC8" w:rsidRDefault="0073566B" w:rsidP="007C6BC8">
      <w:pPr>
        <w:pStyle w:val="Heading2"/>
        <w:spacing w:before="0" w:after="0"/>
        <w:rPr>
          <w:rFonts w:ascii="Helvetica" w:hAnsi="Helvetica"/>
        </w:rPr>
      </w:pPr>
      <w:r w:rsidRPr="007C6BC8">
        <w:rPr>
          <w:rFonts w:ascii="Helvetica" w:hAnsi="Helvetica"/>
        </w:rPr>
        <w:t xml:space="preserve">Sequence Diagram </w:t>
      </w:r>
      <w:r w:rsidR="007C0EB5">
        <w:rPr>
          <w:rFonts w:ascii="Helvetica" w:hAnsi="Helvetica"/>
        </w:rPr>
        <w:t xml:space="preserve">- </w:t>
      </w:r>
      <w:r w:rsidRPr="007C6BC8">
        <w:rPr>
          <w:rFonts w:ascii="Helvetica" w:hAnsi="Helvetica"/>
        </w:rPr>
        <w:t>Renting</w:t>
      </w:r>
      <w:r w:rsidR="007C0EB5" w:rsidRPr="007C0EB5">
        <w:rPr>
          <w:rFonts w:ascii="Helvetica" w:hAnsi="Helvetica"/>
        </w:rPr>
        <w:t xml:space="preserve"> </w:t>
      </w:r>
      <w:r w:rsidR="007C0EB5">
        <w:rPr>
          <w:rFonts w:ascii="Helvetica" w:hAnsi="Helvetica"/>
        </w:rPr>
        <w:t>(Rotated to fit)</w:t>
      </w:r>
    </w:p>
    <w:p w14:paraId="3E611E86" w14:textId="474409CE" w:rsidR="00A93D27" w:rsidRPr="007C6BC8" w:rsidRDefault="00803537" w:rsidP="007C6BC8">
      <w:pPr>
        <w:rPr>
          <w:rFonts w:ascii="Helvetica" w:hAnsi="Helvetica"/>
        </w:rPr>
      </w:pPr>
      <w:r w:rsidRPr="007C6BC8">
        <w:rPr>
          <w:rFonts w:ascii="Helvetica" w:hAnsi="Helvetica"/>
        </w:rPr>
        <w:br w:type="page"/>
      </w:r>
    </w:p>
    <w:p w14:paraId="398FDB23" w14:textId="7E2EC7C4" w:rsidR="0073566B" w:rsidRPr="007C6BC8" w:rsidRDefault="0016263E" w:rsidP="007C6BC8">
      <w:pPr>
        <w:pStyle w:val="Heading2"/>
        <w:spacing w:before="0" w:after="0"/>
        <w:rPr>
          <w:rFonts w:ascii="Helvetica" w:hAnsi="Helvetica"/>
        </w:rPr>
      </w:pPr>
      <w:r w:rsidRPr="007C6BC8">
        <w:rPr>
          <w:rFonts w:ascii="Helvetica" w:hAnsi="Helvetica"/>
        </w:rPr>
        <w:lastRenderedPageBreak/>
        <w:t xml:space="preserve">Class </w:t>
      </w:r>
      <w:r w:rsidR="0073566B" w:rsidRPr="007C6BC8">
        <w:rPr>
          <w:rFonts w:ascii="Helvetica" w:hAnsi="Helvetica"/>
        </w:rPr>
        <w:t>Diagram</w:t>
      </w:r>
      <w:r w:rsidR="001A2766">
        <w:rPr>
          <w:rFonts w:ascii="Helvetica" w:hAnsi="Helvetica"/>
        </w:rPr>
        <w:t xml:space="preserve"> </w:t>
      </w:r>
      <w:r w:rsidR="001A2766">
        <w:rPr>
          <w:rFonts w:ascii="Helvetica" w:hAnsi="Helvetica"/>
        </w:rPr>
        <w:t>(Rotated to fit)</w:t>
      </w:r>
    </w:p>
    <w:p w14:paraId="3EAD7B9C" w14:textId="1EA96BC3" w:rsidR="00A93D27" w:rsidRPr="007C6BC8" w:rsidRDefault="00A93D27" w:rsidP="007C6BC8">
      <w:pPr>
        <w:rPr>
          <w:rFonts w:ascii="Helvetica" w:hAnsi="Helvetica"/>
        </w:rPr>
      </w:pPr>
    </w:p>
    <w:p w14:paraId="7B364B7D" w14:textId="6BB172A3" w:rsidR="00D20E88" w:rsidRPr="007C6BC8" w:rsidRDefault="009B0A03" w:rsidP="007C6BC8">
      <w:pPr>
        <w:rPr>
          <w:rFonts w:ascii="Helvetica" w:eastAsiaTheme="majorEastAsia" w:hAnsi="Helvetica" w:cstheme="majorBidi"/>
          <w:color w:val="0F4761" w:themeColor="accent1" w:themeShade="BF"/>
          <w:sz w:val="32"/>
          <w:szCs w:val="32"/>
        </w:rPr>
      </w:pPr>
      <w:r w:rsidRPr="007C6BC8">
        <w:rPr>
          <w:rFonts w:ascii="Helvetica" w:hAnsi="Helvetica"/>
          <w:noProof/>
        </w:rPr>
        <w:drawing>
          <wp:anchor distT="0" distB="0" distL="114300" distR="114300" simplePos="0" relativeHeight="251661312" behindDoc="0" locked="0" layoutInCell="1" allowOverlap="1" wp14:anchorId="4B9CD728" wp14:editId="0C9E71E2">
            <wp:simplePos x="0" y="0"/>
            <wp:positionH relativeFrom="column">
              <wp:posOffset>-1214725</wp:posOffset>
            </wp:positionH>
            <wp:positionV relativeFrom="paragraph">
              <wp:posOffset>697986</wp:posOffset>
            </wp:positionV>
            <wp:extent cx="9099840" cy="7347844"/>
            <wp:effectExtent l="0" t="318" r="6033" b="6032"/>
            <wp:wrapNone/>
            <wp:docPr id="166037126"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7126" name="Graphic 166037126"/>
                    <pic:cNvPicPr/>
                  </pic:nvPicPr>
                  <pic:blipFill>
                    <a:blip r:embed="rId17">
                      <a:extLst>
                        <a:ext uri="{96DAC541-7B7A-43D3-8B79-37D633B846F1}">
                          <asvg:svgBlip xmlns:asvg="http://schemas.microsoft.com/office/drawing/2016/SVG/main" r:embed="rId18"/>
                        </a:ext>
                      </a:extLst>
                    </a:blip>
                    <a:stretch>
                      <a:fillRect/>
                    </a:stretch>
                  </pic:blipFill>
                  <pic:spPr>
                    <a:xfrm rot="5400000">
                      <a:off x="0" y="0"/>
                      <a:ext cx="9106522" cy="7353239"/>
                    </a:xfrm>
                    <a:prstGeom prst="rect">
                      <a:avLst/>
                    </a:prstGeom>
                  </pic:spPr>
                </pic:pic>
              </a:graphicData>
            </a:graphic>
            <wp14:sizeRelH relativeFrom="page">
              <wp14:pctWidth>0</wp14:pctWidth>
            </wp14:sizeRelH>
            <wp14:sizeRelV relativeFrom="page">
              <wp14:pctHeight>0</wp14:pctHeight>
            </wp14:sizeRelV>
          </wp:anchor>
        </w:drawing>
      </w:r>
      <w:r w:rsidR="00D20E88" w:rsidRPr="007C6BC8">
        <w:rPr>
          <w:rFonts w:ascii="Helvetica" w:hAnsi="Helvetica"/>
        </w:rPr>
        <w:br w:type="page"/>
      </w:r>
    </w:p>
    <w:p w14:paraId="552A3D4C" w14:textId="5E30F88F" w:rsidR="00A93D27" w:rsidRPr="007C6BC8" w:rsidRDefault="00202DBA" w:rsidP="007C6BC8">
      <w:pPr>
        <w:pStyle w:val="Heading2"/>
        <w:spacing w:before="0" w:after="0"/>
        <w:rPr>
          <w:rFonts w:ascii="Helvetica" w:hAnsi="Helvetica"/>
        </w:rPr>
      </w:pPr>
      <w:r w:rsidRPr="007C6BC8">
        <w:rPr>
          <w:rFonts w:ascii="Helvetica" w:hAnsi="Helvetica"/>
          <w:noProof/>
        </w:rPr>
        <w:lastRenderedPageBreak/>
        <w:drawing>
          <wp:anchor distT="0" distB="0" distL="114300" distR="114300" simplePos="0" relativeHeight="251660288" behindDoc="0" locked="0" layoutInCell="1" allowOverlap="1" wp14:anchorId="084E94BB" wp14:editId="426F761A">
            <wp:simplePos x="0" y="0"/>
            <wp:positionH relativeFrom="column">
              <wp:posOffset>-430823</wp:posOffset>
            </wp:positionH>
            <wp:positionV relativeFrom="paragraph">
              <wp:posOffset>492809</wp:posOffset>
            </wp:positionV>
            <wp:extent cx="7444105" cy="7861491"/>
            <wp:effectExtent l="0" t="0" r="0" b="0"/>
            <wp:wrapNone/>
            <wp:docPr id="47970924"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0924" name="Graphic 47970924"/>
                    <pic:cNvPicPr/>
                  </pic:nvPicPr>
                  <pic:blipFill>
                    <a:blip r:embed="rId19">
                      <a:extLst>
                        <a:ext uri="{96DAC541-7B7A-43D3-8B79-37D633B846F1}">
                          <asvg:svgBlip xmlns:asvg="http://schemas.microsoft.com/office/drawing/2016/SVG/main" r:embed="rId20"/>
                        </a:ext>
                      </a:extLst>
                    </a:blip>
                    <a:stretch>
                      <a:fillRect/>
                    </a:stretch>
                  </pic:blipFill>
                  <pic:spPr>
                    <a:xfrm>
                      <a:off x="0" y="0"/>
                      <a:ext cx="7444286" cy="7861682"/>
                    </a:xfrm>
                    <a:prstGeom prst="rect">
                      <a:avLst/>
                    </a:prstGeom>
                  </pic:spPr>
                </pic:pic>
              </a:graphicData>
            </a:graphic>
            <wp14:sizeRelH relativeFrom="page">
              <wp14:pctWidth>0</wp14:pctWidth>
            </wp14:sizeRelH>
            <wp14:sizeRelV relativeFrom="page">
              <wp14:pctHeight>0</wp14:pctHeight>
            </wp14:sizeRelV>
          </wp:anchor>
        </w:drawing>
      </w:r>
      <w:r w:rsidR="0016263E" w:rsidRPr="007C6BC8">
        <w:rPr>
          <w:rFonts w:ascii="Helvetica" w:hAnsi="Helvetica"/>
        </w:rPr>
        <w:t xml:space="preserve">System Architecture </w:t>
      </w:r>
      <w:r w:rsidR="0073566B" w:rsidRPr="007C6BC8">
        <w:rPr>
          <w:rFonts w:ascii="Helvetica" w:hAnsi="Helvetica"/>
        </w:rPr>
        <w:t>Diagram</w:t>
      </w:r>
      <w:r w:rsidR="00D20E88" w:rsidRPr="007C6BC8">
        <w:rPr>
          <w:rFonts w:ascii="Helvetica" w:hAnsi="Helvetica"/>
        </w:rPr>
        <w:br/>
      </w:r>
    </w:p>
    <w:p w14:paraId="404C93B1" w14:textId="76750303" w:rsidR="00654D75" w:rsidRPr="007C6BC8" w:rsidRDefault="00654D75" w:rsidP="007C6BC8">
      <w:pPr>
        <w:rPr>
          <w:rFonts w:ascii="Helvetica" w:eastAsiaTheme="majorEastAsia" w:hAnsi="Helvetica" w:cstheme="majorBidi"/>
          <w:color w:val="0F4761" w:themeColor="accent1" w:themeShade="BF"/>
          <w:sz w:val="40"/>
          <w:szCs w:val="40"/>
        </w:rPr>
      </w:pPr>
      <w:r w:rsidRPr="007C6BC8">
        <w:rPr>
          <w:rFonts w:ascii="Helvetica" w:hAnsi="Helvetica"/>
        </w:rPr>
        <w:br w:type="page"/>
      </w:r>
    </w:p>
    <w:p w14:paraId="3649DA57" w14:textId="4A9B3BA9" w:rsidR="0014286A" w:rsidRDefault="0014286A" w:rsidP="007C6BC8">
      <w:pPr>
        <w:pStyle w:val="Heading1"/>
        <w:pBdr>
          <w:bottom w:val="single" w:sz="6" w:space="1" w:color="auto"/>
        </w:pBdr>
        <w:spacing w:before="0" w:after="0"/>
        <w:rPr>
          <w:rFonts w:ascii="Helvetica" w:hAnsi="Helvetica"/>
        </w:rPr>
      </w:pPr>
      <w:r w:rsidRPr="007C6BC8">
        <w:rPr>
          <w:rFonts w:ascii="Helvetica" w:hAnsi="Helvetica"/>
        </w:rPr>
        <w:lastRenderedPageBreak/>
        <w:t>Part 3: User Interface Mock-up</w:t>
      </w:r>
    </w:p>
    <w:p w14:paraId="07CD2BE3" w14:textId="77777777" w:rsidR="0019590F" w:rsidRPr="0019590F" w:rsidRDefault="0019590F" w:rsidP="0019590F"/>
    <w:p w14:paraId="0E674DF2" w14:textId="77777777" w:rsidR="00FC35AE" w:rsidRPr="007C6BC8" w:rsidRDefault="00FC35AE" w:rsidP="007C6BC8">
      <w:pPr>
        <w:pStyle w:val="Heading2"/>
        <w:spacing w:before="0" w:after="0"/>
        <w:rPr>
          <w:rFonts w:ascii="Helvetica" w:hAnsi="Helvetica"/>
        </w:rPr>
        <w:sectPr w:rsidR="00FC35AE" w:rsidRPr="007C6BC8" w:rsidSect="000D2D0A">
          <w:type w:val="continuous"/>
          <w:pgSz w:w="11906" w:h="16838"/>
          <w:pgMar w:top="567" w:right="720" w:bottom="816" w:left="720" w:header="709" w:footer="709" w:gutter="0"/>
          <w:cols w:space="708"/>
          <w:docGrid w:linePitch="360"/>
        </w:sectPr>
      </w:pPr>
    </w:p>
    <w:p w14:paraId="1F43D73E" w14:textId="77777777" w:rsidR="005F3EAC" w:rsidRDefault="00E33A98" w:rsidP="007C6BC8">
      <w:pPr>
        <w:pStyle w:val="Heading2"/>
        <w:spacing w:before="0" w:after="0"/>
        <w:rPr>
          <w:rFonts w:ascii="Helvetica" w:hAnsi="Helvetica"/>
        </w:rPr>
      </w:pPr>
      <w:r w:rsidRPr="007C6BC8">
        <w:rPr>
          <w:rFonts w:ascii="Helvetica" w:hAnsi="Helvetica"/>
        </w:rPr>
        <w:t>General</w:t>
      </w:r>
      <w:r w:rsidRPr="007C6BC8">
        <w:rPr>
          <w:rFonts w:ascii="Helvetica" w:hAnsi="Helvetica"/>
        </w:rPr>
        <w:t xml:space="preserve"> Pages</w:t>
      </w:r>
    </w:p>
    <w:p w14:paraId="0165AC5C" w14:textId="77777777" w:rsidR="0019590F" w:rsidRPr="0019590F" w:rsidRDefault="0019590F" w:rsidP="0019590F"/>
    <w:p w14:paraId="409A9946" w14:textId="626BDA10" w:rsidR="0070198F" w:rsidRPr="007C6BC8" w:rsidRDefault="0070198F" w:rsidP="007C6BC8">
      <w:pPr>
        <w:rPr>
          <w:rFonts w:ascii="Helvetica" w:hAnsi="Helvetica"/>
        </w:rPr>
      </w:pPr>
      <w:r w:rsidRPr="007C6BC8">
        <w:rPr>
          <w:rFonts w:ascii="Helvetica" w:hAnsi="Helvetica"/>
          <w:noProof/>
        </w:rPr>
        <w:drawing>
          <wp:inline distT="0" distB="0" distL="0" distR="0" wp14:anchorId="21C69DBD" wp14:editId="29F41F83">
            <wp:extent cx="1500086" cy="3054927"/>
            <wp:effectExtent l="0" t="0" r="0" b="6350"/>
            <wp:docPr id="693493043" name="Picture 9"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93043" name="Picture 9" descr="A screenshot of a login screen&#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36883" cy="3129864"/>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44F84037" wp14:editId="519DB34B">
            <wp:extent cx="1503881" cy="3062657"/>
            <wp:effectExtent l="0" t="0" r="0" b="0"/>
            <wp:docPr id="573566707" name="Picture 1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66707" name="Picture 10" descr="A screenshot of a login form&#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37235" cy="3130583"/>
                    </a:xfrm>
                    <a:prstGeom prst="rect">
                      <a:avLst/>
                    </a:prstGeom>
                  </pic:spPr>
                </pic:pic>
              </a:graphicData>
            </a:graphic>
          </wp:inline>
        </w:drawing>
      </w:r>
    </w:p>
    <w:p w14:paraId="7AA08FD3" w14:textId="0D2B713A" w:rsidR="000F3B97" w:rsidRDefault="000F3B97" w:rsidP="007C6BC8">
      <w:pPr>
        <w:pStyle w:val="Heading2"/>
        <w:spacing w:before="0" w:after="0"/>
        <w:rPr>
          <w:rFonts w:ascii="Helvetica" w:hAnsi="Helvetica"/>
        </w:rPr>
      </w:pPr>
      <w:r w:rsidRPr="007C6BC8">
        <w:rPr>
          <w:rFonts w:ascii="Helvetica" w:hAnsi="Helvetica"/>
        </w:rPr>
        <w:t>Tenant Pages</w:t>
      </w:r>
    </w:p>
    <w:p w14:paraId="750D96D6" w14:textId="77777777" w:rsidR="0019590F" w:rsidRPr="0019590F" w:rsidRDefault="0019590F" w:rsidP="0019590F"/>
    <w:p w14:paraId="3FE82733" w14:textId="77777777" w:rsidR="005F3EAC" w:rsidRDefault="00CD0AB2" w:rsidP="007C6BC8">
      <w:pPr>
        <w:rPr>
          <w:rFonts w:ascii="Helvetica" w:hAnsi="Helvetica"/>
        </w:rPr>
      </w:pPr>
      <w:r w:rsidRPr="007C6BC8">
        <w:rPr>
          <w:rFonts w:ascii="Helvetica" w:hAnsi="Helvetica"/>
          <w:noProof/>
        </w:rPr>
        <w:drawing>
          <wp:inline distT="0" distB="0" distL="0" distR="0" wp14:anchorId="5AF4E6AB" wp14:editId="5F5314D1">
            <wp:extent cx="1483148" cy="3020430"/>
            <wp:effectExtent l="0" t="0" r="3175" b="2540"/>
            <wp:docPr id="497294280" name="Picture 11" descr="A screenshot of a phon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94280" name="Picture 11" descr="A screenshot of a phone application&#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16993" cy="3089355"/>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6042F2CF" wp14:editId="208D145E">
            <wp:extent cx="1496695" cy="3048018"/>
            <wp:effectExtent l="0" t="0" r="1905" b="0"/>
            <wp:docPr id="935169538" name="Picture 12"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169538" name="Picture 12" descr="A document with text and number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64727" cy="3186565"/>
                    </a:xfrm>
                    <a:prstGeom prst="rect">
                      <a:avLst/>
                    </a:prstGeom>
                  </pic:spPr>
                </pic:pic>
              </a:graphicData>
            </a:graphic>
          </wp:inline>
        </w:drawing>
      </w:r>
    </w:p>
    <w:p w14:paraId="248F2CA3" w14:textId="77777777" w:rsidR="0007232F" w:rsidRDefault="0007232F" w:rsidP="007C6BC8">
      <w:pPr>
        <w:rPr>
          <w:rFonts w:ascii="Helvetica" w:hAnsi="Helvetica"/>
        </w:rPr>
      </w:pPr>
    </w:p>
    <w:p w14:paraId="64E4F0B1" w14:textId="4014408E" w:rsidR="0007232F" w:rsidRPr="007C6BC8" w:rsidRDefault="0007232F" w:rsidP="007C6BC8">
      <w:pPr>
        <w:rPr>
          <w:rFonts w:ascii="Helvetica" w:hAnsi="Helvetica"/>
        </w:rPr>
        <w:sectPr w:rsidR="0007232F" w:rsidRPr="007C6BC8" w:rsidSect="005F3EAC">
          <w:type w:val="continuous"/>
          <w:pgSz w:w="11906" w:h="16838"/>
          <w:pgMar w:top="567" w:right="720" w:bottom="816" w:left="720" w:header="709" w:footer="709" w:gutter="0"/>
          <w:cols w:num="2" w:space="709"/>
          <w:docGrid w:linePitch="360"/>
        </w:sectPr>
      </w:pPr>
    </w:p>
    <w:p w14:paraId="1B0271F4" w14:textId="40D43C89" w:rsidR="000F3B97" w:rsidRDefault="000F3B97" w:rsidP="007C6BC8">
      <w:pPr>
        <w:pStyle w:val="Heading2"/>
        <w:spacing w:before="0" w:after="0"/>
        <w:rPr>
          <w:rFonts w:ascii="Helvetica" w:hAnsi="Helvetica"/>
        </w:rPr>
      </w:pPr>
      <w:r w:rsidRPr="007C6BC8">
        <w:rPr>
          <w:rFonts w:ascii="Helvetica" w:hAnsi="Helvetica"/>
        </w:rPr>
        <w:t>Landlord Pages</w:t>
      </w:r>
    </w:p>
    <w:p w14:paraId="45FB5599" w14:textId="77777777" w:rsidR="00CB7727" w:rsidRPr="00CB7727" w:rsidRDefault="00CB7727" w:rsidP="00CB7727"/>
    <w:p w14:paraId="4332BAF2" w14:textId="0AA3835E" w:rsidR="005F3EAC" w:rsidRPr="007C6BC8" w:rsidRDefault="007C5E67" w:rsidP="007C6BC8">
      <w:pPr>
        <w:rPr>
          <w:rFonts w:ascii="Helvetica" w:hAnsi="Helvetica"/>
        </w:rPr>
      </w:pPr>
      <w:r w:rsidRPr="007C6BC8">
        <w:rPr>
          <w:rFonts w:ascii="Helvetica" w:hAnsi="Helvetica"/>
          <w:noProof/>
        </w:rPr>
        <w:drawing>
          <wp:inline distT="0" distB="0" distL="0" distR="0" wp14:anchorId="1F571FCC" wp14:editId="3D011DB4">
            <wp:extent cx="1499870" cy="3054485"/>
            <wp:effectExtent l="0" t="0" r="0" b="6350"/>
            <wp:docPr id="716447210" name="Picture 13"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47210" name="Picture 13" descr="A screenshot of a phone&#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09311" cy="3073711"/>
                    </a:xfrm>
                    <a:prstGeom prst="rect">
                      <a:avLst/>
                    </a:prstGeom>
                  </pic:spPr>
                </pic:pic>
              </a:graphicData>
            </a:graphic>
          </wp:inline>
        </w:drawing>
      </w:r>
      <w:r w:rsidR="000E7000" w:rsidRPr="007C6BC8">
        <w:rPr>
          <w:rFonts w:ascii="Helvetica" w:hAnsi="Helvetica"/>
        </w:rPr>
        <w:t xml:space="preserve"> </w:t>
      </w:r>
      <w:r w:rsidRPr="007C6BC8">
        <w:rPr>
          <w:rFonts w:ascii="Helvetica" w:hAnsi="Helvetica"/>
          <w:noProof/>
        </w:rPr>
        <w:drawing>
          <wp:inline distT="0" distB="0" distL="0" distR="0" wp14:anchorId="7AA4D761" wp14:editId="3AADEA45">
            <wp:extent cx="1499870" cy="3054485"/>
            <wp:effectExtent l="0" t="0" r="0" b="6350"/>
            <wp:docPr id="1939296213" name="Picture 14"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96213" name="Picture 14" descr="A screenshot of a document&#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22283" cy="3100129"/>
                    </a:xfrm>
                    <a:prstGeom prst="rect">
                      <a:avLst/>
                    </a:prstGeom>
                  </pic:spPr>
                </pic:pic>
              </a:graphicData>
            </a:graphic>
          </wp:inline>
        </w:drawing>
      </w:r>
    </w:p>
    <w:p w14:paraId="7E3B2F6A" w14:textId="68F2BC67" w:rsidR="002E73C6" w:rsidRDefault="009442A2" w:rsidP="007C6BC8">
      <w:pPr>
        <w:pStyle w:val="Heading2"/>
        <w:spacing w:before="0" w:after="0"/>
        <w:rPr>
          <w:rFonts w:ascii="Helvetica" w:hAnsi="Helvetica"/>
        </w:rPr>
      </w:pPr>
      <w:r w:rsidRPr="007C6BC8">
        <w:rPr>
          <w:rFonts w:ascii="Helvetica" w:hAnsi="Helvetica"/>
        </w:rPr>
        <w:t>Maintenance</w:t>
      </w:r>
      <w:r w:rsidR="002E73C6" w:rsidRPr="007C6BC8">
        <w:rPr>
          <w:rFonts w:ascii="Helvetica" w:hAnsi="Helvetica"/>
        </w:rPr>
        <w:t xml:space="preserve"> Staff</w:t>
      </w:r>
      <w:r w:rsidR="002E73C6" w:rsidRPr="007C6BC8">
        <w:rPr>
          <w:rFonts w:ascii="Helvetica" w:hAnsi="Helvetica"/>
        </w:rPr>
        <w:t xml:space="preserve"> Pages</w:t>
      </w:r>
    </w:p>
    <w:p w14:paraId="32D6BC3C" w14:textId="77777777" w:rsidR="00CB7727" w:rsidRPr="00CB7727" w:rsidRDefault="00CB7727" w:rsidP="00CB7727"/>
    <w:p w14:paraId="2DBA17C4" w14:textId="3E2A7C26" w:rsidR="005F3EAC" w:rsidRPr="007C6BC8" w:rsidRDefault="005E3AFE" w:rsidP="007C6BC8">
      <w:pPr>
        <w:rPr>
          <w:rFonts w:ascii="Helvetica" w:hAnsi="Helvetica"/>
        </w:rPr>
        <w:sectPr w:rsidR="005F3EAC" w:rsidRPr="007C6BC8" w:rsidSect="005F3EAC">
          <w:type w:val="continuous"/>
          <w:pgSz w:w="11906" w:h="16838"/>
          <w:pgMar w:top="567" w:right="720" w:bottom="816" w:left="720" w:header="709" w:footer="709" w:gutter="0"/>
          <w:cols w:num="2" w:space="709"/>
          <w:docGrid w:linePitch="360"/>
        </w:sectPr>
      </w:pPr>
      <w:r w:rsidRPr="007C6BC8">
        <w:rPr>
          <w:rFonts w:ascii="Helvetica" w:hAnsi="Helvetica"/>
          <w:noProof/>
        </w:rPr>
        <w:drawing>
          <wp:inline distT="0" distB="0" distL="0" distR="0" wp14:anchorId="51F592D8" wp14:editId="5FEAA28B">
            <wp:extent cx="1499803" cy="3054350"/>
            <wp:effectExtent l="0" t="0" r="0" b="0"/>
            <wp:docPr id="1768225550"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25550" name="Picture 15" descr="A screen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25682" cy="3107052"/>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7C3789D2" wp14:editId="191F46C5">
            <wp:extent cx="1496675" cy="3047978"/>
            <wp:effectExtent l="0" t="0" r="2540" b="635"/>
            <wp:docPr id="1051650313"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50313" name="Picture 16"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26401" cy="3108515"/>
                    </a:xfrm>
                    <a:prstGeom prst="rect">
                      <a:avLst/>
                    </a:prstGeom>
                  </pic:spPr>
                </pic:pic>
              </a:graphicData>
            </a:graphic>
          </wp:inline>
        </w:drawing>
      </w:r>
    </w:p>
    <w:p w14:paraId="32033B08" w14:textId="7B253A0D" w:rsidR="005F3EAC" w:rsidRPr="007C6BC8" w:rsidRDefault="005F3EAC" w:rsidP="007C6BC8">
      <w:pPr>
        <w:rPr>
          <w:rFonts w:ascii="Helvetica" w:eastAsiaTheme="majorEastAsia" w:hAnsi="Helvetica" w:cstheme="majorBidi"/>
          <w:color w:val="0F4761" w:themeColor="accent1" w:themeShade="BF"/>
          <w:sz w:val="40"/>
          <w:szCs w:val="40"/>
        </w:rPr>
      </w:pPr>
      <w:r w:rsidRPr="007C6BC8">
        <w:rPr>
          <w:rFonts w:ascii="Helvetica" w:hAnsi="Helvetica"/>
        </w:rPr>
        <w:br w:type="page"/>
      </w:r>
    </w:p>
    <w:p w14:paraId="0C344916" w14:textId="6551A299" w:rsidR="0014286A" w:rsidRPr="007C6BC8" w:rsidRDefault="0014286A" w:rsidP="007C6BC8">
      <w:pPr>
        <w:pStyle w:val="Heading1"/>
        <w:spacing w:before="0" w:after="0"/>
        <w:rPr>
          <w:rFonts w:ascii="Helvetica" w:hAnsi="Helvetica"/>
        </w:rPr>
      </w:pPr>
      <w:r w:rsidRPr="007C6BC8">
        <w:rPr>
          <w:rFonts w:ascii="Helvetica" w:hAnsi="Helvetica"/>
        </w:rPr>
        <w:lastRenderedPageBreak/>
        <w:t>Part 4: System Tests and User Requirements</w:t>
      </w:r>
    </w:p>
    <w:p w14:paraId="7E89E1DD" w14:textId="71A8AC2E" w:rsidR="00816A38" w:rsidRPr="007C6BC8" w:rsidRDefault="00816A38" w:rsidP="007C6BC8">
      <w:pPr>
        <w:pStyle w:val="Heading2"/>
        <w:spacing w:before="0" w:after="0"/>
        <w:rPr>
          <w:rFonts w:ascii="Helvetica" w:hAnsi="Helvetica"/>
        </w:rPr>
      </w:pPr>
      <w:r w:rsidRPr="007C6BC8">
        <w:rPr>
          <w:rFonts w:ascii="Helvetica" w:hAnsi="Helvetica"/>
        </w:rPr>
        <w:t>System Tests</w:t>
      </w:r>
    </w:p>
    <w:p w14:paraId="6DCC36E4" w14:textId="77777777" w:rsidR="00867833" w:rsidRPr="007C6BC8" w:rsidRDefault="00867833" w:rsidP="007C6BC8">
      <w:pPr>
        <w:rPr>
          <w:rFonts w:ascii="Helvetica" w:eastAsia="Times New Roman" w:hAnsi="Helvetica" w:cs="Arial"/>
          <w:b/>
          <w:bCs/>
          <w:color w:val="000000"/>
          <w:kern w:val="0"/>
          <w:sz w:val="22"/>
          <w:szCs w:val="22"/>
          <w:u w:val="single"/>
          <w:lang w:eastAsia="en-GB"/>
          <w14:ligatures w14:val="none"/>
        </w:rPr>
        <w:sectPr w:rsidR="00867833" w:rsidRPr="007C6BC8" w:rsidSect="00C71486">
          <w:type w:val="continuous"/>
          <w:pgSz w:w="11906" w:h="16838"/>
          <w:pgMar w:top="567" w:right="720" w:bottom="816" w:left="720" w:header="709" w:footer="709" w:gutter="0"/>
          <w:cols w:space="709"/>
          <w:docGrid w:linePitch="360"/>
        </w:sectPr>
      </w:pPr>
    </w:p>
    <w:p w14:paraId="653CA28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u w:val="single"/>
          <w:lang w:eastAsia="en-GB"/>
          <w14:ligatures w14:val="none"/>
        </w:rPr>
        <w:t>System Tests</w:t>
      </w:r>
    </w:p>
    <w:p w14:paraId="6234E8FE" w14:textId="0DBAEFA4"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 xml:space="preserve">The System tests given here are based on the </w:t>
      </w:r>
      <w:r w:rsidR="00AD3ABD" w:rsidRPr="007C6BC8">
        <w:rPr>
          <w:rFonts w:ascii="Helvetica" w:eastAsia="Times New Roman" w:hAnsi="Helvetica" w:cs="Arial"/>
          <w:color w:val="000000"/>
          <w:kern w:val="0"/>
          <w:sz w:val="22"/>
          <w:szCs w:val="22"/>
          <w:lang w:eastAsia="en-GB"/>
          <w14:ligatures w14:val="none"/>
        </w:rPr>
        <w:t>u</w:t>
      </w:r>
      <w:r w:rsidRPr="00867833">
        <w:rPr>
          <w:rFonts w:ascii="Helvetica" w:eastAsia="Times New Roman" w:hAnsi="Helvetica" w:cs="Arial"/>
          <w:color w:val="000000"/>
          <w:kern w:val="0"/>
          <w:sz w:val="22"/>
          <w:szCs w:val="22"/>
          <w:lang w:eastAsia="en-GB"/>
          <w14:ligatures w14:val="none"/>
        </w:rPr>
        <w:t>ser stories</w:t>
      </w:r>
      <w:r w:rsidR="00AD3ABD" w:rsidRPr="007C6BC8">
        <w:rPr>
          <w:rFonts w:ascii="Helvetica" w:eastAsia="Times New Roman" w:hAnsi="Helvetica" w:cs="Arial"/>
          <w:color w:val="000000"/>
          <w:kern w:val="0"/>
          <w:sz w:val="22"/>
          <w:szCs w:val="22"/>
          <w:lang w:eastAsia="en-GB"/>
          <w14:ligatures w14:val="none"/>
        </w:rPr>
        <w:t xml:space="preserve"> </w:t>
      </w:r>
      <w:r w:rsidRPr="00867833">
        <w:rPr>
          <w:rFonts w:ascii="Helvetica" w:eastAsia="Times New Roman" w:hAnsi="Helvetica" w:cs="Arial"/>
          <w:color w:val="000000"/>
          <w:kern w:val="0"/>
          <w:sz w:val="22"/>
          <w:szCs w:val="22"/>
          <w:lang w:eastAsia="en-GB"/>
          <w14:ligatures w14:val="none"/>
        </w:rPr>
        <w:t xml:space="preserve">and the functional </w:t>
      </w:r>
      <w:r w:rsidR="00AD3ABD" w:rsidRPr="007C6BC8">
        <w:rPr>
          <w:rFonts w:ascii="Helvetica" w:eastAsia="Times New Roman" w:hAnsi="Helvetica" w:cs="Arial"/>
          <w:color w:val="000000"/>
          <w:kern w:val="0"/>
          <w:sz w:val="22"/>
          <w:szCs w:val="22"/>
          <w:lang w:eastAsia="en-GB"/>
          <w14:ligatures w14:val="none"/>
        </w:rPr>
        <w:t>/</w:t>
      </w:r>
      <w:r w:rsidRPr="00867833">
        <w:rPr>
          <w:rFonts w:ascii="Helvetica" w:eastAsia="Times New Roman" w:hAnsi="Helvetica" w:cs="Arial"/>
          <w:color w:val="000000"/>
          <w:kern w:val="0"/>
          <w:sz w:val="22"/>
          <w:szCs w:val="22"/>
          <w:lang w:eastAsia="en-GB"/>
          <w14:ligatures w14:val="none"/>
        </w:rPr>
        <w:t xml:space="preserve"> nonfunctional requirement</w:t>
      </w:r>
      <w:r w:rsidR="00AD3ABD" w:rsidRPr="007C6BC8">
        <w:rPr>
          <w:rFonts w:ascii="Helvetica" w:eastAsia="Times New Roman" w:hAnsi="Helvetica" w:cs="Arial"/>
          <w:color w:val="000000"/>
          <w:kern w:val="0"/>
          <w:sz w:val="22"/>
          <w:szCs w:val="22"/>
          <w:lang w:eastAsia="en-GB"/>
          <w14:ligatures w14:val="none"/>
        </w:rPr>
        <w:t>.</w:t>
      </w:r>
      <w:r w:rsidRPr="00867833">
        <w:rPr>
          <w:rFonts w:ascii="Helvetica" w:eastAsia="Times New Roman" w:hAnsi="Helvetica" w:cs="Arial"/>
          <w:color w:val="000000"/>
          <w:kern w:val="0"/>
          <w:sz w:val="22"/>
          <w:szCs w:val="22"/>
          <w:lang w:eastAsia="en-GB"/>
          <w14:ligatures w14:val="none"/>
        </w:rPr>
        <w:t xml:space="preserve"> </w:t>
      </w:r>
      <w:r w:rsidR="00AD3ABD" w:rsidRPr="007C6BC8">
        <w:rPr>
          <w:rFonts w:ascii="Helvetica" w:eastAsia="Times New Roman" w:hAnsi="Helvetica" w:cs="Arial"/>
          <w:color w:val="000000"/>
          <w:kern w:val="0"/>
          <w:sz w:val="22"/>
          <w:szCs w:val="22"/>
          <w:lang w:eastAsia="en-GB"/>
          <w14:ligatures w14:val="none"/>
        </w:rPr>
        <w:t>T</w:t>
      </w:r>
      <w:r w:rsidRPr="00867833">
        <w:rPr>
          <w:rFonts w:ascii="Helvetica" w:eastAsia="Times New Roman" w:hAnsi="Helvetica" w:cs="Arial"/>
          <w:color w:val="000000"/>
          <w:kern w:val="0"/>
          <w:sz w:val="22"/>
          <w:szCs w:val="22"/>
          <w:lang w:eastAsia="en-GB"/>
          <w14:ligatures w14:val="none"/>
        </w:rPr>
        <w:t>est</w:t>
      </w:r>
      <w:r w:rsidR="00AD3ABD" w:rsidRPr="007C6BC8">
        <w:rPr>
          <w:rFonts w:ascii="Helvetica" w:eastAsia="Times New Roman" w:hAnsi="Helvetica" w:cs="Arial"/>
          <w:color w:val="000000"/>
          <w:kern w:val="0"/>
          <w:sz w:val="22"/>
          <w:szCs w:val="22"/>
          <w:lang w:eastAsia="en-GB"/>
          <w14:ligatures w14:val="none"/>
        </w:rPr>
        <w:t xml:space="preserve">s contain their objective, </w:t>
      </w:r>
      <w:r w:rsidRPr="00867833">
        <w:rPr>
          <w:rFonts w:ascii="Helvetica" w:eastAsia="Times New Roman" w:hAnsi="Helvetica" w:cs="Arial"/>
          <w:color w:val="000000"/>
          <w:kern w:val="0"/>
          <w:sz w:val="22"/>
          <w:szCs w:val="22"/>
          <w:lang w:eastAsia="en-GB"/>
          <w14:ligatures w14:val="none"/>
        </w:rPr>
        <w:t xml:space="preserve">users that </w:t>
      </w:r>
      <w:r w:rsidR="00AD3ABD" w:rsidRPr="007C6BC8">
        <w:rPr>
          <w:rFonts w:ascii="Helvetica" w:eastAsia="Times New Roman" w:hAnsi="Helvetica" w:cs="Arial"/>
          <w:color w:val="000000"/>
          <w:kern w:val="0"/>
          <w:sz w:val="22"/>
          <w:szCs w:val="22"/>
          <w:lang w:eastAsia="en-GB"/>
          <w14:ligatures w14:val="none"/>
        </w:rPr>
        <w:t>they</w:t>
      </w:r>
      <w:r w:rsidRPr="00867833">
        <w:rPr>
          <w:rFonts w:ascii="Helvetica" w:eastAsia="Times New Roman" w:hAnsi="Helvetica" w:cs="Arial"/>
          <w:color w:val="000000"/>
          <w:kern w:val="0"/>
          <w:sz w:val="22"/>
          <w:szCs w:val="22"/>
          <w:lang w:eastAsia="en-GB"/>
          <w14:ligatures w14:val="none"/>
        </w:rPr>
        <w:t xml:space="preserve"> apply to</w:t>
      </w:r>
      <w:r w:rsidR="00AD3ABD" w:rsidRPr="007C6BC8">
        <w:rPr>
          <w:rFonts w:ascii="Helvetica" w:eastAsia="Times New Roman" w:hAnsi="Helvetica" w:cs="Arial"/>
          <w:color w:val="000000"/>
          <w:kern w:val="0"/>
          <w:sz w:val="22"/>
          <w:szCs w:val="22"/>
          <w:lang w:eastAsia="en-GB"/>
          <w14:ligatures w14:val="none"/>
        </w:rPr>
        <w:t>, steps to completion and expected result.</w:t>
      </w:r>
    </w:p>
    <w:p w14:paraId="22DB361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 (All users):</w:t>
      </w:r>
    </w:p>
    <w:p w14:paraId="4EB6AD5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51253AD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erify the functionality of the sign up system.</w:t>
      </w:r>
    </w:p>
    <w:p w14:paraId="1C4F78E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FDE79EF" w14:textId="6EB6C1D4"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 xml:space="preserve">User selects their role (e.g. Landlord, Tenant </w:t>
      </w:r>
      <w:r w:rsidR="00675DD6" w:rsidRPr="007C6BC8">
        <w:rPr>
          <w:rFonts w:ascii="Helvetica" w:eastAsia="Times New Roman" w:hAnsi="Helvetica" w:cs="Arial"/>
          <w:color w:val="000000"/>
          <w:kern w:val="0"/>
          <w:sz w:val="22"/>
          <w:szCs w:val="22"/>
          <w:lang w:eastAsia="en-GB"/>
          <w14:ligatures w14:val="none"/>
        </w:rPr>
        <w:t>etc</w:t>
      </w:r>
      <w:r w:rsidRPr="00867833">
        <w:rPr>
          <w:rFonts w:ascii="Helvetica" w:eastAsia="Times New Roman" w:hAnsi="Helvetica" w:cs="Arial"/>
          <w:color w:val="000000"/>
          <w:kern w:val="0"/>
          <w:sz w:val="22"/>
          <w:szCs w:val="22"/>
          <w:lang w:eastAsia="en-GB"/>
          <w14:ligatures w14:val="none"/>
        </w:rPr>
        <w:t>.)</w:t>
      </w:r>
    </w:p>
    <w:p w14:paraId="04F87FE6" w14:textId="77777777"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username.</w:t>
      </w:r>
    </w:p>
    <w:p w14:paraId="4C4F4543" w14:textId="77777777"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password twice.</w:t>
      </w:r>
    </w:p>
    <w:p w14:paraId="182109B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467E53F3" w14:textId="6480DB4B" w:rsidR="00867833" w:rsidRPr="00867833" w:rsidRDefault="00AD3ABD" w:rsidP="007C6BC8">
      <w:pPr>
        <w:rPr>
          <w:rFonts w:ascii="Helvetica" w:eastAsia="Times New Roman" w:hAnsi="Helvetica" w:cs="Times New Roman"/>
          <w:kern w:val="0"/>
          <w:lang w:eastAsia="en-GB"/>
          <w14:ligatures w14:val="none"/>
        </w:rPr>
      </w:pPr>
      <w:r w:rsidRPr="007C6BC8">
        <w:rPr>
          <w:rFonts w:ascii="Helvetica" w:eastAsia="Times New Roman" w:hAnsi="Helvetica" w:cs="Arial"/>
          <w:color w:val="000000"/>
          <w:kern w:val="0"/>
          <w:sz w:val="22"/>
          <w:szCs w:val="22"/>
          <w:lang w:eastAsia="en-GB"/>
          <w14:ligatures w14:val="none"/>
        </w:rPr>
        <w:t>The</w:t>
      </w:r>
      <w:r w:rsidR="00867833" w:rsidRPr="00867833">
        <w:rPr>
          <w:rFonts w:ascii="Helvetica" w:eastAsia="Times New Roman" w:hAnsi="Helvetica" w:cs="Arial"/>
          <w:color w:val="000000"/>
          <w:kern w:val="0"/>
          <w:sz w:val="22"/>
          <w:szCs w:val="22"/>
          <w:lang w:eastAsia="en-GB"/>
          <w14:ligatures w14:val="none"/>
        </w:rPr>
        <w:t xml:space="preserve"> user should enter into the panel that they selected at startup. Their username and password is saved in the database and they can log in again at a later stage with these details. If the conditions are not met, then an error message should be displayed that informs the user what is incorrect. User is then told to try again.</w:t>
      </w:r>
    </w:p>
    <w:p w14:paraId="77675A08" w14:textId="77777777" w:rsidR="00867833" w:rsidRPr="00867833" w:rsidRDefault="00867833" w:rsidP="007C6BC8">
      <w:pPr>
        <w:rPr>
          <w:rFonts w:ascii="Helvetica" w:eastAsia="Times New Roman" w:hAnsi="Helvetica" w:cs="Times New Roman"/>
          <w:kern w:val="0"/>
          <w:lang w:eastAsia="en-GB"/>
          <w14:ligatures w14:val="none"/>
        </w:rPr>
      </w:pPr>
    </w:p>
    <w:p w14:paraId="52F5CD0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2 (All users):</w:t>
      </w:r>
    </w:p>
    <w:p w14:paraId="3AC87E5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38A454F5"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erify the correct functionality of the log in system.</w:t>
      </w:r>
    </w:p>
    <w:p w14:paraId="135C0410"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4C14911C"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username.</w:t>
      </w:r>
    </w:p>
    <w:p w14:paraId="4C0FBAF5"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password.</w:t>
      </w:r>
    </w:p>
    <w:p w14:paraId="12843667"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Log In”.</w:t>
      </w:r>
    </w:p>
    <w:p w14:paraId="7527C86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123F55E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User logs in to their account. They gain access to the panel that is relevant to their account(e.g. Landlords get their landlord specific UI). If the user enters an incorrect username or password, then the user should be denied access to their account. The user should then see text informing them that either the username or password was incorrect and prompted to sign up or try again.</w:t>
      </w:r>
    </w:p>
    <w:p w14:paraId="22D06EBE" w14:textId="77777777" w:rsidR="00867833" w:rsidRPr="00867833" w:rsidRDefault="00867833" w:rsidP="007C6BC8">
      <w:pPr>
        <w:rPr>
          <w:rFonts w:ascii="Helvetica" w:eastAsia="Times New Roman" w:hAnsi="Helvetica" w:cs="Times New Roman"/>
          <w:kern w:val="0"/>
          <w:lang w:eastAsia="en-GB"/>
          <w14:ligatures w14:val="none"/>
        </w:rPr>
      </w:pPr>
    </w:p>
    <w:p w14:paraId="31353C5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3 (All users):</w:t>
      </w:r>
    </w:p>
    <w:p w14:paraId="62590D8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0D69D7A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Ensure correct functionality of the chat feature.</w:t>
      </w:r>
    </w:p>
    <w:p w14:paraId="3082FE0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C593781"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username of account you want to chat with</w:t>
      </w:r>
    </w:p>
    <w:p w14:paraId="75B31039"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start a chat”.</w:t>
      </w:r>
    </w:p>
    <w:p w14:paraId="71825C08"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Enter a message to send.</w:t>
      </w:r>
    </w:p>
    <w:p w14:paraId="31118C61"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send message.</w:t>
      </w:r>
    </w:p>
    <w:p w14:paraId="09432741"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utput:</w:t>
      </w:r>
    </w:p>
    <w:p w14:paraId="70459D0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 xml:space="preserve">A chat is started between the two users where both can send and receive messages. Every user </w:t>
      </w:r>
      <w:r w:rsidRPr="00867833">
        <w:rPr>
          <w:rFonts w:ascii="Helvetica" w:eastAsia="Times New Roman" w:hAnsi="Helvetica" w:cs="Arial"/>
          <w:color w:val="000000"/>
          <w:kern w:val="0"/>
          <w:sz w:val="22"/>
          <w:szCs w:val="22"/>
          <w:lang w:eastAsia="en-GB"/>
          <w14:ligatures w14:val="none"/>
        </w:rPr>
        <w:t>should have access to this chat feature and be able to chat with any other user.</w:t>
      </w:r>
    </w:p>
    <w:p w14:paraId="39A74E59" w14:textId="77777777" w:rsidR="00867833" w:rsidRPr="00867833" w:rsidRDefault="00867833" w:rsidP="007C6BC8">
      <w:pPr>
        <w:rPr>
          <w:rFonts w:ascii="Helvetica" w:eastAsia="Times New Roman" w:hAnsi="Helvetica" w:cs="Times New Roman"/>
          <w:kern w:val="0"/>
          <w:lang w:eastAsia="en-GB"/>
          <w14:ligatures w14:val="none"/>
        </w:rPr>
      </w:pPr>
    </w:p>
    <w:p w14:paraId="6275769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4(All users):</w:t>
      </w:r>
    </w:p>
    <w:p w14:paraId="4F53328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45C7582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iew information about a property.</w:t>
      </w:r>
    </w:p>
    <w:p w14:paraId="0B8E104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64138FDE" w14:textId="77777777" w:rsidR="00867833" w:rsidRPr="00867833" w:rsidRDefault="00867833" w:rsidP="007C6BC8">
      <w:pPr>
        <w:numPr>
          <w:ilvl w:val="0"/>
          <w:numId w:val="15"/>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View Property information” on the relevant property.</w:t>
      </w:r>
    </w:p>
    <w:p w14:paraId="5D831F3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0A50C26B"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Property information such as address, landlords contact information, availability is displayed. For the Landlord and accountants only, a property valuation should also appear. For the landlord, Maintenance workers and the building contractors / service providers only, property building plans should be available to download / view. </w:t>
      </w:r>
    </w:p>
    <w:p w14:paraId="573F4302" w14:textId="77777777" w:rsidR="00867833" w:rsidRPr="00867833" w:rsidRDefault="00867833" w:rsidP="007C6BC8">
      <w:pPr>
        <w:rPr>
          <w:rFonts w:ascii="Helvetica" w:eastAsia="Times New Roman" w:hAnsi="Helvetica" w:cs="Times New Roman"/>
          <w:kern w:val="0"/>
          <w:lang w:eastAsia="en-GB"/>
          <w14:ligatures w14:val="none"/>
        </w:rPr>
      </w:pPr>
    </w:p>
    <w:p w14:paraId="30FA902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5  (Tenant, Landlord, Maintenance staff):</w:t>
      </w:r>
    </w:p>
    <w:p w14:paraId="1778D54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119AC59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ensure correct functionality of Tenant reports. Tenants should be able to report issues and Landlords should be able to view reports made by the user. If action is necessary, maintenance staff should also be able to view the report.</w:t>
      </w:r>
    </w:p>
    <w:p w14:paraId="799BA9B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63CACC96"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report an issue”.</w:t>
      </w:r>
    </w:p>
    <w:p w14:paraId="7617811D"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briefly explains their issue with the property.</w:t>
      </w:r>
    </w:p>
    <w:p w14:paraId="7EC12194"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submit”.</w:t>
      </w:r>
    </w:p>
    <w:p w14:paraId="5232281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693A02C1"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enants' issue is logged in the database and the Landlord receives it in their inbox. The receiver can read it in its entirety as it was written by the tenant. If relevant to the Maintenance staff, they will also receive it.</w:t>
      </w:r>
    </w:p>
    <w:p w14:paraId="7188899E" w14:textId="77777777" w:rsidR="00867833" w:rsidRPr="00867833" w:rsidRDefault="00867833" w:rsidP="007C6BC8">
      <w:pPr>
        <w:rPr>
          <w:rFonts w:ascii="Helvetica" w:eastAsia="Times New Roman" w:hAnsi="Helvetica" w:cs="Times New Roman"/>
          <w:kern w:val="0"/>
          <w:lang w:eastAsia="en-GB"/>
          <w14:ligatures w14:val="none"/>
        </w:rPr>
      </w:pPr>
    </w:p>
    <w:p w14:paraId="1E1454A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6 (Tenants, Landlord, Maintenance staff):</w:t>
      </w:r>
    </w:p>
    <w:p w14:paraId="0CFF836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4161A565"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users to pay relevant people for fees due. Examples of fees a tenant might pay are rent, utilities, damages, deposits, goods or services. </w:t>
      </w:r>
    </w:p>
    <w:p w14:paraId="5A12E16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15DA108"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payments due”.</w:t>
      </w:r>
    </w:p>
    <w:p w14:paraId="1FF7725F"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They select a fee they have to pay.</w:t>
      </w:r>
    </w:p>
    <w:p w14:paraId="72EB5E68"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card information.</w:t>
      </w:r>
    </w:p>
    <w:p w14:paraId="4A91A8F4"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pay”.</w:t>
      </w:r>
    </w:p>
    <w:p w14:paraId="510B652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3D340160"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Relevant user should be paid and the database should be updated to reflect this change. The payment should be removed from the payments due page. Both users receive a confirmation of payment.</w:t>
      </w:r>
    </w:p>
    <w:p w14:paraId="0F259DE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lastRenderedPageBreak/>
        <w:t>Test 7 (Tenants, Landlord, Maintenance staff):</w:t>
      </w:r>
    </w:p>
    <w:p w14:paraId="3127CBE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5EC6826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Request payment from other users</w:t>
      </w:r>
    </w:p>
    <w:p w14:paraId="0086BF8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4C6E8AC3"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request payment”.</w:t>
      </w:r>
    </w:p>
    <w:p w14:paraId="47CE4A2F"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the username of the person you are requesting payment from.</w:t>
      </w:r>
    </w:p>
    <w:p w14:paraId="5000CF3B"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the amount you are owed.</w:t>
      </w:r>
    </w:p>
    <w:p w14:paraId="4A1AE253"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Give a tag to the request outlining what it is for.(e.g. If requesting rent money, tag it as “rent”).</w:t>
      </w:r>
    </w:p>
    <w:p w14:paraId="04696678"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request.</w:t>
      </w:r>
    </w:p>
    <w:p w14:paraId="5A8CB4A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62FC3BB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relevant user should receive the billing request on their account and have the option to pay the money.</w:t>
      </w:r>
    </w:p>
    <w:p w14:paraId="018AF642" w14:textId="77777777" w:rsidR="00867833" w:rsidRPr="00867833" w:rsidRDefault="00867833" w:rsidP="007C6BC8">
      <w:pPr>
        <w:rPr>
          <w:rFonts w:ascii="Helvetica" w:eastAsia="Times New Roman" w:hAnsi="Helvetica" w:cs="Times New Roman"/>
          <w:kern w:val="0"/>
          <w:lang w:eastAsia="en-GB"/>
          <w14:ligatures w14:val="none"/>
        </w:rPr>
      </w:pPr>
    </w:p>
    <w:p w14:paraId="4B15E63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8 (Landlords):</w:t>
      </w:r>
    </w:p>
    <w:p w14:paraId="222EAF1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73FEFC9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the landlord to update property information if needed.</w:t>
      </w:r>
    </w:p>
    <w:p w14:paraId="182DD9E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320DDFC4"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the relevant property.</w:t>
      </w:r>
    </w:p>
    <w:p w14:paraId="594E4269"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edit details”.</w:t>
      </w:r>
    </w:p>
    <w:p w14:paraId="2A5698AD"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new any changes that need to be made</w:t>
      </w:r>
    </w:p>
    <w:p w14:paraId="572BF93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4D04A10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User receives a confirmation that the details have been changed. The changes will be updated on the database and displayed to any user viewing the property details.</w:t>
      </w:r>
    </w:p>
    <w:p w14:paraId="45A3430B" w14:textId="77777777" w:rsidR="00867833" w:rsidRPr="00867833" w:rsidRDefault="00867833" w:rsidP="007C6BC8">
      <w:pPr>
        <w:rPr>
          <w:rFonts w:ascii="Helvetica" w:eastAsia="Times New Roman" w:hAnsi="Helvetica" w:cs="Times New Roman"/>
          <w:kern w:val="0"/>
          <w:lang w:eastAsia="en-GB"/>
          <w14:ligatures w14:val="none"/>
        </w:rPr>
      </w:pPr>
    </w:p>
    <w:p w14:paraId="234FD63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9 (Landlords):</w:t>
      </w:r>
    </w:p>
    <w:p w14:paraId="48DAA27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0696E9C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landlords to add new properties to their account.</w:t>
      </w:r>
    </w:p>
    <w:p w14:paraId="66931C2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34AC1275" w14:textId="77777777" w:rsidR="00867833" w:rsidRPr="00867833" w:rsidRDefault="00867833" w:rsidP="007C6BC8">
      <w:pPr>
        <w:numPr>
          <w:ilvl w:val="0"/>
          <w:numId w:val="20"/>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add new property”.</w:t>
      </w:r>
    </w:p>
    <w:p w14:paraId="484CE9DF" w14:textId="77777777" w:rsidR="00867833" w:rsidRPr="00867833" w:rsidRDefault="00867833" w:rsidP="007C6BC8">
      <w:pPr>
        <w:numPr>
          <w:ilvl w:val="0"/>
          <w:numId w:val="20"/>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inputs relevant documentation and information about property.</w:t>
      </w:r>
    </w:p>
    <w:p w14:paraId="49B4E1E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utput:</w:t>
      </w:r>
    </w:p>
    <w:p w14:paraId="3B4B6F9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landlord's new property is added to their account and they receive a confirmation notification. This property is then added to the database.</w:t>
      </w:r>
    </w:p>
    <w:p w14:paraId="580442A0" w14:textId="77777777" w:rsidR="00867833" w:rsidRPr="00867833" w:rsidRDefault="00867833" w:rsidP="007C6BC8">
      <w:pPr>
        <w:rPr>
          <w:rFonts w:ascii="Helvetica" w:eastAsia="Times New Roman" w:hAnsi="Helvetica" w:cs="Times New Roman"/>
          <w:kern w:val="0"/>
          <w:lang w:eastAsia="en-GB"/>
          <w14:ligatures w14:val="none"/>
        </w:rPr>
      </w:pPr>
    </w:p>
    <w:p w14:paraId="367CE75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0 (Accountants):</w:t>
      </w:r>
    </w:p>
    <w:p w14:paraId="70C4C28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Objective:</w:t>
      </w:r>
    </w:p>
    <w:p w14:paraId="4768D7B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View payment / billing record of a User</w:t>
      </w:r>
    </w:p>
    <w:p w14:paraId="1C296E2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7C740870" w14:textId="77777777" w:rsidR="00867833" w:rsidRPr="00867833" w:rsidRDefault="00867833" w:rsidP="007C6BC8">
      <w:pPr>
        <w:numPr>
          <w:ilvl w:val="0"/>
          <w:numId w:val="21"/>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the account of the relevant User.</w:t>
      </w:r>
    </w:p>
    <w:p w14:paraId="0A749FF6" w14:textId="77777777" w:rsidR="00867833" w:rsidRPr="00867833" w:rsidRDefault="00867833" w:rsidP="007C6BC8">
      <w:pPr>
        <w:numPr>
          <w:ilvl w:val="0"/>
          <w:numId w:val="21"/>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View payment records”</w:t>
      </w:r>
    </w:p>
    <w:p w14:paraId="372949C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Results/Output:</w:t>
      </w:r>
    </w:p>
    <w:p w14:paraId="4601287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Payment records should be shown to the user.</w:t>
      </w:r>
    </w:p>
    <w:p w14:paraId="357A6C1F" w14:textId="77777777" w:rsidR="00867833" w:rsidRPr="00867833" w:rsidRDefault="00867833" w:rsidP="007C6BC8">
      <w:pPr>
        <w:rPr>
          <w:rFonts w:ascii="Helvetica" w:eastAsia="Times New Roman" w:hAnsi="Helvetica" w:cs="Times New Roman"/>
          <w:kern w:val="0"/>
          <w:lang w:eastAsia="en-GB"/>
          <w14:ligatures w14:val="none"/>
        </w:rPr>
      </w:pPr>
    </w:p>
    <w:p w14:paraId="3492A3A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1 (Landlord, Building contractors / service providers, Maintenance staff):</w:t>
      </w:r>
    </w:p>
    <w:p w14:paraId="789CEE9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377A2E8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users to place tags on reported issues. This is for the purpose of notifying others as to the current status of the issue.</w:t>
      </w:r>
    </w:p>
    <w:p w14:paraId="655723A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 </w:t>
      </w:r>
    </w:p>
    <w:p w14:paraId="5AFF326D"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relevant issue.</w:t>
      </w:r>
    </w:p>
    <w:p w14:paraId="0B3E765D"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current tag (default is “not started”)</w:t>
      </w:r>
    </w:p>
    <w:p w14:paraId="764F7D70"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any different tag.</w:t>
      </w:r>
    </w:p>
    <w:p w14:paraId="628C1F9B"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34A5692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tag on the issue is changed on the database and updated for all users involved.</w:t>
      </w:r>
    </w:p>
    <w:p w14:paraId="4E62CD73" w14:textId="77777777" w:rsidR="00867833" w:rsidRPr="007C6BC8" w:rsidRDefault="00867833" w:rsidP="007C6BC8">
      <w:pPr>
        <w:rPr>
          <w:rFonts w:ascii="Helvetica" w:hAnsi="Helvetica"/>
        </w:rPr>
        <w:sectPr w:rsidR="00867833" w:rsidRPr="007C6BC8" w:rsidSect="00867833">
          <w:type w:val="continuous"/>
          <w:pgSz w:w="11906" w:h="16838"/>
          <w:pgMar w:top="567" w:right="720" w:bottom="816" w:left="720" w:header="709" w:footer="709" w:gutter="0"/>
          <w:cols w:num="2" w:space="709"/>
          <w:docGrid w:linePitch="360"/>
        </w:sectPr>
      </w:pPr>
    </w:p>
    <w:p w14:paraId="4B29BF58" w14:textId="7D1D7EF8" w:rsidR="004C025C" w:rsidRPr="007C6BC8" w:rsidRDefault="004C025C" w:rsidP="007C6BC8">
      <w:pPr>
        <w:pStyle w:val="Heading2"/>
        <w:spacing w:before="0" w:after="0"/>
        <w:rPr>
          <w:rFonts w:ascii="Helvetica" w:hAnsi="Helvetica"/>
        </w:rPr>
      </w:pPr>
      <w:r w:rsidRPr="007C6BC8">
        <w:rPr>
          <w:rFonts w:ascii="Helvetica" w:hAnsi="Helvetica"/>
        </w:rPr>
        <w:t>Navigation</w:t>
      </w:r>
      <w:r w:rsidRPr="007C6BC8">
        <w:rPr>
          <w:rFonts w:ascii="Helvetica" w:hAnsi="Helvetica"/>
        </w:rPr>
        <w:t xml:space="preserve"> </w:t>
      </w:r>
      <w:r w:rsidRPr="007C6BC8">
        <w:rPr>
          <w:rFonts w:ascii="Helvetica" w:hAnsi="Helvetica"/>
        </w:rPr>
        <w:t>Flows</w:t>
      </w:r>
    </w:p>
    <w:p w14:paraId="7D53A6AF" w14:textId="1D3DA40F" w:rsidR="00867833" w:rsidRPr="007C6BC8" w:rsidRDefault="00BA1DB4" w:rsidP="007C6BC8">
      <w:pPr>
        <w:rPr>
          <w:rFonts w:ascii="Helvetica" w:hAnsi="Helvetica"/>
        </w:rPr>
      </w:pPr>
      <w:r>
        <w:rPr>
          <w:rFonts w:ascii="Helvetica" w:hAnsi="Helvetica"/>
          <w:noProof/>
        </w:rPr>
        <w:drawing>
          <wp:anchor distT="0" distB="0" distL="114300" distR="114300" simplePos="0" relativeHeight="251665408" behindDoc="0" locked="0" layoutInCell="1" allowOverlap="1" wp14:anchorId="64BA2366" wp14:editId="3B5D2FA6">
            <wp:simplePos x="0" y="0"/>
            <wp:positionH relativeFrom="column">
              <wp:posOffset>0</wp:posOffset>
            </wp:positionH>
            <wp:positionV relativeFrom="paragraph">
              <wp:posOffset>1789339</wp:posOffset>
            </wp:positionV>
            <wp:extent cx="2402114" cy="1925365"/>
            <wp:effectExtent l="0" t="0" r="0" b="5080"/>
            <wp:wrapNone/>
            <wp:docPr id="243014206" name="Picture 27"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14206" name="Picture 27" descr="A diagram of a computer program&#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12727" cy="1933872"/>
                    </a:xfrm>
                    <a:prstGeom prst="rect">
                      <a:avLst/>
                    </a:prstGeom>
                  </pic:spPr>
                </pic:pic>
              </a:graphicData>
            </a:graphic>
            <wp14:sizeRelH relativeFrom="page">
              <wp14:pctWidth>0</wp14:pctWidth>
            </wp14:sizeRelH>
            <wp14:sizeRelV relativeFrom="page">
              <wp14:pctHeight>0</wp14:pctHeight>
            </wp14:sizeRelV>
          </wp:anchor>
        </w:drawing>
      </w:r>
      <w:r w:rsidR="00C05F2D">
        <w:rPr>
          <w:rFonts w:ascii="Helvetica" w:hAnsi="Helvetica"/>
          <w:noProof/>
        </w:rPr>
        <w:drawing>
          <wp:anchor distT="0" distB="0" distL="114300" distR="114300" simplePos="0" relativeHeight="251664384" behindDoc="0" locked="0" layoutInCell="1" allowOverlap="1" wp14:anchorId="7DCEC9C0" wp14:editId="22EC896E">
            <wp:simplePos x="0" y="0"/>
            <wp:positionH relativeFrom="column">
              <wp:posOffset>4075521</wp:posOffset>
            </wp:positionH>
            <wp:positionV relativeFrom="paragraph">
              <wp:posOffset>1869530</wp:posOffset>
            </wp:positionV>
            <wp:extent cx="2598864" cy="2108863"/>
            <wp:effectExtent l="0" t="0" r="5080" b="0"/>
            <wp:wrapNone/>
            <wp:docPr id="211940272" name="Picture 25"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0272" name="Picture 25" descr="A diagram of a computer program&#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98864" cy="2108863"/>
                    </a:xfrm>
                    <a:prstGeom prst="rect">
                      <a:avLst/>
                    </a:prstGeom>
                  </pic:spPr>
                </pic:pic>
              </a:graphicData>
            </a:graphic>
            <wp14:sizeRelH relativeFrom="page">
              <wp14:pctWidth>0</wp14:pctWidth>
            </wp14:sizeRelH>
            <wp14:sizeRelV relativeFrom="page">
              <wp14:pctHeight>0</wp14:pctHeight>
            </wp14:sizeRelV>
          </wp:anchor>
        </w:drawing>
      </w:r>
      <w:r w:rsidR="0019590F">
        <w:rPr>
          <w:rFonts w:ascii="Helvetica" w:hAnsi="Helvetica"/>
          <w:noProof/>
        </w:rPr>
        <w:drawing>
          <wp:inline distT="0" distB="0" distL="0" distR="0" wp14:anchorId="1DB10207" wp14:editId="5B5DDFBD">
            <wp:extent cx="2477796" cy="1734457"/>
            <wp:effectExtent l="0" t="0" r="0" b="5715"/>
            <wp:docPr id="132787812" name="Picture 23"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7812" name="Picture 23" descr="A diagram of a computer program&#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10455" cy="1757319"/>
                    </a:xfrm>
                    <a:prstGeom prst="rect">
                      <a:avLst/>
                    </a:prstGeom>
                  </pic:spPr>
                </pic:pic>
              </a:graphicData>
            </a:graphic>
          </wp:inline>
        </w:drawing>
      </w:r>
      <w:r w:rsidR="0019590F">
        <w:rPr>
          <w:rFonts w:ascii="Helvetica" w:hAnsi="Helvetica"/>
          <w:noProof/>
        </w:rPr>
        <w:drawing>
          <wp:inline distT="0" distB="0" distL="0" distR="0" wp14:anchorId="7959896E" wp14:editId="7FF7AABC">
            <wp:extent cx="1922956" cy="1792514"/>
            <wp:effectExtent l="0" t="0" r="0" b="0"/>
            <wp:docPr id="1876828106" name="Picture 24" descr="A diagram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28106" name="Picture 24" descr="A diagram of a websit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50028" cy="1817750"/>
                    </a:xfrm>
                    <a:prstGeom prst="rect">
                      <a:avLst/>
                    </a:prstGeom>
                  </pic:spPr>
                </pic:pic>
              </a:graphicData>
            </a:graphic>
          </wp:inline>
        </w:drawing>
      </w:r>
      <w:r w:rsidR="0019590F">
        <w:rPr>
          <w:rFonts w:ascii="Helvetica" w:hAnsi="Helvetica"/>
          <w:noProof/>
        </w:rPr>
        <w:drawing>
          <wp:inline distT="0" distB="0" distL="0" distR="0" wp14:anchorId="6659F215" wp14:editId="60CBA7F7">
            <wp:extent cx="2074235" cy="1603539"/>
            <wp:effectExtent l="0" t="0" r="0" b="0"/>
            <wp:docPr id="1607497976" name="Picture 26"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97976" name="Picture 26" descr="A diagram of a computer program&#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02147" cy="1625117"/>
                    </a:xfrm>
                    <a:prstGeom prst="rect">
                      <a:avLst/>
                    </a:prstGeom>
                  </pic:spPr>
                </pic:pic>
              </a:graphicData>
            </a:graphic>
          </wp:inline>
        </w:drawing>
      </w:r>
    </w:p>
    <w:sectPr w:rsidR="00867833" w:rsidRPr="007C6BC8" w:rsidSect="00C71486">
      <w:type w:val="continuous"/>
      <w:pgSz w:w="11906" w:h="16838"/>
      <w:pgMar w:top="567" w:right="720" w:bottom="816" w:left="72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CB969" w14:textId="77777777" w:rsidR="00D4171A" w:rsidRDefault="00D4171A" w:rsidP="00314D64">
      <w:r>
        <w:separator/>
      </w:r>
    </w:p>
  </w:endnote>
  <w:endnote w:type="continuationSeparator" w:id="0">
    <w:p w14:paraId="5CA14E5A" w14:textId="77777777" w:rsidR="00D4171A" w:rsidRDefault="00D4171A" w:rsidP="00314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8E256" w14:textId="77777777" w:rsidR="00314D64" w:rsidRPr="00F27D16" w:rsidRDefault="00314D64">
    <w:pPr>
      <w:pStyle w:val="Footer"/>
      <w:jc w:val="center"/>
      <w:rPr>
        <w:color w:val="156082" w:themeColor="accent1"/>
        <w:sz w:val="21"/>
        <w:szCs w:val="21"/>
      </w:rPr>
    </w:pPr>
    <w:r w:rsidRPr="00F27D16">
      <w:rPr>
        <w:color w:val="156082" w:themeColor="accent1"/>
        <w:sz w:val="21"/>
        <w:szCs w:val="21"/>
      </w:rPr>
      <w:t xml:space="preserve">Page </w:t>
    </w:r>
    <w:r w:rsidRPr="00F27D16">
      <w:rPr>
        <w:color w:val="156082" w:themeColor="accent1"/>
        <w:sz w:val="21"/>
        <w:szCs w:val="21"/>
      </w:rPr>
      <w:fldChar w:fldCharType="begin"/>
    </w:r>
    <w:r w:rsidRPr="00F27D16">
      <w:rPr>
        <w:color w:val="156082" w:themeColor="accent1"/>
        <w:sz w:val="21"/>
        <w:szCs w:val="21"/>
      </w:rPr>
      <w:instrText xml:space="preserve"> PAGE  \* Arabic  \* MERGEFORMAT </w:instrText>
    </w:r>
    <w:r w:rsidRPr="00F27D16">
      <w:rPr>
        <w:color w:val="156082" w:themeColor="accent1"/>
        <w:sz w:val="21"/>
        <w:szCs w:val="21"/>
      </w:rPr>
      <w:fldChar w:fldCharType="separate"/>
    </w:r>
    <w:r w:rsidRPr="00F27D16">
      <w:rPr>
        <w:noProof/>
        <w:color w:val="156082" w:themeColor="accent1"/>
        <w:sz w:val="21"/>
        <w:szCs w:val="21"/>
      </w:rPr>
      <w:t>2</w:t>
    </w:r>
    <w:r w:rsidRPr="00F27D16">
      <w:rPr>
        <w:color w:val="156082" w:themeColor="accent1"/>
        <w:sz w:val="21"/>
        <w:szCs w:val="21"/>
      </w:rPr>
      <w:fldChar w:fldCharType="end"/>
    </w:r>
    <w:r w:rsidRPr="00F27D16">
      <w:rPr>
        <w:color w:val="156082" w:themeColor="accent1"/>
        <w:sz w:val="21"/>
        <w:szCs w:val="21"/>
      </w:rPr>
      <w:t xml:space="preserve"> of </w:t>
    </w:r>
    <w:r w:rsidRPr="00F27D16">
      <w:rPr>
        <w:color w:val="156082" w:themeColor="accent1"/>
        <w:sz w:val="21"/>
        <w:szCs w:val="21"/>
      </w:rPr>
      <w:fldChar w:fldCharType="begin"/>
    </w:r>
    <w:r w:rsidRPr="00F27D16">
      <w:rPr>
        <w:color w:val="156082" w:themeColor="accent1"/>
        <w:sz w:val="21"/>
        <w:szCs w:val="21"/>
      </w:rPr>
      <w:instrText xml:space="preserve"> NUMPAGES  \* Arabic  \* MERGEFORMAT </w:instrText>
    </w:r>
    <w:r w:rsidRPr="00F27D16">
      <w:rPr>
        <w:color w:val="156082" w:themeColor="accent1"/>
        <w:sz w:val="21"/>
        <w:szCs w:val="21"/>
      </w:rPr>
      <w:fldChar w:fldCharType="separate"/>
    </w:r>
    <w:r w:rsidRPr="00F27D16">
      <w:rPr>
        <w:noProof/>
        <w:color w:val="156082" w:themeColor="accent1"/>
        <w:sz w:val="21"/>
        <w:szCs w:val="21"/>
      </w:rPr>
      <w:t>2</w:t>
    </w:r>
    <w:r w:rsidRPr="00F27D16">
      <w:rPr>
        <w:color w:val="156082" w:themeColor="accent1"/>
        <w:sz w:val="21"/>
        <w:szCs w:val="21"/>
      </w:rPr>
      <w:fldChar w:fldCharType="end"/>
    </w:r>
  </w:p>
  <w:p w14:paraId="7DE7CCCF" w14:textId="77777777" w:rsidR="00314D64" w:rsidRDefault="00314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54F30" w14:textId="77777777" w:rsidR="00D4171A" w:rsidRDefault="00D4171A" w:rsidP="00314D64">
      <w:r>
        <w:separator/>
      </w:r>
    </w:p>
  </w:footnote>
  <w:footnote w:type="continuationSeparator" w:id="0">
    <w:p w14:paraId="311B0FD4" w14:textId="77777777" w:rsidR="00D4171A" w:rsidRDefault="00D4171A" w:rsidP="00314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75EDA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00A992"/>
    <w:multiLevelType w:val="multilevel"/>
    <w:tmpl w:val="7F28B4B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2" w15:restartNumberingAfterBreak="0">
    <w:nsid w:val="00A99411"/>
    <w:multiLevelType w:val="multilevel"/>
    <w:tmpl w:val="8F22A3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B5371B"/>
    <w:multiLevelType w:val="multilevel"/>
    <w:tmpl w:val="69627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70400"/>
    <w:multiLevelType w:val="multilevel"/>
    <w:tmpl w:val="2C2E3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A47A74"/>
    <w:multiLevelType w:val="hybridMultilevel"/>
    <w:tmpl w:val="1D467232"/>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4C53E0"/>
    <w:multiLevelType w:val="multilevel"/>
    <w:tmpl w:val="134CA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3B3B05"/>
    <w:multiLevelType w:val="hybridMultilevel"/>
    <w:tmpl w:val="C1BCECAE"/>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EA66C1"/>
    <w:multiLevelType w:val="multilevel"/>
    <w:tmpl w:val="6ECAB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A648BA"/>
    <w:multiLevelType w:val="multilevel"/>
    <w:tmpl w:val="814CA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DD384E"/>
    <w:multiLevelType w:val="hybridMultilevel"/>
    <w:tmpl w:val="8D6E46D2"/>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F496D"/>
    <w:multiLevelType w:val="multilevel"/>
    <w:tmpl w:val="1F069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250A65"/>
    <w:multiLevelType w:val="hybridMultilevel"/>
    <w:tmpl w:val="1982E442"/>
    <w:lvl w:ilvl="0" w:tplc="213C5602">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403D1F"/>
    <w:multiLevelType w:val="multilevel"/>
    <w:tmpl w:val="22E87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857E12"/>
    <w:multiLevelType w:val="multilevel"/>
    <w:tmpl w:val="9D147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A274A1"/>
    <w:multiLevelType w:val="hybridMultilevel"/>
    <w:tmpl w:val="6EF2C47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323A57"/>
    <w:multiLevelType w:val="multilevel"/>
    <w:tmpl w:val="C54EE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9D3414"/>
    <w:multiLevelType w:val="hybridMultilevel"/>
    <w:tmpl w:val="39388F0E"/>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673FDB"/>
    <w:multiLevelType w:val="hybridMultilevel"/>
    <w:tmpl w:val="EC76167C"/>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7240F1"/>
    <w:multiLevelType w:val="multilevel"/>
    <w:tmpl w:val="4698A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F61C9B"/>
    <w:multiLevelType w:val="multilevel"/>
    <w:tmpl w:val="34E0D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134A89"/>
    <w:multiLevelType w:val="hybridMultilevel"/>
    <w:tmpl w:val="6C461344"/>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1135280">
    <w:abstractNumId w:val="12"/>
  </w:num>
  <w:num w:numId="2" w16cid:durableId="1812289859">
    <w:abstractNumId w:val="5"/>
  </w:num>
  <w:num w:numId="3" w16cid:durableId="482430278">
    <w:abstractNumId w:val="15"/>
  </w:num>
  <w:num w:numId="4" w16cid:durableId="1473403809">
    <w:abstractNumId w:val="21"/>
  </w:num>
  <w:num w:numId="5" w16cid:durableId="1809740084">
    <w:abstractNumId w:val="7"/>
  </w:num>
  <w:num w:numId="6" w16cid:durableId="1429349474">
    <w:abstractNumId w:val="18"/>
  </w:num>
  <w:num w:numId="7" w16cid:durableId="197818026">
    <w:abstractNumId w:val="10"/>
  </w:num>
  <w:num w:numId="8" w16cid:durableId="1911646514">
    <w:abstractNumId w:val="17"/>
  </w:num>
  <w:num w:numId="9" w16cid:durableId="1087924305">
    <w:abstractNumId w:val="0"/>
  </w:num>
  <w:num w:numId="10" w16cid:durableId="1901165003">
    <w:abstractNumId w:val="1"/>
  </w:num>
  <w:num w:numId="11" w16cid:durableId="1292247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184455">
    <w:abstractNumId w:val="16"/>
  </w:num>
  <w:num w:numId="13" w16cid:durableId="905073439">
    <w:abstractNumId w:val="11"/>
  </w:num>
  <w:num w:numId="14" w16cid:durableId="1413893964">
    <w:abstractNumId w:val="4"/>
  </w:num>
  <w:num w:numId="15" w16cid:durableId="564685713">
    <w:abstractNumId w:val="19"/>
  </w:num>
  <w:num w:numId="16" w16cid:durableId="824661325">
    <w:abstractNumId w:val="14"/>
  </w:num>
  <w:num w:numId="17" w16cid:durableId="1340500160">
    <w:abstractNumId w:val="9"/>
  </w:num>
  <w:num w:numId="18" w16cid:durableId="1768843168">
    <w:abstractNumId w:val="13"/>
  </w:num>
  <w:num w:numId="19" w16cid:durableId="2135705998">
    <w:abstractNumId w:val="6"/>
  </w:num>
  <w:num w:numId="20" w16cid:durableId="1263609744">
    <w:abstractNumId w:val="8"/>
  </w:num>
  <w:num w:numId="21" w16cid:durableId="591164343">
    <w:abstractNumId w:val="3"/>
  </w:num>
  <w:num w:numId="22" w16cid:durableId="7929877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C13"/>
    <w:rsid w:val="00013D2B"/>
    <w:rsid w:val="0003610B"/>
    <w:rsid w:val="00052B09"/>
    <w:rsid w:val="0007232F"/>
    <w:rsid w:val="000852E9"/>
    <w:rsid w:val="00086D0A"/>
    <w:rsid w:val="000A2C67"/>
    <w:rsid w:val="000C5BF3"/>
    <w:rsid w:val="000D2D0A"/>
    <w:rsid w:val="000D61A6"/>
    <w:rsid w:val="000E7000"/>
    <w:rsid w:val="000F38FD"/>
    <w:rsid w:val="000F3B97"/>
    <w:rsid w:val="00100774"/>
    <w:rsid w:val="001054FA"/>
    <w:rsid w:val="00113559"/>
    <w:rsid w:val="001242C5"/>
    <w:rsid w:val="00131487"/>
    <w:rsid w:val="0014286A"/>
    <w:rsid w:val="0016263E"/>
    <w:rsid w:val="00166CC8"/>
    <w:rsid w:val="00170C8C"/>
    <w:rsid w:val="00171ACE"/>
    <w:rsid w:val="00181916"/>
    <w:rsid w:val="0019590F"/>
    <w:rsid w:val="001A2766"/>
    <w:rsid w:val="001A4273"/>
    <w:rsid w:val="001A70BE"/>
    <w:rsid w:val="001B7E9C"/>
    <w:rsid w:val="001C07AF"/>
    <w:rsid w:val="001C38AB"/>
    <w:rsid w:val="00202DBA"/>
    <w:rsid w:val="00203D40"/>
    <w:rsid w:val="00216943"/>
    <w:rsid w:val="00266D2A"/>
    <w:rsid w:val="00280575"/>
    <w:rsid w:val="00286F3C"/>
    <w:rsid w:val="002903F7"/>
    <w:rsid w:val="00290448"/>
    <w:rsid w:val="00296CA3"/>
    <w:rsid w:val="002B3AD5"/>
    <w:rsid w:val="002B5C25"/>
    <w:rsid w:val="002C2633"/>
    <w:rsid w:val="002C5E10"/>
    <w:rsid w:val="002E3093"/>
    <w:rsid w:val="002E6A52"/>
    <w:rsid w:val="002E7145"/>
    <w:rsid w:val="002E73C6"/>
    <w:rsid w:val="002F6E96"/>
    <w:rsid w:val="00307AAC"/>
    <w:rsid w:val="00314D64"/>
    <w:rsid w:val="00316A79"/>
    <w:rsid w:val="003255A3"/>
    <w:rsid w:val="0033789F"/>
    <w:rsid w:val="003415F4"/>
    <w:rsid w:val="003651DC"/>
    <w:rsid w:val="00365C4C"/>
    <w:rsid w:val="00372B52"/>
    <w:rsid w:val="00393D2E"/>
    <w:rsid w:val="003C01A7"/>
    <w:rsid w:val="003D0793"/>
    <w:rsid w:val="003D139A"/>
    <w:rsid w:val="003D3836"/>
    <w:rsid w:val="003E10AE"/>
    <w:rsid w:val="003E25B0"/>
    <w:rsid w:val="003F3E07"/>
    <w:rsid w:val="00401050"/>
    <w:rsid w:val="00431D24"/>
    <w:rsid w:val="00463656"/>
    <w:rsid w:val="00463DF2"/>
    <w:rsid w:val="00475F8D"/>
    <w:rsid w:val="00486A10"/>
    <w:rsid w:val="00496697"/>
    <w:rsid w:val="004C025C"/>
    <w:rsid w:val="004C34E7"/>
    <w:rsid w:val="004F2C5D"/>
    <w:rsid w:val="00502A2E"/>
    <w:rsid w:val="005143B4"/>
    <w:rsid w:val="00525F1E"/>
    <w:rsid w:val="00582D73"/>
    <w:rsid w:val="00590984"/>
    <w:rsid w:val="00591236"/>
    <w:rsid w:val="00591E2B"/>
    <w:rsid w:val="005B23CE"/>
    <w:rsid w:val="005C15C8"/>
    <w:rsid w:val="005C657C"/>
    <w:rsid w:val="005E3AFE"/>
    <w:rsid w:val="005F07D7"/>
    <w:rsid w:val="005F374F"/>
    <w:rsid w:val="005F3EAC"/>
    <w:rsid w:val="005F4DD0"/>
    <w:rsid w:val="00637E93"/>
    <w:rsid w:val="00640814"/>
    <w:rsid w:val="00650109"/>
    <w:rsid w:val="00651540"/>
    <w:rsid w:val="00652584"/>
    <w:rsid w:val="00654D75"/>
    <w:rsid w:val="0066357B"/>
    <w:rsid w:val="00675DD6"/>
    <w:rsid w:val="00676CF3"/>
    <w:rsid w:val="00692028"/>
    <w:rsid w:val="006A2E81"/>
    <w:rsid w:val="006E3270"/>
    <w:rsid w:val="006F44F9"/>
    <w:rsid w:val="006F54EF"/>
    <w:rsid w:val="006F5A6B"/>
    <w:rsid w:val="006F6C13"/>
    <w:rsid w:val="007010B2"/>
    <w:rsid w:val="0070198F"/>
    <w:rsid w:val="00701E11"/>
    <w:rsid w:val="00703341"/>
    <w:rsid w:val="00720F9D"/>
    <w:rsid w:val="0073566B"/>
    <w:rsid w:val="00750611"/>
    <w:rsid w:val="0075443F"/>
    <w:rsid w:val="00757443"/>
    <w:rsid w:val="007655B7"/>
    <w:rsid w:val="00775374"/>
    <w:rsid w:val="00791472"/>
    <w:rsid w:val="007A20FD"/>
    <w:rsid w:val="007B05B2"/>
    <w:rsid w:val="007B417D"/>
    <w:rsid w:val="007C0EB5"/>
    <w:rsid w:val="007C5E67"/>
    <w:rsid w:val="007C6BC8"/>
    <w:rsid w:val="007E497B"/>
    <w:rsid w:val="00803537"/>
    <w:rsid w:val="00816A38"/>
    <w:rsid w:val="008310CF"/>
    <w:rsid w:val="00833EEF"/>
    <w:rsid w:val="00843B15"/>
    <w:rsid w:val="00847A41"/>
    <w:rsid w:val="0085048C"/>
    <w:rsid w:val="00850618"/>
    <w:rsid w:val="008549F2"/>
    <w:rsid w:val="00867833"/>
    <w:rsid w:val="00890886"/>
    <w:rsid w:val="00893E56"/>
    <w:rsid w:val="008944F7"/>
    <w:rsid w:val="008948B0"/>
    <w:rsid w:val="008958CD"/>
    <w:rsid w:val="00896559"/>
    <w:rsid w:val="008F368D"/>
    <w:rsid w:val="00921B31"/>
    <w:rsid w:val="009238DA"/>
    <w:rsid w:val="009328A5"/>
    <w:rsid w:val="009442A2"/>
    <w:rsid w:val="00945B25"/>
    <w:rsid w:val="00961B50"/>
    <w:rsid w:val="00971EEC"/>
    <w:rsid w:val="0097343E"/>
    <w:rsid w:val="00974EDB"/>
    <w:rsid w:val="009B08CD"/>
    <w:rsid w:val="009B0A03"/>
    <w:rsid w:val="009B58E9"/>
    <w:rsid w:val="009D34A3"/>
    <w:rsid w:val="009E65EC"/>
    <w:rsid w:val="00A31944"/>
    <w:rsid w:val="00A47B18"/>
    <w:rsid w:val="00A5104F"/>
    <w:rsid w:val="00A81133"/>
    <w:rsid w:val="00A8418B"/>
    <w:rsid w:val="00A93D27"/>
    <w:rsid w:val="00AB6D97"/>
    <w:rsid w:val="00AC7882"/>
    <w:rsid w:val="00AD3ABD"/>
    <w:rsid w:val="00B00AA2"/>
    <w:rsid w:val="00B056D6"/>
    <w:rsid w:val="00B10337"/>
    <w:rsid w:val="00B2032F"/>
    <w:rsid w:val="00B2256C"/>
    <w:rsid w:val="00B31A4D"/>
    <w:rsid w:val="00B730BF"/>
    <w:rsid w:val="00B86035"/>
    <w:rsid w:val="00BA1DB4"/>
    <w:rsid w:val="00C05F2D"/>
    <w:rsid w:val="00C46B58"/>
    <w:rsid w:val="00C71486"/>
    <w:rsid w:val="00C7159F"/>
    <w:rsid w:val="00C851BB"/>
    <w:rsid w:val="00C91F3F"/>
    <w:rsid w:val="00CB7727"/>
    <w:rsid w:val="00CC20AF"/>
    <w:rsid w:val="00CC2FAC"/>
    <w:rsid w:val="00CD0AB2"/>
    <w:rsid w:val="00CE46CC"/>
    <w:rsid w:val="00CF169D"/>
    <w:rsid w:val="00CF240D"/>
    <w:rsid w:val="00D14A77"/>
    <w:rsid w:val="00D1519D"/>
    <w:rsid w:val="00D205D8"/>
    <w:rsid w:val="00D20E88"/>
    <w:rsid w:val="00D25EA6"/>
    <w:rsid w:val="00D4171A"/>
    <w:rsid w:val="00D67EB7"/>
    <w:rsid w:val="00D74EED"/>
    <w:rsid w:val="00D8555A"/>
    <w:rsid w:val="00D855E4"/>
    <w:rsid w:val="00DA1CE0"/>
    <w:rsid w:val="00DA6686"/>
    <w:rsid w:val="00DA7CC1"/>
    <w:rsid w:val="00DC3573"/>
    <w:rsid w:val="00DC50AC"/>
    <w:rsid w:val="00DD2CD6"/>
    <w:rsid w:val="00DD37A8"/>
    <w:rsid w:val="00DD5CF6"/>
    <w:rsid w:val="00DF4F50"/>
    <w:rsid w:val="00E10123"/>
    <w:rsid w:val="00E1057B"/>
    <w:rsid w:val="00E112A8"/>
    <w:rsid w:val="00E33A98"/>
    <w:rsid w:val="00E40093"/>
    <w:rsid w:val="00E47315"/>
    <w:rsid w:val="00E53CAC"/>
    <w:rsid w:val="00E64C47"/>
    <w:rsid w:val="00E95D2C"/>
    <w:rsid w:val="00EA3556"/>
    <w:rsid w:val="00ED2676"/>
    <w:rsid w:val="00F00990"/>
    <w:rsid w:val="00F02640"/>
    <w:rsid w:val="00F03A46"/>
    <w:rsid w:val="00F27D16"/>
    <w:rsid w:val="00F36957"/>
    <w:rsid w:val="00F40B81"/>
    <w:rsid w:val="00F55036"/>
    <w:rsid w:val="00F63768"/>
    <w:rsid w:val="00F73247"/>
    <w:rsid w:val="00F82E44"/>
    <w:rsid w:val="00F903B6"/>
    <w:rsid w:val="00FA30A2"/>
    <w:rsid w:val="00FC35AE"/>
    <w:rsid w:val="00FD5533"/>
    <w:rsid w:val="00FE165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57972"/>
  <w15:chartTrackingRefBased/>
  <w15:docId w15:val="{7AD718B2-6A53-054A-9B11-6929B5431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C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F6C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F6C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F6C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F6C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6F6C1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6C1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6C1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6C1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C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F6C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F6C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6F6C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F6C13"/>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6F6C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6C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6C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6C13"/>
    <w:rPr>
      <w:rFonts w:eastAsiaTheme="majorEastAsia" w:cstheme="majorBidi"/>
      <w:color w:val="272727" w:themeColor="text1" w:themeTint="D8"/>
    </w:rPr>
  </w:style>
  <w:style w:type="paragraph" w:styleId="Title">
    <w:name w:val="Title"/>
    <w:basedOn w:val="Normal"/>
    <w:next w:val="Normal"/>
    <w:link w:val="TitleChar"/>
    <w:uiPriority w:val="10"/>
    <w:qFormat/>
    <w:rsid w:val="006F6C1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6C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6C1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6C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6C1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F6C13"/>
    <w:rPr>
      <w:i/>
      <w:iCs/>
      <w:color w:val="404040" w:themeColor="text1" w:themeTint="BF"/>
    </w:rPr>
  </w:style>
  <w:style w:type="paragraph" w:styleId="ListParagraph">
    <w:name w:val="List Paragraph"/>
    <w:basedOn w:val="Normal"/>
    <w:uiPriority w:val="34"/>
    <w:qFormat/>
    <w:rsid w:val="006F6C13"/>
    <w:pPr>
      <w:ind w:left="720"/>
      <w:contextualSpacing/>
    </w:pPr>
  </w:style>
  <w:style w:type="character" w:styleId="IntenseEmphasis">
    <w:name w:val="Intense Emphasis"/>
    <w:basedOn w:val="DefaultParagraphFont"/>
    <w:uiPriority w:val="21"/>
    <w:qFormat/>
    <w:rsid w:val="006F6C13"/>
    <w:rPr>
      <w:i/>
      <w:iCs/>
      <w:color w:val="0F4761" w:themeColor="accent1" w:themeShade="BF"/>
    </w:rPr>
  </w:style>
  <w:style w:type="paragraph" w:styleId="IntenseQuote">
    <w:name w:val="Intense Quote"/>
    <w:basedOn w:val="Normal"/>
    <w:next w:val="Normal"/>
    <w:link w:val="IntenseQuoteChar"/>
    <w:uiPriority w:val="30"/>
    <w:qFormat/>
    <w:rsid w:val="006F6C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6C13"/>
    <w:rPr>
      <w:i/>
      <w:iCs/>
      <w:color w:val="0F4761" w:themeColor="accent1" w:themeShade="BF"/>
    </w:rPr>
  </w:style>
  <w:style w:type="character" w:styleId="IntenseReference">
    <w:name w:val="Intense Reference"/>
    <w:basedOn w:val="DefaultParagraphFont"/>
    <w:uiPriority w:val="32"/>
    <w:qFormat/>
    <w:rsid w:val="006F6C13"/>
    <w:rPr>
      <w:b/>
      <w:bCs/>
      <w:smallCaps/>
      <w:color w:val="0F4761" w:themeColor="accent1" w:themeShade="BF"/>
      <w:spacing w:val="5"/>
    </w:rPr>
  </w:style>
  <w:style w:type="paragraph" w:styleId="TOCHeading">
    <w:name w:val="TOC Heading"/>
    <w:basedOn w:val="Heading1"/>
    <w:next w:val="Normal"/>
    <w:uiPriority w:val="39"/>
    <w:unhideWhenUsed/>
    <w:qFormat/>
    <w:rsid w:val="00401050"/>
    <w:pPr>
      <w:spacing w:before="480" w:after="0" w:line="276" w:lineRule="auto"/>
      <w:outlineLvl w:val="9"/>
    </w:pPr>
    <w:rPr>
      <w:b/>
      <w:bCs/>
      <w:kern w:val="0"/>
      <w:sz w:val="28"/>
      <w:szCs w:val="28"/>
      <w:lang w:val="en-US"/>
      <w14:ligatures w14:val="none"/>
    </w:rPr>
  </w:style>
  <w:style w:type="paragraph" w:styleId="TOC1">
    <w:name w:val="toc 1"/>
    <w:basedOn w:val="Normal"/>
    <w:next w:val="Normal"/>
    <w:autoRedefine/>
    <w:uiPriority w:val="39"/>
    <w:unhideWhenUsed/>
    <w:rsid w:val="00401050"/>
    <w:pPr>
      <w:spacing w:before="120"/>
    </w:pPr>
    <w:rPr>
      <w:b/>
      <w:bCs/>
      <w:i/>
      <w:iCs/>
    </w:rPr>
  </w:style>
  <w:style w:type="paragraph" w:styleId="TOC2">
    <w:name w:val="toc 2"/>
    <w:basedOn w:val="Normal"/>
    <w:next w:val="Normal"/>
    <w:autoRedefine/>
    <w:uiPriority w:val="39"/>
    <w:unhideWhenUsed/>
    <w:rsid w:val="00401050"/>
    <w:pPr>
      <w:spacing w:before="120"/>
      <w:ind w:left="240"/>
    </w:pPr>
    <w:rPr>
      <w:b/>
      <w:bCs/>
      <w:sz w:val="22"/>
      <w:szCs w:val="22"/>
    </w:rPr>
  </w:style>
  <w:style w:type="character" w:styleId="Hyperlink">
    <w:name w:val="Hyperlink"/>
    <w:basedOn w:val="DefaultParagraphFont"/>
    <w:unhideWhenUsed/>
    <w:rsid w:val="00401050"/>
    <w:rPr>
      <w:color w:val="467886" w:themeColor="hyperlink"/>
      <w:u w:val="single"/>
    </w:rPr>
  </w:style>
  <w:style w:type="paragraph" w:styleId="TOC3">
    <w:name w:val="toc 3"/>
    <w:basedOn w:val="Normal"/>
    <w:next w:val="Normal"/>
    <w:autoRedefine/>
    <w:uiPriority w:val="39"/>
    <w:semiHidden/>
    <w:unhideWhenUsed/>
    <w:rsid w:val="00401050"/>
    <w:pPr>
      <w:ind w:left="480"/>
    </w:pPr>
    <w:rPr>
      <w:sz w:val="20"/>
      <w:szCs w:val="20"/>
    </w:rPr>
  </w:style>
  <w:style w:type="paragraph" w:styleId="TOC4">
    <w:name w:val="toc 4"/>
    <w:basedOn w:val="Normal"/>
    <w:next w:val="Normal"/>
    <w:autoRedefine/>
    <w:uiPriority w:val="39"/>
    <w:semiHidden/>
    <w:unhideWhenUsed/>
    <w:rsid w:val="00401050"/>
    <w:pPr>
      <w:ind w:left="720"/>
    </w:pPr>
    <w:rPr>
      <w:sz w:val="20"/>
      <w:szCs w:val="20"/>
    </w:rPr>
  </w:style>
  <w:style w:type="paragraph" w:styleId="TOC5">
    <w:name w:val="toc 5"/>
    <w:basedOn w:val="Normal"/>
    <w:next w:val="Normal"/>
    <w:autoRedefine/>
    <w:uiPriority w:val="39"/>
    <w:semiHidden/>
    <w:unhideWhenUsed/>
    <w:rsid w:val="00401050"/>
    <w:pPr>
      <w:ind w:left="960"/>
    </w:pPr>
    <w:rPr>
      <w:sz w:val="20"/>
      <w:szCs w:val="20"/>
    </w:rPr>
  </w:style>
  <w:style w:type="paragraph" w:styleId="TOC6">
    <w:name w:val="toc 6"/>
    <w:basedOn w:val="Normal"/>
    <w:next w:val="Normal"/>
    <w:autoRedefine/>
    <w:uiPriority w:val="39"/>
    <w:semiHidden/>
    <w:unhideWhenUsed/>
    <w:rsid w:val="00401050"/>
    <w:pPr>
      <w:ind w:left="1200"/>
    </w:pPr>
    <w:rPr>
      <w:sz w:val="20"/>
      <w:szCs w:val="20"/>
    </w:rPr>
  </w:style>
  <w:style w:type="paragraph" w:styleId="TOC7">
    <w:name w:val="toc 7"/>
    <w:basedOn w:val="Normal"/>
    <w:next w:val="Normal"/>
    <w:autoRedefine/>
    <w:uiPriority w:val="39"/>
    <w:semiHidden/>
    <w:unhideWhenUsed/>
    <w:rsid w:val="00401050"/>
    <w:pPr>
      <w:ind w:left="1440"/>
    </w:pPr>
    <w:rPr>
      <w:sz w:val="20"/>
      <w:szCs w:val="20"/>
    </w:rPr>
  </w:style>
  <w:style w:type="paragraph" w:styleId="TOC8">
    <w:name w:val="toc 8"/>
    <w:basedOn w:val="Normal"/>
    <w:next w:val="Normal"/>
    <w:autoRedefine/>
    <w:uiPriority w:val="39"/>
    <w:semiHidden/>
    <w:unhideWhenUsed/>
    <w:rsid w:val="00401050"/>
    <w:pPr>
      <w:ind w:left="1680"/>
    </w:pPr>
    <w:rPr>
      <w:sz w:val="20"/>
      <w:szCs w:val="20"/>
    </w:rPr>
  </w:style>
  <w:style w:type="paragraph" w:styleId="TOC9">
    <w:name w:val="toc 9"/>
    <w:basedOn w:val="Normal"/>
    <w:next w:val="Normal"/>
    <w:autoRedefine/>
    <w:uiPriority w:val="39"/>
    <w:semiHidden/>
    <w:unhideWhenUsed/>
    <w:rsid w:val="00401050"/>
    <w:pPr>
      <w:ind w:left="1920"/>
    </w:pPr>
    <w:rPr>
      <w:sz w:val="20"/>
      <w:szCs w:val="20"/>
    </w:rPr>
  </w:style>
  <w:style w:type="paragraph" w:styleId="Header">
    <w:name w:val="header"/>
    <w:basedOn w:val="Normal"/>
    <w:link w:val="HeaderChar"/>
    <w:uiPriority w:val="99"/>
    <w:unhideWhenUsed/>
    <w:rsid w:val="00314D64"/>
    <w:pPr>
      <w:tabs>
        <w:tab w:val="center" w:pos="4513"/>
        <w:tab w:val="right" w:pos="9026"/>
      </w:tabs>
    </w:pPr>
  </w:style>
  <w:style w:type="character" w:customStyle="1" w:styleId="HeaderChar">
    <w:name w:val="Header Char"/>
    <w:basedOn w:val="DefaultParagraphFont"/>
    <w:link w:val="Header"/>
    <w:uiPriority w:val="99"/>
    <w:rsid w:val="00314D64"/>
  </w:style>
  <w:style w:type="paragraph" w:styleId="Footer">
    <w:name w:val="footer"/>
    <w:basedOn w:val="Normal"/>
    <w:link w:val="FooterChar"/>
    <w:uiPriority w:val="99"/>
    <w:unhideWhenUsed/>
    <w:rsid w:val="00314D64"/>
    <w:pPr>
      <w:tabs>
        <w:tab w:val="center" w:pos="4513"/>
        <w:tab w:val="right" w:pos="9026"/>
      </w:tabs>
    </w:pPr>
  </w:style>
  <w:style w:type="character" w:customStyle="1" w:styleId="FooterChar">
    <w:name w:val="Footer Char"/>
    <w:basedOn w:val="DefaultParagraphFont"/>
    <w:link w:val="Footer"/>
    <w:uiPriority w:val="99"/>
    <w:rsid w:val="00314D64"/>
  </w:style>
  <w:style w:type="paragraph" w:customStyle="1" w:styleId="FirstParagraph">
    <w:name w:val="First Paragraph"/>
    <w:basedOn w:val="BodyText"/>
    <w:next w:val="BodyText"/>
    <w:qFormat/>
    <w:rsid w:val="00A5104F"/>
    <w:pPr>
      <w:spacing w:before="180" w:after="180"/>
    </w:pPr>
    <w:rPr>
      <w:kern w:val="0"/>
      <w:lang w:val="en-US"/>
      <w14:ligatures w14:val="none"/>
    </w:rPr>
  </w:style>
  <w:style w:type="paragraph" w:customStyle="1" w:styleId="Compact">
    <w:name w:val="Compact"/>
    <w:basedOn w:val="BodyText"/>
    <w:qFormat/>
    <w:rsid w:val="00A5104F"/>
    <w:pPr>
      <w:spacing w:before="36" w:after="36"/>
    </w:pPr>
    <w:rPr>
      <w:kern w:val="0"/>
      <w:lang w:val="en-US"/>
      <w14:ligatures w14:val="none"/>
    </w:rPr>
  </w:style>
  <w:style w:type="paragraph" w:styleId="BodyText">
    <w:name w:val="Body Text"/>
    <w:basedOn w:val="Normal"/>
    <w:link w:val="BodyTextChar"/>
    <w:unhideWhenUsed/>
    <w:qFormat/>
    <w:rsid w:val="00A5104F"/>
    <w:pPr>
      <w:spacing w:after="120"/>
    </w:pPr>
  </w:style>
  <w:style w:type="character" w:customStyle="1" w:styleId="BodyTextChar">
    <w:name w:val="Body Text Char"/>
    <w:basedOn w:val="DefaultParagraphFont"/>
    <w:link w:val="BodyText"/>
    <w:uiPriority w:val="99"/>
    <w:semiHidden/>
    <w:rsid w:val="00A5104F"/>
  </w:style>
  <w:style w:type="paragraph" w:styleId="NormalWeb">
    <w:name w:val="Normal (Web)"/>
    <w:basedOn w:val="Normal"/>
    <w:uiPriority w:val="99"/>
    <w:semiHidden/>
    <w:unhideWhenUsed/>
    <w:rsid w:val="00867833"/>
    <w:pPr>
      <w:spacing w:before="100" w:beforeAutospacing="1" w:after="100" w:afterAutospacing="1"/>
    </w:pPr>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54322">
      <w:bodyDiv w:val="1"/>
      <w:marLeft w:val="0"/>
      <w:marRight w:val="0"/>
      <w:marTop w:val="0"/>
      <w:marBottom w:val="0"/>
      <w:divBdr>
        <w:top w:val="none" w:sz="0" w:space="0" w:color="auto"/>
        <w:left w:val="none" w:sz="0" w:space="0" w:color="auto"/>
        <w:bottom w:val="none" w:sz="0" w:space="0" w:color="auto"/>
        <w:right w:val="none" w:sz="0" w:space="0" w:color="auto"/>
      </w:divBdr>
      <w:divsChild>
        <w:div w:id="1048794896">
          <w:marLeft w:val="0"/>
          <w:marRight w:val="0"/>
          <w:marTop w:val="0"/>
          <w:marBottom w:val="0"/>
          <w:divBdr>
            <w:top w:val="none" w:sz="0" w:space="0" w:color="auto"/>
            <w:left w:val="none" w:sz="0" w:space="0" w:color="auto"/>
            <w:bottom w:val="none" w:sz="0" w:space="0" w:color="auto"/>
            <w:right w:val="none" w:sz="0" w:space="0" w:color="auto"/>
          </w:divBdr>
          <w:divsChild>
            <w:div w:id="174541994">
              <w:marLeft w:val="0"/>
              <w:marRight w:val="0"/>
              <w:marTop w:val="0"/>
              <w:marBottom w:val="0"/>
              <w:divBdr>
                <w:top w:val="none" w:sz="0" w:space="0" w:color="auto"/>
                <w:left w:val="none" w:sz="0" w:space="0" w:color="auto"/>
                <w:bottom w:val="none" w:sz="0" w:space="0" w:color="auto"/>
                <w:right w:val="none" w:sz="0" w:space="0" w:color="auto"/>
              </w:divBdr>
            </w:div>
            <w:div w:id="808207396">
              <w:marLeft w:val="0"/>
              <w:marRight w:val="0"/>
              <w:marTop w:val="0"/>
              <w:marBottom w:val="0"/>
              <w:divBdr>
                <w:top w:val="none" w:sz="0" w:space="0" w:color="auto"/>
                <w:left w:val="none" w:sz="0" w:space="0" w:color="auto"/>
                <w:bottom w:val="none" w:sz="0" w:space="0" w:color="auto"/>
                <w:right w:val="none" w:sz="0" w:space="0" w:color="auto"/>
              </w:divBdr>
            </w:div>
            <w:div w:id="1171019373">
              <w:marLeft w:val="0"/>
              <w:marRight w:val="0"/>
              <w:marTop w:val="0"/>
              <w:marBottom w:val="0"/>
              <w:divBdr>
                <w:top w:val="none" w:sz="0" w:space="0" w:color="auto"/>
                <w:left w:val="none" w:sz="0" w:space="0" w:color="auto"/>
                <w:bottom w:val="none" w:sz="0" w:space="0" w:color="auto"/>
                <w:right w:val="none" w:sz="0" w:space="0" w:color="auto"/>
              </w:divBdr>
            </w:div>
            <w:div w:id="1165051010">
              <w:marLeft w:val="0"/>
              <w:marRight w:val="0"/>
              <w:marTop w:val="0"/>
              <w:marBottom w:val="0"/>
              <w:divBdr>
                <w:top w:val="none" w:sz="0" w:space="0" w:color="auto"/>
                <w:left w:val="none" w:sz="0" w:space="0" w:color="auto"/>
                <w:bottom w:val="none" w:sz="0" w:space="0" w:color="auto"/>
                <w:right w:val="none" w:sz="0" w:space="0" w:color="auto"/>
              </w:divBdr>
            </w:div>
            <w:div w:id="1289433526">
              <w:marLeft w:val="0"/>
              <w:marRight w:val="0"/>
              <w:marTop w:val="0"/>
              <w:marBottom w:val="0"/>
              <w:divBdr>
                <w:top w:val="none" w:sz="0" w:space="0" w:color="auto"/>
                <w:left w:val="none" w:sz="0" w:space="0" w:color="auto"/>
                <w:bottom w:val="none" w:sz="0" w:space="0" w:color="auto"/>
                <w:right w:val="none" w:sz="0" w:space="0" w:color="auto"/>
              </w:divBdr>
            </w:div>
            <w:div w:id="682363059">
              <w:marLeft w:val="0"/>
              <w:marRight w:val="0"/>
              <w:marTop w:val="0"/>
              <w:marBottom w:val="0"/>
              <w:divBdr>
                <w:top w:val="none" w:sz="0" w:space="0" w:color="auto"/>
                <w:left w:val="none" w:sz="0" w:space="0" w:color="auto"/>
                <w:bottom w:val="none" w:sz="0" w:space="0" w:color="auto"/>
                <w:right w:val="none" w:sz="0" w:space="0" w:color="auto"/>
              </w:divBdr>
            </w:div>
            <w:div w:id="124217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94069">
      <w:bodyDiv w:val="1"/>
      <w:marLeft w:val="0"/>
      <w:marRight w:val="0"/>
      <w:marTop w:val="0"/>
      <w:marBottom w:val="0"/>
      <w:divBdr>
        <w:top w:val="none" w:sz="0" w:space="0" w:color="auto"/>
        <w:left w:val="none" w:sz="0" w:space="0" w:color="auto"/>
        <w:bottom w:val="none" w:sz="0" w:space="0" w:color="auto"/>
        <w:right w:val="none" w:sz="0" w:space="0" w:color="auto"/>
      </w:divBdr>
      <w:divsChild>
        <w:div w:id="1691444992">
          <w:marLeft w:val="0"/>
          <w:marRight w:val="0"/>
          <w:marTop w:val="0"/>
          <w:marBottom w:val="0"/>
          <w:divBdr>
            <w:top w:val="none" w:sz="0" w:space="0" w:color="auto"/>
            <w:left w:val="none" w:sz="0" w:space="0" w:color="auto"/>
            <w:bottom w:val="none" w:sz="0" w:space="0" w:color="auto"/>
            <w:right w:val="none" w:sz="0" w:space="0" w:color="auto"/>
          </w:divBdr>
          <w:divsChild>
            <w:div w:id="383604409">
              <w:marLeft w:val="0"/>
              <w:marRight w:val="0"/>
              <w:marTop w:val="0"/>
              <w:marBottom w:val="0"/>
              <w:divBdr>
                <w:top w:val="none" w:sz="0" w:space="0" w:color="auto"/>
                <w:left w:val="none" w:sz="0" w:space="0" w:color="auto"/>
                <w:bottom w:val="none" w:sz="0" w:space="0" w:color="auto"/>
                <w:right w:val="none" w:sz="0" w:space="0" w:color="auto"/>
              </w:divBdr>
            </w:div>
            <w:div w:id="309480693">
              <w:marLeft w:val="0"/>
              <w:marRight w:val="0"/>
              <w:marTop w:val="0"/>
              <w:marBottom w:val="0"/>
              <w:divBdr>
                <w:top w:val="none" w:sz="0" w:space="0" w:color="auto"/>
                <w:left w:val="none" w:sz="0" w:space="0" w:color="auto"/>
                <w:bottom w:val="none" w:sz="0" w:space="0" w:color="auto"/>
                <w:right w:val="none" w:sz="0" w:space="0" w:color="auto"/>
              </w:divBdr>
            </w:div>
            <w:div w:id="1722898654">
              <w:marLeft w:val="0"/>
              <w:marRight w:val="0"/>
              <w:marTop w:val="0"/>
              <w:marBottom w:val="0"/>
              <w:divBdr>
                <w:top w:val="none" w:sz="0" w:space="0" w:color="auto"/>
                <w:left w:val="none" w:sz="0" w:space="0" w:color="auto"/>
                <w:bottom w:val="none" w:sz="0" w:space="0" w:color="auto"/>
                <w:right w:val="none" w:sz="0" w:space="0" w:color="auto"/>
              </w:divBdr>
            </w:div>
            <w:div w:id="138845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9742">
      <w:bodyDiv w:val="1"/>
      <w:marLeft w:val="0"/>
      <w:marRight w:val="0"/>
      <w:marTop w:val="0"/>
      <w:marBottom w:val="0"/>
      <w:divBdr>
        <w:top w:val="none" w:sz="0" w:space="0" w:color="auto"/>
        <w:left w:val="none" w:sz="0" w:space="0" w:color="auto"/>
        <w:bottom w:val="none" w:sz="0" w:space="0" w:color="auto"/>
        <w:right w:val="none" w:sz="0" w:space="0" w:color="auto"/>
      </w:divBdr>
    </w:div>
    <w:div w:id="1110667379">
      <w:bodyDiv w:val="1"/>
      <w:marLeft w:val="0"/>
      <w:marRight w:val="0"/>
      <w:marTop w:val="0"/>
      <w:marBottom w:val="0"/>
      <w:divBdr>
        <w:top w:val="none" w:sz="0" w:space="0" w:color="auto"/>
        <w:left w:val="none" w:sz="0" w:space="0" w:color="auto"/>
        <w:bottom w:val="none" w:sz="0" w:space="0" w:color="auto"/>
        <w:right w:val="none" w:sz="0" w:space="0" w:color="auto"/>
      </w:divBdr>
      <w:divsChild>
        <w:div w:id="980765266">
          <w:marLeft w:val="0"/>
          <w:marRight w:val="0"/>
          <w:marTop w:val="0"/>
          <w:marBottom w:val="0"/>
          <w:divBdr>
            <w:top w:val="none" w:sz="0" w:space="0" w:color="auto"/>
            <w:left w:val="none" w:sz="0" w:space="0" w:color="auto"/>
            <w:bottom w:val="none" w:sz="0" w:space="0" w:color="auto"/>
            <w:right w:val="none" w:sz="0" w:space="0" w:color="auto"/>
          </w:divBdr>
          <w:divsChild>
            <w:div w:id="245961736">
              <w:marLeft w:val="0"/>
              <w:marRight w:val="0"/>
              <w:marTop w:val="0"/>
              <w:marBottom w:val="0"/>
              <w:divBdr>
                <w:top w:val="none" w:sz="0" w:space="0" w:color="auto"/>
                <w:left w:val="none" w:sz="0" w:space="0" w:color="auto"/>
                <w:bottom w:val="none" w:sz="0" w:space="0" w:color="auto"/>
                <w:right w:val="none" w:sz="0" w:space="0" w:color="auto"/>
              </w:divBdr>
            </w:div>
            <w:div w:id="2112242998">
              <w:marLeft w:val="0"/>
              <w:marRight w:val="0"/>
              <w:marTop w:val="0"/>
              <w:marBottom w:val="0"/>
              <w:divBdr>
                <w:top w:val="none" w:sz="0" w:space="0" w:color="auto"/>
                <w:left w:val="none" w:sz="0" w:space="0" w:color="auto"/>
                <w:bottom w:val="none" w:sz="0" w:space="0" w:color="auto"/>
                <w:right w:val="none" w:sz="0" w:space="0" w:color="auto"/>
              </w:divBdr>
            </w:div>
            <w:div w:id="1480927408">
              <w:marLeft w:val="0"/>
              <w:marRight w:val="0"/>
              <w:marTop w:val="0"/>
              <w:marBottom w:val="0"/>
              <w:divBdr>
                <w:top w:val="none" w:sz="0" w:space="0" w:color="auto"/>
                <w:left w:val="none" w:sz="0" w:space="0" w:color="auto"/>
                <w:bottom w:val="none" w:sz="0" w:space="0" w:color="auto"/>
                <w:right w:val="none" w:sz="0" w:space="0" w:color="auto"/>
              </w:divBdr>
            </w:div>
            <w:div w:id="2132240098">
              <w:marLeft w:val="0"/>
              <w:marRight w:val="0"/>
              <w:marTop w:val="0"/>
              <w:marBottom w:val="0"/>
              <w:divBdr>
                <w:top w:val="none" w:sz="0" w:space="0" w:color="auto"/>
                <w:left w:val="none" w:sz="0" w:space="0" w:color="auto"/>
                <w:bottom w:val="none" w:sz="0" w:space="0" w:color="auto"/>
                <w:right w:val="none" w:sz="0" w:space="0" w:color="auto"/>
              </w:divBdr>
            </w:div>
            <w:div w:id="412970029">
              <w:marLeft w:val="0"/>
              <w:marRight w:val="0"/>
              <w:marTop w:val="0"/>
              <w:marBottom w:val="0"/>
              <w:divBdr>
                <w:top w:val="none" w:sz="0" w:space="0" w:color="auto"/>
                <w:left w:val="none" w:sz="0" w:space="0" w:color="auto"/>
                <w:bottom w:val="none" w:sz="0" w:space="0" w:color="auto"/>
                <w:right w:val="none" w:sz="0" w:space="0" w:color="auto"/>
              </w:divBdr>
            </w:div>
            <w:div w:id="423303665">
              <w:marLeft w:val="0"/>
              <w:marRight w:val="0"/>
              <w:marTop w:val="0"/>
              <w:marBottom w:val="0"/>
              <w:divBdr>
                <w:top w:val="none" w:sz="0" w:space="0" w:color="auto"/>
                <w:left w:val="none" w:sz="0" w:space="0" w:color="auto"/>
                <w:bottom w:val="none" w:sz="0" w:space="0" w:color="auto"/>
                <w:right w:val="none" w:sz="0" w:space="0" w:color="auto"/>
              </w:divBdr>
            </w:div>
            <w:div w:id="1193347817">
              <w:marLeft w:val="0"/>
              <w:marRight w:val="0"/>
              <w:marTop w:val="0"/>
              <w:marBottom w:val="0"/>
              <w:divBdr>
                <w:top w:val="none" w:sz="0" w:space="0" w:color="auto"/>
                <w:left w:val="none" w:sz="0" w:space="0" w:color="auto"/>
                <w:bottom w:val="none" w:sz="0" w:space="0" w:color="auto"/>
                <w:right w:val="none" w:sz="0" w:space="0" w:color="auto"/>
              </w:divBdr>
            </w:div>
            <w:div w:id="455761200">
              <w:marLeft w:val="0"/>
              <w:marRight w:val="0"/>
              <w:marTop w:val="0"/>
              <w:marBottom w:val="0"/>
              <w:divBdr>
                <w:top w:val="none" w:sz="0" w:space="0" w:color="auto"/>
                <w:left w:val="none" w:sz="0" w:space="0" w:color="auto"/>
                <w:bottom w:val="none" w:sz="0" w:space="0" w:color="auto"/>
                <w:right w:val="none" w:sz="0" w:space="0" w:color="auto"/>
              </w:divBdr>
            </w:div>
            <w:div w:id="319769720">
              <w:marLeft w:val="0"/>
              <w:marRight w:val="0"/>
              <w:marTop w:val="0"/>
              <w:marBottom w:val="0"/>
              <w:divBdr>
                <w:top w:val="none" w:sz="0" w:space="0" w:color="auto"/>
                <w:left w:val="none" w:sz="0" w:space="0" w:color="auto"/>
                <w:bottom w:val="none" w:sz="0" w:space="0" w:color="auto"/>
                <w:right w:val="none" w:sz="0" w:space="0" w:color="auto"/>
              </w:divBdr>
            </w:div>
            <w:div w:id="1212229831">
              <w:marLeft w:val="0"/>
              <w:marRight w:val="0"/>
              <w:marTop w:val="0"/>
              <w:marBottom w:val="0"/>
              <w:divBdr>
                <w:top w:val="none" w:sz="0" w:space="0" w:color="auto"/>
                <w:left w:val="none" w:sz="0" w:space="0" w:color="auto"/>
                <w:bottom w:val="none" w:sz="0" w:space="0" w:color="auto"/>
                <w:right w:val="none" w:sz="0" w:space="0" w:color="auto"/>
              </w:divBdr>
            </w:div>
            <w:div w:id="2114744215">
              <w:marLeft w:val="0"/>
              <w:marRight w:val="0"/>
              <w:marTop w:val="0"/>
              <w:marBottom w:val="0"/>
              <w:divBdr>
                <w:top w:val="none" w:sz="0" w:space="0" w:color="auto"/>
                <w:left w:val="none" w:sz="0" w:space="0" w:color="auto"/>
                <w:bottom w:val="none" w:sz="0" w:space="0" w:color="auto"/>
                <w:right w:val="none" w:sz="0" w:space="0" w:color="auto"/>
              </w:divBdr>
            </w:div>
            <w:div w:id="567225988">
              <w:marLeft w:val="0"/>
              <w:marRight w:val="0"/>
              <w:marTop w:val="0"/>
              <w:marBottom w:val="0"/>
              <w:divBdr>
                <w:top w:val="none" w:sz="0" w:space="0" w:color="auto"/>
                <w:left w:val="none" w:sz="0" w:space="0" w:color="auto"/>
                <w:bottom w:val="none" w:sz="0" w:space="0" w:color="auto"/>
                <w:right w:val="none" w:sz="0" w:space="0" w:color="auto"/>
              </w:divBdr>
            </w:div>
            <w:div w:id="255406549">
              <w:marLeft w:val="0"/>
              <w:marRight w:val="0"/>
              <w:marTop w:val="0"/>
              <w:marBottom w:val="0"/>
              <w:divBdr>
                <w:top w:val="none" w:sz="0" w:space="0" w:color="auto"/>
                <w:left w:val="none" w:sz="0" w:space="0" w:color="auto"/>
                <w:bottom w:val="none" w:sz="0" w:space="0" w:color="auto"/>
                <w:right w:val="none" w:sz="0" w:space="0" w:color="auto"/>
              </w:divBdr>
            </w:div>
            <w:div w:id="1079248636">
              <w:marLeft w:val="0"/>
              <w:marRight w:val="0"/>
              <w:marTop w:val="0"/>
              <w:marBottom w:val="0"/>
              <w:divBdr>
                <w:top w:val="none" w:sz="0" w:space="0" w:color="auto"/>
                <w:left w:val="none" w:sz="0" w:space="0" w:color="auto"/>
                <w:bottom w:val="none" w:sz="0" w:space="0" w:color="auto"/>
                <w:right w:val="none" w:sz="0" w:space="0" w:color="auto"/>
              </w:divBdr>
            </w:div>
            <w:div w:id="2127966247">
              <w:marLeft w:val="0"/>
              <w:marRight w:val="0"/>
              <w:marTop w:val="0"/>
              <w:marBottom w:val="0"/>
              <w:divBdr>
                <w:top w:val="none" w:sz="0" w:space="0" w:color="auto"/>
                <w:left w:val="none" w:sz="0" w:space="0" w:color="auto"/>
                <w:bottom w:val="none" w:sz="0" w:space="0" w:color="auto"/>
                <w:right w:val="none" w:sz="0" w:space="0" w:color="auto"/>
              </w:divBdr>
            </w:div>
            <w:div w:id="1766726832">
              <w:marLeft w:val="0"/>
              <w:marRight w:val="0"/>
              <w:marTop w:val="0"/>
              <w:marBottom w:val="0"/>
              <w:divBdr>
                <w:top w:val="none" w:sz="0" w:space="0" w:color="auto"/>
                <w:left w:val="none" w:sz="0" w:space="0" w:color="auto"/>
                <w:bottom w:val="none" w:sz="0" w:space="0" w:color="auto"/>
                <w:right w:val="none" w:sz="0" w:space="0" w:color="auto"/>
              </w:divBdr>
            </w:div>
            <w:div w:id="505479519">
              <w:marLeft w:val="0"/>
              <w:marRight w:val="0"/>
              <w:marTop w:val="0"/>
              <w:marBottom w:val="0"/>
              <w:divBdr>
                <w:top w:val="none" w:sz="0" w:space="0" w:color="auto"/>
                <w:left w:val="none" w:sz="0" w:space="0" w:color="auto"/>
                <w:bottom w:val="none" w:sz="0" w:space="0" w:color="auto"/>
                <w:right w:val="none" w:sz="0" w:space="0" w:color="auto"/>
              </w:divBdr>
            </w:div>
            <w:div w:id="576474381">
              <w:marLeft w:val="0"/>
              <w:marRight w:val="0"/>
              <w:marTop w:val="0"/>
              <w:marBottom w:val="0"/>
              <w:divBdr>
                <w:top w:val="none" w:sz="0" w:space="0" w:color="auto"/>
                <w:left w:val="none" w:sz="0" w:space="0" w:color="auto"/>
                <w:bottom w:val="none" w:sz="0" w:space="0" w:color="auto"/>
                <w:right w:val="none" w:sz="0" w:space="0" w:color="auto"/>
              </w:divBdr>
            </w:div>
            <w:div w:id="13969510">
              <w:marLeft w:val="0"/>
              <w:marRight w:val="0"/>
              <w:marTop w:val="0"/>
              <w:marBottom w:val="0"/>
              <w:divBdr>
                <w:top w:val="none" w:sz="0" w:space="0" w:color="auto"/>
                <w:left w:val="none" w:sz="0" w:space="0" w:color="auto"/>
                <w:bottom w:val="none" w:sz="0" w:space="0" w:color="auto"/>
                <w:right w:val="none" w:sz="0" w:space="0" w:color="auto"/>
              </w:divBdr>
            </w:div>
            <w:div w:id="1901212899">
              <w:marLeft w:val="0"/>
              <w:marRight w:val="0"/>
              <w:marTop w:val="0"/>
              <w:marBottom w:val="0"/>
              <w:divBdr>
                <w:top w:val="none" w:sz="0" w:space="0" w:color="auto"/>
                <w:left w:val="none" w:sz="0" w:space="0" w:color="auto"/>
                <w:bottom w:val="none" w:sz="0" w:space="0" w:color="auto"/>
                <w:right w:val="none" w:sz="0" w:space="0" w:color="auto"/>
              </w:divBdr>
            </w:div>
            <w:div w:id="179634921">
              <w:marLeft w:val="0"/>
              <w:marRight w:val="0"/>
              <w:marTop w:val="0"/>
              <w:marBottom w:val="0"/>
              <w:divBdr>
                <w:top w:val="none" w:sz="0" w:space="0" w:color="auto"/>
                <w:left w:val="none" w:sz="0" w:space="0" w:color="auto"/>
                <w:bottom w:val="none" w:sz="0" w:space="0" w:color="auto"/>
                <w:right w:val="none" w:sz="0" w:space="0" w:color="auto"/>
              </w:divBdr>
            </w:div>
            <w:div w:id="644555631">
              <w:marLeft w:val="0"/>
              <w:marRight w:val="0"/>
              <w:marTop w:val="0"/>
              <w:marBottom w:val="0"/>
              <w:divBdr>
                <w:top w:val="none" w:sz="0" w:space="0" w:color="auto"/>
                <w:left w:val="none" w:sz="0" w:space="0" w:color="auto"/>
                <w:bottom w:val="none" w:sz="0" w:space="0" w:color="auto"/>
                <w:right w:val="none" w:sz="0" w:space="0" w:color="auto"/>
              </w:divBdr>
            </w:div>
            <w:div w:id="1985230309">
              <w:marLeft w:val="0"/>
              <w:marRight w:val="0"/>
              <w:marTop w:val="0"/>
              <w:marBottom w:val="0"/>
              <w:divBdr>
                <w:top w:val="none" w:sz="0" w:space="0" w:color="auto"/>
                <w:left w:val="none" w:sz="0" w:space="0" w:color="auto"/>
                <w:bottom w:val="none" w:sz="0" w:space="0" w:color="auto"/>
                <w:right w:val="none" w:sz="0" w:space="0" w:color="auto"/>
              </w:divBdr>
            </w:div>
            <w:div w:id="769197843">
              <w:marLeft w:val="0"/>
              <w:marRight w:val="0"/>
              <w:marTop w:val="0"/>
              <w:marBottom w:val="0"/>
              <w:divBdr>
                <w:top w:val="none" w:sz="0" w:space="0" w:color="auto"/>
                <w:left w:val="none" w:sz="0" w:space="0" w:color="auto"/>
                <w:bottom w:val="none" w:sz="0" w:space="0" w:color="auto"/>
                <w:right w:val="none" w:sz="0" w:space="0" w:color="auto"/>
              </w:divBdr>
            </w:div>
            <w:div w:id="1611930210">
              <w:marLeft w:val="0"/>
              <w:marRight w:val="0"/>
              <w:marTop w:val="0"/>
              <w:marBottom w:val="0"/>
              <w:divBdr>
                <w:top w:val="none" w:sz="0" w:space="0" w:color="auto"/>
                <w:left w:val="none" w:sz="0" w:space="0" w:color="auto"/>
                <w:bottom w:val="none" w:sz="0" w:space="0" w:color="auto"/>
                <w:right w:val="none" w:sz="0" w:space="0" w:color="auto"/>
              </w:divBdr>
            </w:div>
            <w:div w:id="977108315">
              <w:marLeft w:val="0"/>
              <w:marRight w:val="0"/>
              <w:marTop w:val="0"/>
              <w:marBottom w:val="0"/>
              <w:divBdr>
                <w:top w:val="none" w:sz="0" w:space="0" w:color="auto"/>
                <w:left w:val="none" w:sz="0" w:space="0" w:color="auto"/>
                <w:bottom w:val="none" w:sz="0" w:space="0" w:color="auto"/>
                <w:right w:val="none" w:sz="0" w:space="0" w:color="auto"/>
              </w:divBdr>
            </w:div>
            <w:div w:id="1004822092">
              <w:marLeft w:val="0"/>
              <w:marRight w:val="0"/>
              <w:marTop w:val="0"/>
              <w:marBottom w:val="0"/>
              <w:divBdr>
                <w:top w:val="none" w:sz="0" w:space="0" w:color="auto"/>
                <w:left w:val="none" w:sz="0" w:space="0" w:color="auto"/>
                <w:bottom w:val="none" w:sz="0" w:space="0" w:color="auto"/>
                <w:right w:val="none" w:sz="0" w:space="0" w:color="auto"/>
              </w:divBdr>
            </w:div>
            <w:div w:id="9076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70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sv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sv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24608-82FF-3A44-9B9A-13CEB4A4B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5</Pages>
  <Words>3309</Words>
  <Characters>1886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MUS MULLAN</dc:creator>
  <cp:keywords/>
  <dc:description/>
  <cp:lastModifiedBy>SEAMUS MULLAN</cp:lastModifiedBy>
  <cp:revision>263</cp:revision>
  <cp:lastPrinted>2025-04-28T09:05:00Z</cp:lastPrinted>
  <dcterms:created xsi:type="dcterms:W3CDTF">2025-04-27T19:15:00Z</dcterms:created>
  <dcterms:modified xsi:type="dcterms:W3CDTF">2025-04-28T21:20:00Z</dcterms:modified>
</cp:coreProperties>
</file>